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80DEF" w:rsidRPr="00812C70" w:rsidRDefault="0052419F" w:rsidP="0052419F">
      <w:pPr>
        <w:pStyle w:val="Title"/>
        <w:jc w:val="center"/>
      </w:pPr>
      <w:r w:rsidRPr="00812C70">
        <w:t>Pseudocode</w:t>
      </w:r>
    </w:p>
    <w:p w:rsidR="007F4732" w:rsidRDefault="00EC249D" w:rsidP="007F4732">
      <w:pPr>
        <w:pStyle w:val="Heading1"/>
      </w:pPr>
      <w:r>
        <w:t>Functions</w:t>
      </w:r>
    </w:p>
    <w:p w:rsidR="008B5772" w:rsidRDefault="008B5772" w:rsidP="004C0F64">
      <w:pPr>
        <w:pStyle w:val="ListParagraph"/>
        <w:numPr>
          <w:ilvl w:val="0"/>
          <w:numId w:val="10"/>
        </w:numPr>
      </w:pPr>
      <w:r>
        <w:t xml:space="preserve">ChooseFile: Opens a fileChooser with extension as parameter, to be appended in the file name, returns </w:t>
      </w:r>
      <w:r w:rsidR="004A6272">
        <w:t>Dir</w:t>
      </w:r>
      <w:r>
        <w:t>ectory and file name</w:t>
      </w:r>
    </w:p>
    <w:p w:rsidR="00482B20" w:rsidRDefault="00482B20" w:rsidP="004C0F64">
      <w:pPr>
        <w:pStyle w:val="ListParagraph"/>
        <w:numPr>
          <w:ilvl w:val="0"/>
          <w:numId w:val="10"/>
        </w:numPr>
      </w:pPr>
      <w:r>
        <w:t>This: This object</w:t>
      </w:r>
    </w:p>
    <w:p w:rsidR="00482B20" w:rsidRDefault="00523AB1" w:rsidP="00482B20">
      <w:pPr>
        <w:pStyle w:val="ListParagraph"/>
        <w:numPr>
          <w:ilvl w:val="0"/>
          <w:numId w:val="10"/>
        </w:numPr>
      </w:pPr>
      <w:r>
        <w:t>ThisWindow: Current Window</w:t>
      </w:r>
      <w:r w:rsidR="00AF7919">
        <w:t xml:space="preserve"> (Does not change with dialog boxes)</w:t>
      </w:r>
    </w:p>
    <w:p w:rsidR="009F6046" w:rsidRDefault="009F6046" w:rsidP="00482B20">
      <w:pPr>
        <w:pStyle w:val="ListParagraph"/>
        <w:numPr>
          <w:ilvl w:val="0"/>
          <w:numId w:val="10"/>
        </w:numPr>
      </w:pPr>
      <w:r>
        <w:t>GeneratePositionIn: Outputs positions of inflows</w:t>
      </w:r>
    </w:p>
    <w:p w:rsidR="009F6046" w:rsidRPr="008B5772" w:rsidRDefault="009F6046" w:rsidP="00482B20">
      <w:pPr>
        <w:pStyle w:val="ListParagraph"/>
        <w:numPr>
          <w:ilvl w:val="0"/>
          <w:numId w:val="10"/>
        </w:numPr>
      </w:pPr>
      <w:r>
        <w:t>GeneratePositionOut: Outputs positions of outflows</w:t>
      </w:r>
    </w:p>
    <w:p w:rsidR="00230BC8" w:rsidRDefault="00230BC8" w:rsidP="00230BC8">
      <w:pPr>
        <w:pStyle w:val="Heading1"/>
      </w:pPr>
      <w:r>
        <w:t>Structures</w:t>
      </w:r>
    </w:p>
    <w:p w:rsidR="00A97E0B" w:rsidRDefault="00A97E0B" w:rsidP="00A97E0B">
      <w:pPr>
        <w:pStyle w:val="Heading2"/>
      </w:pPr>
      <w:r>
        <w:t>DATATYPE</w:t>
      </w:r>
    </w:p>
    <w:p w:rsidR="00A97E0B" w:rsidRDefault="00A97E0B" w:rsidP="00A97E0B">
      <w:r>
        <w:t>Datatype of DD variable</w:t>
      </w:r>
    </w:p>
    <w:p w:rsidR="00A97E0B" w:rsidRDefault="00A97E0B" w:rsidP="00A97E0B">
      <w:pPr>
        <w:pStyle w:val="ListParagraph"/>
        <w:numPr>
          <w:ilvl w:val="0"/>
          <w:numId w:val="34"/>
        </w:numPr>
      </w:pPr>
      <w:r>
        <w:t>Name (STRING) : Variable name</w:t>
      </w:r>
    </w:p>
    <w:p w:rsidR="00A97E0B" w:rsidRPr="00A97E0B" w:rsidRDefault="00A97E0B" w:rsidP="00A97E0B">
      <w:pPr>
        <w:pStyle w:val="ListParagraph"/>
        <w:numPr>
          <w:ilvl w:val="0"/>
          <w:numId w:val="34"/>
        </w:numPr>
      </w:pPr>
      <w:r>
        <w:t xml:space="preserve">Type (ENUM) : Variable Type </w:t>
      </w:r>
    </w:p>
    <w:p w:rsidR="008E6477" w:rsidRDefault="003C36A2" w:rsidP="008E6477">
      <w:pPr>
        <w:pStyle w:val="Heading1"/>
      </w:pPr>
      <w:r>
        <w:t>DDBACKEND</w:t>
      </w:r>
    </w:p>
    <w:p w:rsidR="008E6477" w:rsidRDefault="008E6477" w:rsidP="008E6477">
      <w:r>
        <w:t>DD Backend</w:t>
      </w:r>
    </w:p>
    <w:p w:rsidR="008E6477" w:rsidRDefault="008E6477" w:rsidP="008E6477">
      <w:pPr>
        <w:pStyle w:val="ListParagraph"/>
        <w:numPr>
          <w:ilvl w:val="0"/>
          <w:numId w:val="33"/>
        </w:numPr>
      </w:pPr>
      <w:r>
        <w:t>Data (JSON file) : Object properties</w:t>
      </w:r>
    </w:p>
    <w:p w:rsidR="008E6477" w:rsidRPr="008E6477" w:rsidRDefault="00A97E0B" w:rsidP="008E6477">
      <w:pPr>
        <w:pStyle w:val="ListParagraph"/>
        <w:numPr>
          <w:ilvl w:val="0"/>
          <w:numId w:val="33"/>
        </w:numPr>
      </w:pPr>
      <w:r>
        <w:t>Names (SET</w:t>
      </w:r>
      <w:r w:rsidR="008E6477">
        <w:t xml:space="preserve"> </w:t>
      </w:r>
      <w:r>
        <w:t xml:space="preserve">of </w:t>
      </w:r>
      <w:r w:rsidR="008E6477">
        <w:t>DATATYPE): Maps dd units with structures</w:t>
      </w:r>
    </w:p>
    <w:p w:rsidR="003C36A2" w:rsidRDefault="003C36A2" w:rsidP="00EC249D">
      <w:pPr>
        <w:pStyle w:val="Heading2"/>
      </w:pPr>
      <w:r>
        <w:t>DECOMPOSEDATA</w:t>
      </w:r>
    </w:p>
    <w:p w:rsidR="003C36A2" w:rsidRDefault="003C36A2" w:rsidP="003C36A2">
      <w:r>
        <w:t>Decompose Data of Data Process</w:t>
      </w:r>
    </w:p>
    <w:p w:rsidR="003C36A2" w:rsidRDefault="003C36A2" w:rsidP="003C36A2">
      <w:pPr>
        <w:pStyle w:val="ListParagraph"/>
        <w:numPr>
          <w:ilvl w:val="0"/>
          <w:numId w:val="43"/>
        </w:numPr>
      </w:pPr>
      <w:r>
        <w:t>DFDBackend (DFDBACKEND)</w:t>
      </w:r>
    </w:p>
    <w:p w:rsidR="003C36A2" w:rsidRPr="003C36A2" w:rsidRDefault="003C36A2" w:rsidP="003C36A2">
      <w:pPr>
        <w:pStyle w:val="ListParagraph"/>
        <w:numPr>
          <w:ilvl w:val="0"/>
          <w:numId w:val="43"/>
        </w:numPr>
      </w:pPr>
      <w:r>
        <w:t>DDBackend (DDBACKEND)</w:t>
      </w:r>
    </w:p>
    <w:p w:rsidR="00EC249D" w:rsidRDefault="00523AB1" w:rsidP="00EC249D">
      <w:pPr>
        <w:pStyle w:val="Heading2"/>
      </w:pPr>
      <w:r>
        <w:t>DFDBACKEND</w:t>
      </w:r>
    </w:p>
    <w:p w:rsidR="00EC249D" w:rsidRDefault="00EC249D" w:rsidP="00EC249D">
      <w:r>
        <w:t>DFD Backend</w:t>
      </w:r>
    </w:p>
    <w:p w:rsidR="00EC249D" w:rsidRDefault="00865DED" w:rsidP="00EC249D">
      <w:pPr>
        <w:pStyle w:val="ListParagraph"/>
        <w:numPr>
          <w:ilvl w:val="0"/>
          <w:numId w:val="18"/>
        </w:numPr>
      </w:pPr>
      <w:r>
        <w:t>Connects (MAP</w:t>
      </w:r>
      <w:r w:rsidR="00EC249D">
        <w:t xml:space="preserve"> of </w:t>
      </w:r>
      <w:r w:rsidR="00F4569E">
        <w:t>TWOPATH</w:t>
      </w:r>
      <w:r w:rsidR="00FB3C62">
        <w:t xml:space="preserve"> to </w:t>
      </w:r>
      <w:r w:rsidR="004F31C3">
        <w:t>PATHS</w:t>
      </w:r>
      <w:r w:rsidR="00FB3C62">
        <w:t>) : C</w:t>
      </w:r>
      <w:r w:rsidR="00EC249D">
        <w:t>onnections beween two data entities</w:t>
      </w:r>
    </w:p>
    <w:p w:rsidR="00EC249D" w:rsidRDefault="00EC249D" w:rsidP="00EC249D">
      <w:pPr>
        <w:pStyle w:val="ListParagraph"/>
        <w:numPr>
          <w:ilvl w:val="0"/>
          <w:numId w:val="17"/>
        </w:numPr>
      </w:pPr>
      <w:r>
        <w:t>Data (JSON file): Object properties</w:t>
      </w:r>
    </w:p>
    <w:p w:rsidR="00FB3C62" w:rsidRDefault="00865DED" w:rsidP="00EC249D">
      <w:pPr>
        <w:pStyle w:val="ListParagraph"/>
        <w:numPr>
          <w:ilvl w:val="0"/>
          <w:numId w:val="17"/>
        </w:numPr>
      </w:pPr>
      <w:r>
        <w:t>UndirGraph (GRAPH</w:t>
      </w:r>
      <w:r w:rsidR="00FB3C62">
        <w:t>): Undirected graph of shapes</w:t>
      </w:r>
    </w:p>
    <w:p w:rsidR="00865DED" w:rsidRDefault="00523AB1" w:rsidP="00230BC8">
      <w:pPr>
        <w:pStyle w:val="Heading2"/>
      </w:pPr>
      <w:r>
        <w:t>EDGE</w:t>
      </w:r>
    </w:p>
    <w:p w:rsidR="00865DED" w:rsidRDefault="00865DED" w:rsidP="00865DED">
      <w:r>
        <w:t>Edge</w:t>
      </w:r>
    </w:p>
    <w:p w:rsidR="00865DED" w:rsidRDefault="00865DED" w:rsidP="00865DED">
      <w:pPr>
        <w:pStyle w:val="ListParagraph"/>
        <w:numPr>
          <w:ilvl w:val="0"/>
          <w:numId w:val="22"/>
        </w:numPr>
      </w:pPr>
      <w:r>
        <w:t>u (</w:t>
      </w:r>
      <w:r w:rsidR="00523AB1">
        <w:t>POSITION</w:t>
      </w:r>
      <w:r>
        <w:t>) : First point</w:t>
      </w:r>
    </w:p>
    <w:p w:rsidR="00865DED" w:rsidRPr="00865DED" w:rsidRDefault="00865DED" w:rsidP="00865DED">
      <w:pPr>
        <w:pStyle w:val="ListParagraph"/>
        <w:numPr>
          <w:ilvl w:val="0"/>
          <w:numId w:val="22"/>
        </w:numPr>
      </w:pPr>
      <w:r>
        <w:t>v (</w:t>
      </w:r>
      <w:r w:rsidR="00523AB1">
        <w:t>POSITION</w:t>
      </w:r>
      <w:r>
        <w:t>) : Second point</w:t>
      </w:r>
    </w:p>
    <w:p w:rsidR="00865DED" w:rsidRDefault="00523AB1" w:rsidP="00230BC8">
      <w:pPr>
        <w:pStyle w:val="Heading2"/>
      </w:pPr>
      <w:r>
        <w:lastRenderedPageBreak/>
        <w:t>FILE</w:t>
      </w:r>
    </w:p>
    <w:p w:rsidR="00865DED" w:rsidRPr="00865DED" w:rsidRDefault="00865DED" w:rsidP="00865DED">
      <w:r>
        <w:t xml:space="preserve">File (Inherits </w:t>
      </w:r>
      <w:r w:rsidR="00523AB1">
        <w:t>WINDOW</w:t>
      </w:r>
      <w:r>
        <w:t xml:space="preserve">, </w:t>
      </w:r>
      <w:r w:rsidR="00523AB1">
        <w:t>DDBACKEND</w:t>
      </w:r>
      <w:r>
        <w:t xml:space="preserve">, </w:t>
      </w:r>
      <w:r w:rsidR="00523AB1">
        <w:t>IMAGE</w:t>
      </w:r>
      <w:r>
        <w:t xml:space="preserve"> as per context)</w:t>
      </w:r>
    </w:p>
    <w:p w:rsidR="00A37D34" w:rsidRDefault="00A37D34" w:rsidP="00230BC8">
      <w:pPr>
        <w:pStyle w:val="Heading2"/>
      </w:pPr>
      <w:r>
        <w:t>INFLOW</w:t>
      </w:r>
    </w:p>
    <w:p w:rsidR="00A37D34" w:rsidRDefault="00A37D34" w:rsidP="00A37D34">
      <w:r>
        <w:t>External incoming dataflow (Combination of data</w:t>
      </w:r>
      <w:r w:rsidR="001B7C0F">
        <w:t xml:space="preserve"> </w:t>
      </w:r>
      <w:r>
        <w:t>process with incoming dataflow)</w:t>
      </w:r>
    </w:p>
    <w:p w:rsidR="00A37D34" w:rsidRDefault="00A37D34" w:rsidP="00A37D34">
      <w:pPr>
        <w:pStyle w:val="Heading2"/>
      </w:pPr>
      <w:r>
        <w:t>OUTFLOW</w:t>
      </w:r>
    </w:p>
    <w:p w:rsidR="00A37D34" w:rsidRPr="00A37D34" w:rsidRDefault="00A37D34" w:rsidP="00A37D34">
      <w:r>
        <w:t>External outgoing dataflow (Combination of data</w:t>
      </w:r>
      <w:r w:rsidR="001B7C0F">
        <w:t xml:space="preserve"> </w:t>
      </w:r>
      <w:r>
        <w:t>process with outgoing dataflow)</w:t>
      </w:r>
    </w:p>
    <w:p w:rsidR="00FB3C62" w:rsidRDefault="00523AB1" w:rsidP="00230BC8">
      <w:pPr>
        <w:pStyle w:val="Heading2"/>
      </w:pPr>
      <w:r>
        <w:t>PATH</w:t>
      </w:r>
    </w:p>
    <w:p w:rsidR="009275B0" w:rsidRDefault="009275B0" w:rsidP="009275B0">
      <w:r>
        <w:t>Path</w:t>
      </w:r>
    </w:p>
    <w:p w:rsidR="009275B0" w:rsidRPr="009275B0" w:rsidRDefault="009275B0" w:rsidP="009275B0">
      <w:pPr>
        <w:pStyle w:val="ListParagraph"/>
        <w:numPr>
          <w:ilvl w:val="0"/>
          <w:numId w:val="20"/>
        </w:numPr>
      </w:pPr>
      <w:r>
        <w:t>Type (ENUM): SHAPE, TwoPath</w:t>
      </w:r>
    </w:p>
    <w:p w:rsidR="00FB3C62" w:rsidRDefault="00FB3C62" w:rsidP="009275B0">
      <w:pPr>
        <w:pStyle w:val="ListParagraph"/>
        <w:numPr>
          <w:ilvl w:val="0"/>
          <w:numId w:val="20"/>
        </w:numPr>
      </w:pPr>
      <w:r>
        <w:t>Union</w:t>
      </w:r>
    </w:p>
    <w:p w:rsidR="00FB3C62" w:rsidRDefault="00FB3C62" w:rsidP="00FB3C62">
      <w:pPr>
        <w:pStyle w:val="ListParagraph"/>
        <w:numPr>
          <w:ilvl w:val="0"/>
          <w:numId w:val="19"/>
        </w:numPr>
      </w:pPr>
      <w:r>
        <w:t>OneWay (SHAPE) : Direct path</w:t>
      </w:r>
    </w:p>
    <w:p w:rsidR="00FB3C62" w:rsidRPr="00FB3C62" w:rsidRDefault="00FB3C62" w:rsidP="00FB3C62">
      <w:pPr>
        <w:pStyle w:val="ListParagraph"/>
        <w:numPr>
          <w:ilvl w:val="0"/>
          <w:numId w:val="19"/>
        </w:numPr>
      </w:pPr>
      <w:r>
        <w:t>TwoWay (</w:t>
      </w:r>
      <w:r w:rsidR="00523AB1">
        <w:t>TWOPATH</w:t>
      </w:r>
      <w:r>
        <w:t>) : Indirect path</w:t>
      </w:r>
    </w:p>
    <w:p w:rsidR="00FB3C62" w:rsidRDefault="00523AB1" w:rsidP="00230BC8">
      <w:pPr>
        <w:pStyle w:val="Heading2"/>
      </w:pPr>
      <w:r>
        <w:t>PATHS</w:t>
      </w:r>
    </w:p>
    <w:p w:rsidR="00FB3C62" w:rsidRPr="00FB3C62" w:rsidRDefault="00FB3C62" w:rsidP="00FB3C62">
      <w:r>
        <w:t xml:space="preserve">Array of </w:t>
      </w:r>
      <w:r w:rsidR="004F31C3">
        <w:t>PATH</w:t>
      </w:r>
    </w:p>
    <w:p w:rsidR="00FB3C62" w:rsidRDefault="00523AB1" w:rsidP="00230BC8">
      <w:pPr>
        <w:pStyle w:val="Heading2"/>
      </w:pPr>
      <w:r>
        <w:t>POSITION</w:t>
      </w:r>
    </w:p>
    <w:p w:rsidR="00FB3C62" w:rsidRPr="00FB3C62" w:rsidRDefault="00FB3C62" w:rsidP="00FB3C62">
      <w:r>
        <w:t>Array of 2 INTEGER: x, y</w:t>
      </w:r>
    </w:p>
    <w:p w:rsidR="00FB3C62" w:rsidRDefault="00523AB1" w:rsidP="00230BC8">
      <w:pPr>
        <w:pStyle w:val="Heading2"/>
      </w:pPr>
      <w:r>
        <w:t>POSITIONS</w:t>
      </w:r>
    </w:p>
    <w:p w:rsidR="00FB3C62" w:rsidRPr="00FB3C62" w:rsidRDefault="00FB3C62" w:rsidP="00FB3C62">
      <w:r>
        <w:t xml:space="preserve">Set of 2 </w:t>
      </w:r>
      <w:r w:rsidR="00DD053A">
        <w:t>POSITION</w:t>
      </w:r>
      <w:r>
        <w:t xml:space="preserve"> : Upper left, Lower right</w:t>
      </w:r>
    </w:p>
    <w:p w:rsidR="00D85CAD" w:rsidRDefault="00523AB1" w:rsidP="00230BC8">
      <w:pPr>
        <w:pStyle w:val="Heading2"/>
      </w:pPr>
      <w:r>
        <w:t>SHAPE</w:t>
      </w:r>
    </w:p>
    <w:p w:rsidR="00D85CAD" w:rsidRDefault="00D85CAD" w:rsidP="00D85CAD">
      <w:r>
        <w:t>Shape</w:t>
      </w:r>
    </w:p>
    <w:p w:rsidR="00F33C70" w:rsidRDefault="00F33C70" w:rsidP="00D85CAD">
      <w:pPr>
        <w:pStyle w:val="ListParagraph"/>
        <w:numPr>
          <w:ilvl w:val="0"/>
          <w:numId w:val="23"/>
        </w:numPr>
      </w:pPr>
      <w:r>
        <w:t>Name (STRING) : Name of Shape</w:t>
      </w:r>
    </w:p>
    <w:p w:rsidR="00D85CAD" w:rsidRDefault="00215159" w:rsidP="00D85CAD">
      <w:pPr>
        <w:pStyle w:val="ListParagraph"/>
        <w:numPr>
          <w:ilvl w:val="0"/>
          <w:numId w:val="23"/>
        </w:numPr>
      </w:pPr>
      <w:r>
        <w:t>Type (SHAPETYPE)</w:t>
      </w:r>
      <w:r w:rsidR="00F33C70">
        <w:t xml:space="preserve"> : Name of Shape Type</w:t>
      </w:r>
    </w:p>
    <w:p w:rsidR="00523AB1" w:rsidRDefault="00523AB1" w:rsidP="00D85CAD">
      <w:pPr>
        <w:pStyle w:val="ListParagraph"/>
        <w:numPr>
          <w:ilvl w:val="0"/>
          <w:numId w:val="23"/>
        </w:numPr>
      </w:pPr>
      <w:r>
        <w:t>Position (POSITIONS) : Position of shape</w:t>
      </w:r>
    </w:p>
    <w:p w:rsidR="00520C54" w:rsidRDefault="00520C54" w:rsidP="00D85CAD">
      <w:pPr>
        <w:pStyle w:val="ListParagraph"/>
        <w:numPr>
          <w:ilvl w:val="0"/>
          <w:numId w:val="23"/>
        </w:numPr>
      </w:pPr>
      <w:r>
        <w:t>InDataFlow (SET of SHAPES) : Set of incoming data flows (NULL for data flows)</w:t>
      </w:r>
    </w:p>
    <w:p w:rsidR="00520C54" w:rsidRDefault="00520C54" w:rsidP="00D85CAD">
      <w:pPr>
        <w:pStyle w:val="ListParagraph"/>
        <w:numPr>
          <w:ilvl w:val="0"/>
          <w:numId w:val="23"/>
        </w:numPr>
      </w:pPr>
      <w:r>
        <w:t>OutDataFlow (SET OF SHAPES) : Set of outgoing data flows (NULL for data flows)</w:t>
      </w:r>
    </w:p>
    <w:p w:rsidR="00266C34" w:rsidRDefault="00266C34" w:rsidP="00D85CAD">
      <w:pPr>
        <w:pStyle w:val="ListParagraph"/>
        <w:numPr>
          <w:ilvl w:val="0"/>
          <w:numId w:val="23"/>
        </w:numPr>
      </w:pPr>
      <w:r>
        <w:t>Decompose (D</w:t>
      </w:r>
      <w:r w:rsidR="003C36A2">
        <w:t>ECOMPOSEDATA</w:t>
      </w:r>
      <w:r>
        <w:t>) : Decompose data (NOT NULL for data process)</w:t>
      </w:r>
    </w:p>
    <w:p w:rsidR="00215159" w:rsidRDefault="00215159" w:rsidP="004D2719">
      <w:pPr>
        <w:pStyle w:val="Heading2"/>
      </w:pPr>
      <w:r>
        <w:t>SHAPETYPE</w:t>
      </w:r>
    </w:p>
    <w:p w:rsidR="00215159" w:rsidRPr="00215159" w:rsidRDefault="00215159" w:rsidP="00215159">
      <w:r>
        <w:t>Shape Type: Enumeration of Data</w:t>
      </w:r>
      <w:r w:rsidR="009032A7">
        <w:t>Process</w:t>
      </w:r>
      <w:r>
        <w:t xml:space="preserve">, </w:t>
      </w:r>
      <w:r w:rsidR="009032A7">
        <w:t>DataFlow</w:t>
      </w:r>
      <w:r>
        <w:t xml:space="preserve">, </w:t>
      </w:r>
      <w:r w:rsidR="009032A7">
        <w:t>DataStore</w:t>
      </w:r>
      <w:r w:rsidR="00F33C70">
        <w:t>, ExternalEntity</w:t>
      </w:r>
    </w:p>
    <w:p w:rsidR="004D2719" w:rsidRDefault="004D2719" w:rsidP="004D2719">
      <w:pPr>
        <w:pStyle w:val="Heading2"/>
      </w:pPr>
      <w:r>
        <w:t>SHAPEANCHOR</w:t>
      </w:r>
    </w:p>
    <w:p w:rsidR="004D2719" w:rsidRDefault="004D2719" w:rsidP="004D2719">
      <w:r>
        <w:t>Anchor point of Shape</w:t>
      </w:r>
    </w:p>
    <w:p w:rsidR="004D2719" w:rsidRDefault="004D2719" w:rsidP="004D2719">
      <w:pPr>
        <w:pStyle w:val="ListParagraph"/>
        <w:numPr>
          <w:ilvl w:val="0"/>
          <w:numId w:val="30"/>
        </w:numPr>
      </w:pPr>
      <w:r>
        <w:t>Shape (SHAPE): Associated Shape</w:t>
      </w:r>
    </w:p>
    <w:p w:rsidR="004D2719" w:rsidRPr="004D2719" w:rsidRDefault="004D2719" w:rsidP="004D2719">
      <w:pPr>
        <w:pStyle w:val="ListParagraph"/>
        <w:numPr>
          <w:ilvl w:val="0"/>
          <w:numId w:val="30"/>
        </w:numPr>
      </w:pPr>
      <w:r>
        <w:t>Anchor (ENUM [UP, DOWN, LEFT, RIGHT]): Anchor Point Position</w:t>
      </w:r>
    </w:p>
    <w:p w:rsidR="007017E3" w:rsidRDefault="007017E3" w:rsidP="007017E3">
      <w:pPr>
        <w:pStyle w:val="Heading2"/>
      </w:pPr>
      <w:r>
        <w:t>TWOPATH</w:t>
      </w:r>
    </w:p>
    <w:p w:rsidR="007017E3" w:rsidRDefault="007017E3" w:rsidP="007017E3">
      <w:r>
        <w:lastRenderedPageBreak/>
        <w:t>Path of length 2</w:t>
      </w:r>
    </w:p>
    <w:p w:rsidR="007017E3" w:rsidRDefault="007017E3" w:rsidP="007017E3">
      <w:pPr>
        <w:pStyle w:val="ListParagraph"/>
        <w:numPr>
          <w:ilvl w:val="0"/>
          <w:numId w:val="21"/>
        </w:numPr>
      </w:pPr>
      <w:r>
        <w:t>Uedge (SHAPE) : Edge outgoing from data entry</w:t>
      </w:r>
    </w:p>
    <w:p w:rsidR="007017E3" w:rsidRPr="00FB3C62" w:rsidRDefault="007017E3" w:rsidP="007017E3">
      <w:pPr>
        <w:pStyle w:val="ListParagraph"/>
        <w:numPr>
          <w:ilvl w:val="0"/>
          <w:numId w:val="21"/>
        </w:numPr>
      </w:pPr>
      <w:r>
        <w:t>Vedge (SHAPE) : Edge incoming to data entry</w:t>
      </w:r>
    </w:p>
    <w:p w:rsidR="00230BC8" w:rsidRDefault="00523AB1" w:rsidP="00230BC8">
      <w:pPr>
        <w:pStyle w:val="Heading2"/>
      </w:pPr>
      <w:r>
        <w:t>WINDOW</w:t>
      </w:r>
    </w:p>
    <w:p w:rsidR="00230BC8" w:rsidRPr="00230BC8" w:rsidRDefault="00230BC8" w:rsidP="00230BC8">
      <w:r>
        <w:t>Window</w:t>
      </w:r>
    </w:p>
    <w:p w:rsidR="00230BC8" w:rsidRDefault="00230BC8" w:rsidP="00230BC8">
      <w:pPr>
        <w:pStyle w:val="ListParagraph"/>
        <w:numPr>
          <w:ilvl w:val="0"/>
          <w:numId w:val="16"/>
        </w:numPr>
      </w:pPr>
      <w:r>
        <w:t>DDBackend (</w:t>
      </w:r>
      <w:r w:rsidR="00523AB1">
        <w:t>DDBACKEND</w:t>
      </w:r>
      <w:r>
        <w:t>) : DD Backend</w:t>
      </w:r>
    </w:p>
    <w:p w:rsidR="00230BC8" w:rsidRDefault="00230BC8" w:rsidP="00230BC8">
      <w:pPr>
        <w:pStyle w:val="ListParagraph"/>
        <w:numPr>
          <w:ilvl w:val="0"/>
          <w:numId w:val="16"/>
        </w:numPr>
      </w:pPr>
      <w:r>
        <w:t>DFDBackend (</w:t>
      </w:r>
      <w:r w:rsidR="00523AB1">
        <w:t>DFDBACKEND</w:t>
      </w:r>
      <w:r>
        <w:t>) : DFD Backend</w:t>
      </w:r>
    </w:p>
    <w:p w:rsidR="00230BC8" w:rsidRDefault="00230BC8" w:rsidP="00230BC8">
      <w:pPr>
        <w:pStyle w:val="ListParagraph"/>
        <w:numPr>
          <w:ilvl w:val="0"/>
          <w:numId w:val="16"/>
        </w:numPr>
      </w:pPr>
      <w:r>
        <w:t>Dir (STRING) : Directory</w:t>
      </w:r>
    </w:p>
    <w:p w:rsidR="00D94AB8" w:rsidRDefault="00FB3C62" w:rsidP="00D94AB8">
      <w:pPr>
        <w:pStyle w:val="ListParagraph"/>
        <w:numPr>
          <w:ilvl w:val="0"/>
          <w:numId w:val="16"/>
        </w:numPr>
      </w:pPr>
      <w:r>
        <w:t>IsChanged (BOOLEAN) : Check if the file is changed since last save</w:t>
      </w:r>
    </w:p>
    <w:p w:rsidR="00230BC8" w:rsidRDefault="00230BC8" w:rsidP="00230BC8">
      <w:pPr>
        <w:pStyle w:val="ListParagraph"/>
        <w:numPr>
          <w:ilvl w:val="0"/>
          <w:numId w:val="16"/>
        </w:numPr>
      </w:pPr>
      <w:r>
        <w:t>Title (STRING) : File Name (Default: “Untitled”)</w:t>
      </w:r>
    </w:p>
    <w:p w:rsidR="00EC249D" w:rsidRDefault="00EC249D" w:rsidP="00230BC8">
      <w:pPr>
        <w:pStyle w:val="ListParagraph"/>
        <w:numPr>
          <w:ilvl w:val="0"/>
          <w:numId w:val="16"/>
        </w:numPr>
      </w:pPr>
      <w:r>
        <w:t>Workspace (</w:t>
      </w:r>
      <w:r w:rsidR="00523AB1">
        <w:t>INTERACTIVEIMAGE</w:t>
      </w:r>
      <w:r>
        <w:t>) : Workspace</w:t>
      </w:r>
    </w:p>
    <w:p w:rsidR="00EC249D" w:rsidRDefault="00EC249D" w:rsidP="00230BC8">
      <w:pPr>
        <w:pStyle w:val="ListParagraph"/>
        <w:numPr>
          <w:ilvl w:val="0"/>
          <w:numId w:val="16"/>
        </w:numPr>
      </w:pPr>
      <w:r>
        <w:t>Log (</w:t>
      </w:r>
      <w:r w:rsidR="00523AB1">
        <w:t>PANE</w:t>
      </w:r>
      <w:r>
        <w:t>) : Debugging Pane</w:t>
      </w:r>
    </w:p>
    <w:p w:rsidR="00266C34" w:rsidRDefault="00266C34" w:rsidP="00266C34">
      <w:pPr>
        <w:pStyle w:val="ListParagraph"/>
        <w:numPr>
          <w:ilvl w:val="0"/>
          <w:numId w:val="16"/>
        </w:numPr>
      </w:pPr>
      <w:r>
        <w:t>Parent: Parent  Window (Default: NULL)</w:t>
      </w:r>
    </w:p>
    <w:p w:rsidR="00EC249D" w:rsidRDefault="00EC249D" w:rsidP="00D3180E">
      <w:pPr>
        <w:pStyle w:val="Heading1"/>
      </w:pPr>
      <w:r>
        <w:t>Algorithms</w:t>
      </w:r>
    </w:p>
    <w:p w:rsidR="00482B20" w:rsidRDefault="00482B20" w:rsidP="00482B20">
      <w:pPr>
        <w:pStyle w:val="Heading2"/>
      </w:pPr>
      <w:r>
        <w:t>DDWizard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482B20" w:rsidRPr="00812C70" w:rsidTr="00482B20">
        <w:tc>
          <w:tcPr>
            <w:tcW w:w="648" w:type="dxa"/>
          </w:tcPr>
          <w:p w:rsidR="00482B20" w:rsidRPr="00812C70" w:rsidRDefault="00482B20" w:rsidP="00482B20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482B20" w:rsidRPr="00812C70" w:rsidRDefault="00482B20" w:rsidP="00482B20">
            <w:r>
              <w:t>ALGORITHM DDWizard</w:t>
            </w:r>
            <w:r w:rsidRPr="00812C70">
              <w:t>(</w:t>
            </w:r>
            <w:r w:rsidR="00412320">
              <w:t>INTEGER c</w:t>
            </w:r>
            <w:r w:rsidR="00AF7919">
              <w:t>heck</w:t>
            </w:r>
            <w:r w:rsidR="00412320">
              <w:t>Cases</w:t>
            </w:r>
            <w:r w:rsidRPr="00812C70">
              <w:t>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482B20" w:rsidRPr="00812C70" w:rsidTr="00482B20">
        <w:tc>
          <w:tcPr>
            <w:tcW w:w="648" w:type="dxa"/>
          </w:tcPr>
          <w:p w:rsidR="00482B20" w:rsidRPr="00812C70" w:rsidRDefault="00482B20" w:rsidP="00482B20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482B20" w:rsidRPr="00812C70" w:rsidRDefault="00482B20" w:rsidP="00482B20">
            <w:pPr>
              <w:ind w:left="720"/>
            </w:pPr>
            <w:r>
              <w:t>OPEN DDWizard dialog box AS dw</w:t>
            </w:r>
            <w:r w:rsidR="00AF7919">
              <w:t>;</w:t>
            </w:r>
          </w:p>
        </w:tc>
      </w:tr>
      <w:tr w:rsidR="00412320" w:rsidRPr="00812C70" w:rsidTr="00482B20">
        <w:tc>
          <w:tcPr>
            <w:tcW w:w="648" w:type="dxa"/>
          </w:tcPr>
          <w:p w:rsidR="00412320" w:rsidRPr="00812C70" w:rsidRDefault="00412320" w:rsidP="00482B20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412320" w:rsidRDefault="00412320" w:rsidP="00482B20">
            <w:pPr>
              <w:ind w:left="720"/>
            </w:pPr>
            <w:r>
              <w:t>okDisabled := TRUE;</w:t>
            </w:r>
          </w:p>
        </w:tc>
      </w:tr>
      <w:tr w:rsidR="003E593D" w:rsidRPr="00812C70" w:rsidTr="00482B20">
        <w:tc>
          <w:tcPr>
            <w:tcW w:w="648" w:type="dxa"/>
          </w:tcPr>
          <w:p w:rsidR="003E593D" w:rsidRPr="00812C70" w:rsidRDefault="003E593D" w:rsidP="00482B20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3E593D" w:rsidRDefault="003E593D" w:rsidP="003E593D">
            <w:pPr>
              <w:ind w:left="720"/>
            </w:pPr>
            <w:r>
              <w:t>ROLLBACK IF (dw.cancelPressed()) {</w:t>
            </w:r>
          </w:p>
        </w:tc>
      </w:tr>
      <w:tr w:rsidR="00A97E0B" w:rsidRPr="00812C70" w:rsidTr="00482B20">
        <w:tc>
          <w:tcPr>
            <w:tcW w:w="648" w:type="dxa"/>
          </w:tcPr>
          <w:p w:rsidR="00A97E0B" w:rsidRPr="00812C70" w:rsidRDefault="00A97E0B" w:rsidP="00482B20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A97E0B" w:rsidRDefault="00A97E0B" w:rsidP="003E593D">
            <w:pPr>
              <w:ind w:left="1440"/>
            </w:pPr>
            <w:r>
              <w:t>INPUT dw.Name;</w:t>
            </w:r>
          </w:p>
        </w:tc>
      </w:tr>
      <w:tr w:rsidR="00482B20" w:rsidRPr="00812C70" w:rsidTr="00482B20">
        <w:tc>
          <w:tcPr>
            <w:tcW w:w="648" w:type="dxa"/>
          </w:tcPr>
          <w:p w:rsidR="00482B20" w:rsidRPr="00812C70" w:rsidRDefault="00482B20" w:rsidP="00482B20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482B20" w:rsidRPr="00812C70" w:rsidRDefault="00AF7919" w:rsidP="003E593D">
            <w:pPr>
              <w:ind w:left="1440"/>
            </w:pPr>
            <w:r>
              <w:t xml:space="preserve">IF (dw.Name IN ThisWindow.DDBackend.Names) { </w:t>
            </w:r>
          </w:p>
        </w:tc>
      </w:tr>
      <w:tr w:rsidR="00AF7919" w:rsidRPr="00812C70" w:rsidTr="00482B20">
        <w:tc>
          <w:tcPr>
            <w:tcW w:w="648" w:type="dxa"/>
          </w:tcPr>
          <w:p w:rsidR="00AF7919" w:rsidRPr="00812C70" w:rsidRDefault="00AF7919" w:rsidP="00482B20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AF7919" w:rsidRDefault="00412320" w:rsidP="00FB4285">
            <w:pPr>
              <w:ind w:left="2160"/>
            </w:pPr>
            <w:r>
              <w:t>IF (</w:t>
            </w:r>
            <w:r w:rsidR="003A74DE">
              <w:t xml:space="preserve">checkCases = 0) </w:t>
            </w:r>
            <w:r w:rsidR="00FB4285">
              <w:t>{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482B20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FB4285">
            <w:pPr>
              <w:ind w:left="2880"/>
            </w:pPr>
            <w:r>
              <w:t>errorNameExists()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482B20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FB4285">
            <w:pPr>
              <w:ind w:left="2880"/>
            </w:pPr>
            <w:r>
              <w:t>GOTO 5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482B20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FB4285">
            <w:pPr>
              <w:ind w:left="2160"/>
            </w:pPr>
            <w:r>
              <w:t>} ELSE IF (checkCases = 1) {</w:t>
            </w:r>
          </w:p>
        </w:tc>
      </w:tr>
      <w:tr w:rsidR="003A74DE" w:rsidRPr="00812C70" w:rsidTr="00482B20">
        <w:tc>
          <w:tcPr>
            <w:tcW w:w="648" w:type="dxa"/>
          </w:tcPr>
          <w:p w:rsidR="003A74DE" w:rsidRPr="00812C70" w:rsidRDefault="003A74DE" w:rsidP="00482B20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3A74DE" w:rsidRDefault="00A97E0B" w:rsidP="003E593D">
            <w:pPr>
              <w:ind w:left="2880"/>
            </w:pPr>
            <w:r>
              <w:t>n := This.End.Names;</w:t>
            </w:r>
          </w:p>
        </w:tc>
      </w:tr>
      <w:tr w:rsidR="00A97E0B" w:rsidRPr="00812C70" w:rsidTr="00482B20">
        <w:tc>
          <w:tcPr>
            <w:tcW w:w="648" w:type="dxa"/>
          </w:tcPr>
          <w:p w:rsidR="00A97E0B" w:rsidRPr="00812C70" w:rsidRDefault="00A97E0B" w:rsidP="00482B20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A97E0B" w:rsidRDefault="00A97E0B" w:rsidP="003E593D">
            <w:pPr>
              <w:ind w:left="2880"/>
            </w:pPr>
            <w:r>
              <w:t>IF (dw.Name IN n) {</w:t>
            </w:r>
          </w:p>
        </w:tc>
      </w:tr>
      <w:tr w:rsidR="00A97E0B" w:rsidRPr="00812C70" w:rsidTr="00482B20">
        <w:tc>
          <w:tcPr>
            <w:tcW w:w="648" w:type="dxa"/>
          </w:tcPr>
          <w:p w:rsidR="00A97E0B" w:rsidRPr="00812C70" w:rsidRDefault="00A97E0B" w:rsidP="00482B20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A97E0B" w:rsidRDefault="00A97E0B" w:rsidP="003E593D">
            <w:pPr>
              <w:ind w:left="3600"/>
            </w:pPr>
            <w:r>
              <w:t>This.Name := dw.Name;</w:t>
            </w:r>
          </w:p>
        </w:tc>
      </w:tr>
      <w:tr w:rsidR="00A97E0B" w:rsidRPr="00812C70" w:rsidTr="00482B20">
        <w:tc>
          <w:tcPr>
            <w:tcW w:w="648" w:type="dxa"/>
          </w:tcPr>
          <w:p w:rsidR="00A97E0B" w:rsidRPr="00812C70" w:rsidRDefault="00A97E0B" w:rsidP="00482B20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A97E0B" w:rsidRDefault="003E593D" w:rsidP="003E593D">
            <w:pPr>
              <w:ind w:left="3600"/>
            </w:pPr>
            <w:r>
              <w:t>This.Type := This.End.Names[dw.Name].Type;</w:t>
            </w:r>
          </w:p>
        </w:tc>
      </w:tr>
      <w:tr w:rsidR="003E593D" w:rsidRPr="00812C70" w:rsidTr="00482B20">
        <w:tc>
          <w:tcPr>
            <w:tcW w:w="648" w:type="dxa"/>
          </w:tcPr>
          <w:p w:rsidR="003E593D" w:rsidRPr="00812C70" w:rsidRDefault="003E593D" w:rsidP="00482B20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3E593D" w:rsidRDefault="003E593D" w:rsidP="003E593D">
            <w:pPr>
              <w:ind w:left="2880"/>
            </w:pPr>
            <w:r>
              <w:t>}</w:t>
            </w:r>
            <w:r w:rsidR="00FB4285">
              <w:t xml:space="preserve"> ELSE {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482B20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FB4285">
            <w:pPr>
              <w:ind w:left="3600"/>
            </w:pPr>
            <w:r>
              <w:t>errorNameExists()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482B20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FB4285">
            <w:pPr>
              <w:ind w:left="3600"/>
            </w:pPr>
            <w:r>
              <w:t>GOTO 5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482B20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3E593D">
            <w:pPr>
              <w:ind w:left="2880"/>
            </w:pPr>
            <w:r>
              <w:t>}</w:t>
            </w:r>
          </w:p>
        </w:tc>
      </w:tr>
      <w:tr w:rsidR="00A97E0B" w:rsidRPr="00812C70" w:rsidTr="00482B20">
        <w:tc>
          <w:tcPr>
            <w:tcW w:w="648" w:type="dxa"/>
          </w:tcPr>
          <w:p w:rsidR="00A97E0B" w:rsidRPr="00812C70" w:rsidRDefault="00A97E0B" w:rsidP="00482B20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A97E0B" w:rsidRDefault="00A97E0B" w:rsidP="003A74DE">
            <w:pPr>
              <w:ind w:left="2160"/>
            </w:pPr>
            <w:r>
              <w:t>}</w:t>
            </w:r>
            <w:r w:rsidR="00FB4285">
              <w:t xml:space="preserve"> ELSE {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482B20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266C34">
            <w:pPr>
              <w:ind w:left="2880"/>
            </w:pPr>
            <w:r>
              <w:t>n := This.Start.Names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482B20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266C34">
            <w:pPr>
              <w:ind w:left="2880"/>
            </w:pPr>
            <w:r>
              <w:t>IF (dw.Name IN n) {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482B20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266C34">
            <w:pPr>
              <w:ind w:left="3600"/>
            </w:pPr>
            <w:r>
              <w:t>This.Name := dw.Name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482B20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266C34">
            <w:pPr>
              <w:ind w:left="3600"/>
            </w:pPr>
            <w:r>
              <w:t>This.Type := This.Start.Names[dw.Name].Type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482B20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266C34">
            <w:pPr>
              <w:ind w:left="2880"/>
            </w:pPr>
            <w:r>
              <w:t>} ELSE {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482B20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266C34">
            <w:pPr>
              <w:ind w:left="3600"/>
            </w:pPr>
            <w:r>
              <w:t>errorNameExists()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482B20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266C34">
            <w:pPr>
              <w:ind w:left="3600"/>
            </w:pPr>
            <w:r>
              <w:t>GOTO 5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482B20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266C34">
            <w:pPr>
              <w:ind w:left="2880"/>
            </w:pPr>
            <w:r>
              <w:t>}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482B20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266C34">
            <w:pPr>
              <w:ind w:left="2160"/>
            </w:pPr>
            <w:r>
              <w:t>}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482B20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AF7919">
            <w:pPr>
              <w:ind w:left="1440"/>
            </w:pPr>
            <w:r>
              <w:t>} ELSE {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482B20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FB4285">
            <w:pPr>
              <w:ind w:left="2160"/>
            </w:pPr>
            <w:r>
              <w:t>INPUT dw.Type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482B20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FB4285">
            <w:pPr>
              <w:ind w:left="2160"/>
            </w:pPr>
            <w:r>
              <w:t>IF (dw.Type = Struct) CreateStruct(dw.Name)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482B20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FB4285">
            <w:pPr>
              <w:ind w:left="2160"/>
            </w:pPr>
            <w:r>
              <w:t>This.Name := dw.Name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482B20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FB4285">
            <w:pPr>
              <w:ind w:left="2160"/>
            </w:pPr>
            <w:r>
              <w:t>This.Type := dw.Type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482B20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FB4285" w:rsidRDefault="00CD262F" w:rsidP="00FB4285">
            <w:pPr>
              <w:ind w:left="2160"/>
            </w:pPr>
            <w:r>
              <w:t>ADD dw.Name IN ThisWindow.DDBackend.Names;</w:t>
            </w:r>
          </w:p>
        </w:tc>
      </w:tr>
      <w:tr w:rsidR="00CD262F" w:rsidRPr="00812C70" w:rsidTr="00482B20">
        <w:tc>
          <w:tcPr>
            <w:tcW w:w="648" w:type="dxa"/>
          </w:tcPr>
          <w:p w:rsidR="00CD262F" w:rsidRPr="00812C70" w:rsidRDefault="00CD262F" w:rsidP="00482B20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CD262F" w:rsidRDefault="00CD262F" w:rsidP="00FB4285">
            <w:pPr>
              <w:ind w:left="2160"/>
            </w:pPr>
            <w:r>
              <w:t>IF (checkCases = 1) ADD dw.Name IN This.End.Names;</w:t>
            </w:r>
          </w:p>
        </w:tc>
      </w:tr>
      <w:tr w:rsidR="00CD262F" w:rsidRPr="00812C70" w:rsidTr="00482B20">
        <w:tc>
          <w:tcPr>
            <w:tcW w:w="648" w:type="dxa"/>
          </w:tcPr>
          <w:p w:rsidR="00CD262F" w:rsidRPr="00812C70" w:rsidRDefault="00CD262F" w:rsidP="00482B20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CD262F" w:rsidRDefault="00CD262F" w:rsidP="00FB4285">
            <w:pPr>
              <w:ind w:left="2160"/>
            </w:pPr>
            <w:r>
              <w:t>ELSE IF (checkCases = 2) ADD dw.Name IN This.Start.Names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482B20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AF7919">
            <w:pPr>
              <w:ind w:left="1440"/>
            </w:pPr>
            <w:r>
              <w:t>}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482B20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3E593D">
            <w:pPr>
              <w:ind w:left="1440"/>
            </w:pPr>
            <w:r>
              <w:t>okDisabled := FALSE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482B20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3E593D">
            <w:pPr>
              <w:ind w:left="1440"/>
            </w:pPr>
            <w:r>
              <w:t>WHILE (NOT dw.okPressed())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482B20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3E593D">
            <w:pPr>
              <w:ind w:left="720"/>
            </w:pPr>
            <w:r>
              <w:t>}</w:t>
            </w:r>
          </w:p>
        </w:tc>
      </w:tr>
      <w:tr w:rsidR="001864FC" w:rsidRPr="00812C70" w:rsidTr="00482B20">
        <w:tc>
          <w:tcPr>
            <w:tcW w:w="648" w:type="dxa"/>
          </w:tcPr>
          <w:p w:rsidR="001864FC" w:rsidRPr="00812C70" w:rsidRDefault="001864FC" w:rsidP="00482B20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1864FC" w:rsidRDefault="001864FC" w:rsidP="003E593D">
            <w:pPr>
              <w:ind w:left="720"/>
            </w:pPr>
            <w:r>
              <w:t>CLOSE dw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482B20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FB4285" w:rsidRPr="00812C70" w:rsidRDefault="00FB4285" w:rsidP="00482B20">
            <w:r w:rsidRPr="00812C70">
              <w:t>}</w:t>
            </w:r>
          </w:p>
        </w:tc>
      </w:tr>
    </w:tbl>
    <w:p w:rsidR="00175BAC" w:rsidRDefault="00175BAC" w:rsidP="00EC249D">
      <w:pPr>
        <w:pStyle w:val="Heading2"/>
      </w:pPr>
      <w:r>
        <w:t>DebugFil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175BAC" w:rsidRPr="00812C70" w:rsidTr="00880DEF">
        <w:tc>
          <w:tcPr>
            <w:tcW w:w="648" w:type="dxa"/>
          </w:tcPr>
          <w:p w:rsidR="00175BAC" w:rsidRPr="00812C70" w:rsidRDefault="00175BAC" w:rsidP="00880DEF">
            <w:pPr>
              <w:pStyle w:val="ListParagraph"/>
              <w:numPr>
                <w:ilvl w:val="0"/>
                <w:numId w:val="9"/>
              </w:numPr>
              <w:ind w:left="360"/>
            </w:pPr>
          </w:p>
        </w:tc>
        <w:tc>
          <w:tcPr>
            <w:tcW w:w="8280" w:type="dxa"/>
          </w:tcPr>
          <w:p w:rsidR="00175BAC" w:rsidRPr="00812C70" w:rsidRDefault="00175BAC" w:rsidP="00175BAC">
            <w:r w:rsidRPr="00812C70">
              <w:t xml:space="preserve">ALGORITHM </w:t>
            </w:r>
            <w:r>
              <w:t>DebugFile</w:t>
            </w:r>
            <w:r w:rsidRPr="00812C70">
              <w:t>()</w:t>
            </w:r>
            <w:r>
              <w:t xml:space="preserve"> : BOOLEAN Ans</w:t>
            </w:r>
            <w:r w:rsidRPr="00812C70">
              <w:t xml:space="preserve"> {</w:t>
            </w:r>
            <w:r>
              <w:t>Ans := DebugUnnecessary() OR DebugIsolated();}</w:t>
            </w:r>
          </w:p>
        </w:tc>
      </w:tr>
    </w:tbl>
    <w:p w:rsidR="00DA2E42" w:rsidRDefault="00DA2E42" w:rsidP="00EC249D">
      <w:pPr>
        <w:pStyle w:val="Heading2"/>
      </w:pPr>
      <w:r>
        <w:t>DebugBalanced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DA2E42" w:rsidRPr="00812C70" w:rsidTr="00266C34">
        <w:tc>
          <w:tcPr>
            <w:tcW w:w="648" w:type="dxa"/>
          </w:tcPr>
          <w:p w:rsidR="00DA2E42" w:rsidRPr="00812C70" w:rsidRDefault="00DA2E42" w:rsidP="00DA2E42">
            <w:pPr>
              <w:pStyle w:val="ListParagraph"/>
              <w:numPr>
                <w:ilvl w:val="0"/>
                <w:numId w:val="40"/>
              </w:numPr>
              <w:ind w:left="360"/>
            </w:pPr>
          </w:p>
        </w:tc>
        <w:tc>
          <w:tcPr>
            <w:tcW w:w="8280" w:type="dxa"/>
          </w:tcPr>
          <w:p w:rsidR="00DA2E42" w:rsidRPr="00812C70" w:rsidRDefault="00DA2E42" w:rsidP="00DA2E42">
            <w:r w:rsidRPr="00812C70">
              <w:t xml:space="preserve">ALGORITHM </w:t>
            </w:r>
            <w:r>
              <w:t>DebugBalanced</w:t>
            </w:r>
            <w:r w:rsidRPr="00812C70">
              <w:t>()</w:t>
            </w:r>
            <w:r>
              <w:t xml:space="preserve"> : BOOLEAN Ans</w:t>
            </w:r>
            <w:r w:rsidRPr="00812C70">
              <w:t xml:space="preserve"> {</w:t>
            </w:r>
            <w:r>
              <w:t>Ans := DebugIsolated();}</w:t>
            </w:r>
          </w:p>
        </w:tc>
      </w:tr>
    </w:tbl>
    <w:p w:rsidR="00D831CB" w:rsidRDefault="00D831CB" w:rsidP="00EC249D">
      <w:pPr>
        <w:pStyle w:val="Heading2"/>
      </w:pPr>
      <w:r>
        <w:t>DebugIsolated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D831CB" w:rsidRPr="00812C70" w:rsidTr="00880DEF">
        <w:tc>
          <w:tcPr>
            <w:tcW w:w="648" w:type="dxa"/>
          </w:tcPr>
          <w:p w:rsidR="00D831CB" w:rsidRPr="00812C70" w:rsidRDefault="00D831CB" w:rsidP="00D831C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D831CB" w:rsidRPr="00812C70" w:rsidRDefault="00D831CB" w:rsidP="00D831CB">
            <w:r w:rsidRPr="00812C70">
              <w:t xml:space="preserve">ALGORITHM </w:t>
            </w:r>
            <w:r>
              <w:t>DebugIsolated</w:t>
            </w:r>
            <w:r w:rsidRPr="00812C70">
              <w:t>()</w:t>
            </w:r>
            <w:r>
              <w:t xml:space="preserve"> : BOOLEAN</w:t>
            </w:r>
            <w:r w:rsidRPr="00812C70">
              <w:t xml:space="preserve"> </w:t>
            </w:r>
            <w:r>
              <w:t xml:space="preserve">Ans </w:t>
            </w:r>
            <w:r w:rsidRPr="00812C70">
              <w:t>{</w:t>
            </w:r>
          </w:p>
        </w:tc>
      </w:tr>
      <w:tr w:rsidR="00D831CB" w:rsidRPr="00812C70" w:rsidTr="00880DEF">
        <w:tc>
          <w:tcPr>
            <w:tcW w:w="648" w:type="dxa"/>
          </w:tcPr>
          <w:p w:rsidR="00D831CB" w:rsidRPr="00812C70" w:rsidRDefault="00D831CB" w:rsidP="00D831C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D831CB" w:rsidRPr="00812C70" w:rsidRDefault="00D831CB" w:rsidP="00880DEF">
            <w:pPr>
              <w:ind w:left="720"/>
            </w:pPr>
            <w:r>
              <w:t>g := ThisWindow.DFDBackend.UndirGraph;</w:t>
            </w:r>
          </w:p>
        </w:tc>
      </w:tr>
      <w:tr w:rsidR="00D831CB" w:rsidRPr="00812C70" w:rsidTr="00880DEF">
        <w:tc>
          <w:tcPr>
            <w:tcW w:w="648" w:type="dxa"/>
          </w:tcPr>
          <w:p w:rsidR="00D831CB" w:rsidRPr="00812C70" w:rsidRDefault="00D831CB" w:rsidP="00D831C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D831CB" w:rsidRPr="00812C70" w:rsidRDefault="00D831CB" w:rsidP="00880DEF">
            <w:pPr>
              <w:ind w:left="720"/>
            </w:pPr>
            <w:r>
              <w:t>n := g.n;</w:t>
            </w:r>
          </w:p>
        </w:tc>
      </w:tr>
      <w:tr w:rsidR="007C41F4" w:rsidRPr="00812C70" w:rsidTr="00880DEF">
        <w:tc>
          <w:tcPr>
            <w:tcW w:w="648" w:type="dxa"/>
          </w:tcPr>
          <w:p w:rsidR="007C41F4" w:rsidRPr="00812C70" w:rsidRDefault="007C41F4" w:rsidP="00D831C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7C41F4" w:rsidRDefault="007C41F4" w:rsidP="00880DEF">
            <w:pPr>
              <w:ind w:left="720"/>
            </w:pPr>
            <w:r>
              <w:t>IF (n == 0) Ans := FALSE; ELSE {</w:t>
            </w:r>
          </w:p>
        </w:tc>
      </w:tr>
      <w:tr w:rsidR="00D831CB" w:rsidRPr="00812C70" w:rsidTr="00880DEF">
        <w:tc>
          <w:tcPr>
            <w:tcW w:w="648" w:type="dxa"/>
          </w:tcPr>
          <w:p w:rsidR="00D831CB" w:rsidRPr="00812C70" w:rsidRDefault="00D831CB" w:rsidP="00D831C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D831CB" w:rsidRPr="00812C70" w:rsidRDefault="0017709C" w:rsidP="007C41F4">
            <w:pPr>
              <w:ind w:left="1440"/>
            </w:pPr>
            <w:r>
              <w:t>isVisited := ARRAY</w:t>
            </w:r>
            <w:r w:rsidR="00D831CB">
              <w:t>(n) {</w:t>
            </w:r>
            <w:r>
              <w:t>FALSE</w:t>
            </w:r>
            <w:r w:rsidR="00D831CB">
              <w:t>, …};</w:t>
            </w:r>
          </w:p>
        </w:tc>
      </w:tr>
      <w:tr w:rsidR="00D831CB" w:rsidRPr="00812C70" w:rsidTr="00880DEF">
        <w:tc>
          <w:tcPr>
            <w:tcW w:w="648" w:type="dxa"/>
          </w:tcPr>
          <w:p w:rsidR="00D831CB" w:rsidRPr="00812C70" w:rsidRDefault="00D831CB" w:rsidP="00D831C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D831CB" w:rsidRPr="00812C70" w:rsidRDefault="0017709C" w:rsidP="007C41F4">
            <w:pPr>
              <w:ind w:left="1440"/>
            </w:pPr>
            <w:r>
              <w:t>isVisited[0] := TRUE;</w:t>
            </w:r>
          </w:p>
        </w:tc>
      </w:tr>
      <w:tr w:rsidR="0017709C" w:rsidRPr="00812C70" w:rsidTr="00880DEF">
        <w:tc>
          <w:tcPr>
            <w:tcW w:w="648" w:type="dxa"/>
          </w:tcPr>
          <w:p w:rsidR="0017709C" w:rsidRPr="00812C70" w:rsidRDefault="0017709C" w:rsidP="00D831C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17709C" w:rsidRDefault="0017709C" w:rsidP="007C41F4">
            <w:pPr>
              <w:ind w:left="1440"/>
            </w:pPr>
            <w:r>
              <w:t>QUEUE q;</w:t>
            </w:r>
          </w:p>
        </w:tc>
      </w:tr>
      <w:tr w:rsidR="0017709C" w:rsidRPr="00812C70" w:rsidTr="00880DEF">
        <w:tc>
          <w:tcPr>
            <w:tcW w:w="648" w:type="dxa"/>
          </w:tcPr>
          <w:p w:rsidR="0017709C" w:rsidRPr="00812C70" w:rsidRDefault="0017709C" w:rsidP="00D831C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17709C" w:rsidRDefault="0017709C" w:rsidP="007C41F4">
            <w:pPr>
              <w:ind w:left="1440"/>
            </w:pPr>
            <w:r>
              <w:t>q.Enqueue(0);</w:t>
            </w:r>
          </w:p>
        </w:tc>
      </w:tr>
      <w:tr w:rsidR="0017709C" w:rsidRPr="00812C70" w:rsidTr="00880DEF">
        <w:tc>
          <w:tcPr>
            <w:tcW w:w="648" w:type="dxa"/>
          </w:tcPr>
          <w:p w:rsidR="0017709C" w:rsidRPr="00812C70" w:rsidRDefault="0017709C" w:rsidP="00D831C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17709C" w:rsidRDefault="0017709C" w:rsidP="007C41F4">
            <w:pPr>
              <w:ind w:left="1440"/>
            </w:pPr>
            <w:r>
              <w:t>REPEAT UNTIL (q.IsEmpty()) {</w:t>
            </w:r>
          </w:p>
        </w:tc>
      </w:tr>
      <w:tr w:rsidR="0017709C" w:rsidRPr="00812C70" w:rsidTr="00880DEF">
        <w:tc>
          <w:tcPr>
            <w:tcW w:w="648" w:type="dxa"/>
          </w:tcPr>
          <w:p w:rsidR="0017709C" w:rsidRPr="00812C70" w:rsidRDefault="0017709C" w:rsidP="00D831C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17709C" w:rsidRDefault="0017709C" w:rsidP="007C41F4">
            <w:pPr>
              <w:ind w:left="2160"/>
            </w:pPr>
            <w:r>
              <w:t>u := q.Dequeue();</w:t>
            </w:r>
          </w:p>
        </w:tc>
      </w:tr>
      <w:tr w:rsidR="0017709C" w:rsidRPr="00812C70" w:rsidTr="00880DEF">
        <w:tc>
          <w:tcPr>
            <w:tcW w:w="648" w:type="dxa"/>
          </w:tcPr>
          <w:p w:rsidR="0017709C" w:rsidRPr="00812C70" w:rsidRDefault="0017709C" w:rsidP="00D831C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17709C" w:rsidRDefault="0017709C" w:rsidP="007C41F4">
            <w:pPr>
              <w:ind w:left="2160"/>
            </w:pPr>
            <w:r>
              <w:t>isVisited[u] := TRUE;</w:t>
            </w:r>
          </w:p>
        </w:tc>
      </w:tr>
      <w:tr w:rsidR="0017709C" w:rsidRPr="00812C70" w:rsidTr="00880DEF">
        <w:tc>
          <w:tcPr>
            <w:tcW w:w="648" w:type="dxa"/>
          </w:tcPr>
          <w:p w:rsidR="0017709C" w:rsidRPr="00812C70" w:rsidRDefault="0017709C" w:rsidP="00D831C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17709C" w:rsidRDefault="0017709C" w:rsidP="007C41F4">
            <w:pPr>
              <w:ind w:left="2160"/>
            </w:pPr>
            <w:r>
              <w:t>FOR EDGE e FROM u {IF (NOT isVisited[e.v]</w:t>
            </w:r>
            <w:r w:rsidR="007C41F4">
              <w:t xml:space="preserve">) </w:t>
            </w:r>
            <w:r>
              <w:t>q.</w:t>
            </w:r>
            <w:r w:rsidR="007C41F4">
              <w:t>Enqueue(e.v);</w:t>
            </w:r>
            <w:r>
              <w:t>)</w:t>
            </w:r>
          </w:p>
        </w:tc>
      </w:tr>
      <w:tr w:rsidR="0017709C" w:rsidRPr="00812C70" w:rsidTr="00880DEF">
        <w:tc>
          <w:tcPr>
            <w:tcW w:w="648" w:type="dxa"/>
          </w:tcPr>
          <w:p w:rsidR="0017709C" w:rsidRPr="00812C70" w:rsidRDefault="0017709C" w:rsidP="00D831C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17709C" w:rsidRDefault="0017709C" w:rsidP="007C41F4">
            <w:pPr>
              <w:ind w:left="1440"/>
            </w:pPr>
            <w:r>
              <w:t>}</w:t>
            </w:r>
          </w:p>
        </w:tc>
      </w:tr>
      <w:tr w:rsidR="007C41F4" w:rsidRPr="00812C70" w:rsidTr="00880DEF">
        <w:tc>
          <w:tcPr>
            <w:tcW w:w="648" w:type="dxa"/>
          </w:tcPr>
          <w:p w:rsidR="007C41F4" w:rsidRPr="00812C70" w:rsidRDefault="007C41F4" w:rsidP="00D831C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7C41F4" w:rsidRDefault="007C41F4" w:rsidP="007C41F4">
            <w:pPr>
              <w:ind w:left="1440"/>
            </w:pPr>
            <w:r>
              <w:t xml:space="preserve">Ans := ANY(NOT x FOR </w:t>
            </w:r>
            <w:r w:rsidR="00DD053A">
              <w:t xml:space="preserve">BOOLEAN </w:t>
            </w:r>
            <w:r>
              <w:t>x IN isVisited);</w:t>
            </w:r>
          </w:p>
        </w:tc>
      </w:tr>
      <w:tr w:rsidR="007C41F4" w:rsidRPr="00812C70" w:rsidTr="00880DEF">
        <w:tc>
          <w:tcPr>
            <w:tcW w:w="648" w:type="dxa"/>
          </w:tcPr>
          <w:p w:rsidR="007C41F4" w:rsidRPr="00812C70" w:rsidRDefault="007C41F4" w:rsidP="00D831C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7C41F4" w:rsidRDefault="007C41F4" w:rsidP="007C41F4">
            <w:pPr>
              <w:ind w:left="720"/>
            </w:pPr>
            <w:r>
              <w:t>}</w:t>
            </w:r>
          </w:p>
        </w:tc>
      </w:tr>
      <w:tr w:rsidR="00D831CB" w:rsidRPr="00812C70" w:rsidTr="00880DEF">
        <w:tc>
          <w:tcPr>
            <w:tcW w:w="648" w:type="dxa"/>
          </w:tcPr>
          <w:p w:rsidR="00D831CB" w:rsidRPr="00812C70" w:rsidRDefault="00D831CB" w:rsidP="00D831CB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D831CB" w:rsidRDefault="00D831CB" w:rsidP="00880DEF">
            <w:r>
              <w:t>}</w:t>
            </w:r>
          </w:p>
        </w:tc>
      </w:tr>
    </w:tbl>
    <w:p w:rsidR="007C41F4" w:rsidRDefault="007C41F4" w:rsidP="00EC249D">
      <w:pPr>
        <w:pStyle w:val="Heading2"/>
      </w:pPr>
      <w:r>
        <w:t>DebugUnnecessary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7C41F4" w:rsidRPr="00812C70" w:rsidTr="00880DEF">
        <w:tc>
          <w:tcPr>
            <w:tcW w:w="648" w:type="dxa"/>
          </w:tcPr>
          <w:p w:rsidR="007C41F4" w:rsidRPr="00812C70" w:rsidRDefault="007C41F4" w:rsidP="007C41F4">
            <w:pPr>
              <w:pStyle w:val="ListParagraph"/>
              <w:numPr>
                <w:ilvl w:val="0"/>
                <w:numId w:val="14"/>
              </w:numPr>
              <w:ind w:left="360"/>
            </w:pPr>
          </w:p>
        </w:tc>
        <w:tc>
          <w:tcPr>
            <w:tcW w:w="8280" w:type="dxa"/>
          </w:tcPr>
          <w:p w:rsidR="007C41F4" w:rsidRPr="00812C70" w:rsidRDefault="007C41F4" w:rsidP="00880DEF">
            <w:r w:rsidRPr="00812C70">
              <w:t xml:space="preserve">ALGORITHM </w:t>
            </w:r>
            <w:r>
              <w:t>DebugUnnecessary</w:t>
            </w:r>
            <w:r w:rsidRPr="00812C70">
              <w:t>()</w:t>
            </w:r>
            <w:r>
              <w:t xml:space="preserve"> : BOOLEAN</w:t>
            </w:r>
            <w:r w:rsidRPr="00812C70">
              <w:t xml:space="preserve"> </w:t>
            </w:r>
            <w:r>
              <w:t xml:space="preserve">Ans </w:t>
            </w:r>
            <w:r w:rsidRPr="00812C70">
              <w:t>{</w:t>
            </w:r>
          </w:p>
        </w:tc>
      </w:tr>
      <w:tr w:rsidR="007C41F4" w:rsidRPr="00812C70" w:rsidTr="00880DEF">
        <w:tc>
          <w:tcPr>
            <w:tcW w:w="648" w:type="dxa"/>
          </w:tcPr>
          <w:p w:rsidR="007C41F4" w:rsidRPr="00812C70" w:rsidRDefault="007C41F4" w:rsidP="007C41F4">
            <w:pPr>
              <w:pStyle w:val="ListParagraph"/>
              <w:numPr>
                <w:ilvl w:val="0"/>
                <w:numId w:val="14"/>
              </w:numPr>
              <w:ind w:left="360"/>
            </w:pPr>
          </w:p>
        </w:tc>
        <w:tc>
          <w:tcPr>
            <w:tcW w:w="8280" w:type="dxa"/>
          </w:tcPr>
          <w:p w:rsidR="007C41F4" w:rsidRPr="00812C70" w:rsidRDefault="00F670C4" w:rsidP="00880DEF">
            <w:pPr>
              <w:ind w:left="720"/>
            </w:pPr>
            <w:r>
              <w:t>mc := ThisWindow.DFDBackend.Connects;</w:t>
            </w:r>
          </w:p>
        </w:tc>
      </w:tr>
      <w:tr w:rsidR="007C41F4" w:rsidRPr="00812C70" w:rsidTr="00880DEF">
        <w:tc>
          <w:tcPr>
            <w:tcW w:w="648" w:type="dxa"/>
          </w:tcPr>
          <w:p w:rsidR="007C41F4" w:rsidRPr="00812C70" w:rsidRDefault="007C41F4" w:rsidP="007C41F4">
            <w:pPr>
              <w:pStyle w:val="ListParagraph"/>
              <w:numPr>
                <w:ilvl w:val="0"/>
                <w:numId w:val="14"/>
              </w:numPr>
              <w:ind w:left="360"/>
            </w:pPr>
          </w:p>
        </w:tc>
        <w:tc>
          <w:tcPr>
            <w:tcW w:w="8280" w:type="dxa"/>
          </w:tcPr>
          <w:p w:rsidR="007C41F4" w:rsidRPr="00812C70" w:rsidRDefault="00F670C4" w:rsidP="00880DEF">
            <w:pPr>
              <w:ind w:left="720"/>
            </w:pPr>
            <w:r>
              <w:t>Ans := ANY(mc[x].length() &gt; 1 FOR x in mc.keys());</w:t>
            </w:r>
          </w:p>
        </w:tc>
      </w:tr>
      <w:tr w:rsidR="007C41F4" w:rsidRPr="00812C70" w:rsidTr="00880DEF">
        <w:tc>
          <w:tcPr>
            <w:tcW w:w="648" w:type="dxa"/>
          </w:tcPr>
          <w:p w:rsidR="007C41F4" w:rsidRPr="00812C70" w:rsidRDefault="007C41F4" w:rsidP="007C41F4">
            <w:pPr>
              <w:pStyle w:val="ListParagraph"/>
              <w:numPr>
                <w:ilvl w:val="0"/>
                <w:numId w:val="14"/>
              </w:numPr>
              <w:ind w:left="360"/>
            </w:pPr>
          </w:p>
        </w:tc>
        <w:tc>
          <w:tcPr>
            <w:tcW w:w="8280" w:type="dxa"/>
          </w:tcPr>
          <w:p w:rsidR="007C41F4" w:rsidRDefault="007C41F4" w:rsidP="00880DEF">
            <w:r>
              <w:t>}</w:t>
            </w:r>
          </w:p>
        </w:tc>
      </w:tr>
    </w:tbl>
    <w:p w:rsidR="005904FF" w:rsidRDefault="005904FF" w:rsidP="00EC249D">
      <w:pPr>
        <w:pStyle w:val="Heading2"/>
      </w:pPr>
      <w:r>
        <w:t>Decompos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5904FF" w:rsidRPr="00812C70" w:rsidTr="00266C34">
        <w:tc>
          <w:tcPr>
            <w:tcW w:w="648" w:type="dxa"/>
          </w:tcPr>
          <w:p w:rsidR="005904FF" w:rsidRPr="00812C70" w:rsidRDefault="005904FF" w:rsidP="001B7C0F">
            <w:pPr>
              <w:pStyle w:val="ListParagraph"/>
              <w:numPr>
                <w:ilvl w:val="0"/>
                <w:numId w:val="39"/>
              </w:numPr>
              <w:ind w:left="360"/>
            </w:pPr>
          </w:p>
        </w:tc>
        <w:tc>
          <w:tcPr>
            <w:tcW w:w="8280" w:type="dxa"/>
          </w:tcPr>
          <w:p w:rsidR="005904FF" w:rsidRPr="00812C70" w:rsidRDefault="005904FF" w:rsidP="005904FF">
            <w:r w:rsidRPr="00812C70">
              <w:t xml:space="preserve">ALGORITHM </w:t>
            </w:r>
            <w:r>
              <w:t>Decompose</w:t>
            </w:r>
            <w:r w:rsidRPr="00812C70">
              <w:t>()</w:t>
            </w:r>
            <w:r>
              <w:t xml:space="preserve"> : BOOLEAN</w:t>
            </w:r>
            <w:r w:rsidRPr="00812C70">
              <w:t xml:space="preserve"> </w:t>
            </w:r>
            <w:r>
              <w:t xml:space="preserve">Ans </w:t>
            </w:r>
            <w:r w:rsidRPr="00812C70">
              <w:t>{</w:t>
            </w:r>
          </w:p>
        </w:tc>
      </w:tr>
      <w:tr w:rsidR="005904FF" w:rsidRPr="00812C70" w:rsidTr="00266C34">
        <w:tc>
          <w:tcPr>
            <w:tcW w:w="648" w:type="dxa"/>
          </w:tcPr>
          <w:p w:rsidR="005904FF" w:rsidRPr="00812C70" w:rsidRDefault="005904FF" w:rsidP="001B7C0F">
            <w:pPr>
              <w:pStyle w:val="ListParagraph"/>
              <w:numPr>
                <w:ilvl w:val="0"/>
                <w:numId w:val="39"/>
              </w:numPr>
              <w:ind w:left="360"/>
            </w:pPr>
          </w:p>
        </w:tc>
        <w:tc>
          <w:tcPr>
            <w:tcW w:w="8280" w:type="dxa"/>
          </w:tcPr>
          <w:p w:rsidR="005904FF" w:rsidRPr="00812C70" w:rsidRDefault="005904FF" w:rsidP="00266C34">
            <w:pPr>
              <w:ind w:left="720"/>
            </w:pPr>
            <w:r>
              <w:t xml:space="preserve">OPEN NEW </w:t>
            </w:r>
            <w:r w:rsidR="00520C54">
              <w:t>DECOMPOSEWINDOW</w:t>
            </w:r>
            <w:r w:rsidR="00D70E31">
              <w:t xml:space="preserve"> as dw</w:t>
            </w:r>
            <w:r w:rsidR="00520C54">
              <w:t>;</w:t>
            </w:r>
          </w:p>
        </w:tc>
      </w:tr>
      <w:tr w:rsidR="00D70E31" w:rsidRPr="00812C70" w:rsidTr="00266C34">
        <w:tc>
          <w:tcPr>
            <w:tcW w:w="648" w:type="dxa"/>
          </w:tcPr>
          <w:p w:rsidR="00D70E31" w:rsidRPr="00812C70" w:rsidRDefault="00D70E31" w:rsidP="001B7C0F">
            <w:pPr>
              <w:pStyle w:val="ListParagraph"/>
              <w:numPr>
                <w:ilvl w:val="0"/>
                <w:numId w:val="39"/>
              </w:numPr>
              <w:ind w:left="360"/>
            </w:pPr>
          </w:p>
        </w:tc>
        <w:tc>
          <w:tcPr>
            <w:tcW w:w="8280" w:type="dxa"/>
          </w:tcPr>
          <w:p w:rsidR="00D70E31" w:rsidRDefault="00D70E31" w:rsidP="00266C34">
            <w:pPr>
              <w:ind w:left="720"/>
            </w:pPr>
            <w:r>
              <w:t>dw.Parent := ThisWindow;</w:t>
            </w:r>
          </w:p>
        </w:tc>
      </w:tr>
      <w:tr w:rsidR="00D70E31" w:rsidRPr="00812C70" w:rsidTr="00266C34">
        <w:tc>
          <w:tcPr>
            <w:tcW w:w="648" w:type="dxa"/>
          </w:tcPr>
          <w:p w:rsidR="00D70E31" w:rsidRPr="00812C70" w:rsidRDefault="00D70E31" w:rsidP="001B7C0F">
            <w:pPr>
              <w:pStyle w:val="ListParagraph"/>
              <w:numPr>
                <w:ilvl w:val="0"/>
                <w:numId w:val="39"/>
              </w:numPr>
              <w:ind w:left="360"/>
            </w:pPr>
          </w:p>
        </w:tc>
        <w:tc>
          <w:tcPr>
            <w:tcW w:w="8280" w:type="dxa"/>
          </w:tcPr>
          <w:p w:rsidR="00D70E31" w:rsidRDefault="00D70E31" w:rsidP="00266C34">
            <w:pPr>
              <w:ind w:left="720"/>
            </w:pPr>
            <w:r>
              <w:t>ThisWindow := dw;</w:t>
            </w:r>
          </w:p>
        </w:tc>
      </w:tr>
      <w:tr w:rsidR="00D70E31" w:rsidRPr="00812C70" w:rsidTr="00266C34">
        <w:tc>
          <w:tcPr>
            <w:tcW w:w="648" w:type="dxa"/>
          </w:tcPr>
          <w:p w:rsidR="00D70E31" w:rsidRPr="00812C70" w:rsidRDefault="00D70E31" w:rsidP="001B7C0F">
            <w:pPr>
              <w:pStyle w:val="ListParagraph"/>
              <w:numPr>
                <w:ilvl w:val="0"/>
                <w:numId w:val="39"/>
              </w:numPr>
              <w:ind w:left="360"/>
            </w:pPr>
          </w:p>
        </w:tc>
        <w:tc>
          <w:tcPr>
            <w:tcW w:w="8280" w:type="dxa"/>
          </w:tcPr>
          <w:p w:rsidR="00D70E31" w:rsidRDefault="00D70E31" w:rsidP="00266C34">
            <w:pPr>
              <w:ind w:left="720"/>
            </w:pPr>
            <w:r>
              <w:t>ThisWindow.Title := This.Name</w:t>
            </w:r>
            <w:r w:rsidR="00BB11B2">
              <w:t xml:space="preserve"> + “_Decompose”</w:t>
            </w:r>
            <w:r>
              <w:t>;</w:t>
            </w:r>
          </w:p>
        </w:tc>
      </w:tr>
      <w:tr w:rsidR="005904FF" w:rsidRPr="00812C70" w:rsidTr="00266C34">
        <w:tc>
          <w:tcPr>
            <w:tcW w:w="648" w:type="dxa"/>
          </w:tcPr>
          <w:p w:rsidR="005904FF" w:rsidRPr="00812C70" w:rsidRDefault="005904FF" w:rsidP="001B7C0F">
            <w:pPr>
              <w:pStyle w:val="ListParagraph"/>
              <w:numPr>
                <w:ilvl w:val="0"/>
                <w:numId w:val="39"/>
              </w:numPr>
              <w:ind w:left="360"/>
            </w:pPr>
          </w:p>
        </w:tc>
        <w:tc>
          <w:tcPr>
            <w:tcW w:w="8280" w:type="dxa"/>
          </w:tcPr>
          <w:p w:rsidR="005904FF" w:rsidRPr="00812C70" w:rsidRDefault="00A37D34" w:rsidP="00266C34">
            <w:pPr>
              <w:ind w:left="720"/>
            </w:pPr>
            <w:r>
              <w:t xml:space="preserve">FOR SHAPE s IN This.InDataFlow </w:t>
            </w:r>
            <w:r w:rsidR="001B7C0F">
              <w:t>s.InsertInFlow(</w:t>
            </w:r>
            <w:r w:rsidR="009F6046">
              <w:t>GeneratePositionIn()</w:t>
            </w:r>
            <w:r w:rsidR="001B7C0F">
              <w:t>);</w:t>
            </w:r>
          </w:p>
        </w:tc>
      </w:tr>
      <w:tr w:rsidR="001B7C0F" w:rsidRPr="00812C70" w:rsidTr="00266C34">
        <w:tc>
          <w:tcPr>
            <w:tcW w:w="648" w:type="dxa"/>
          </w:tcPr>
          <w:p w:rsidR="001B7C0F" w:rsidRPr="00812C70" w:rsidRDefault="001B7C0F" w:rsidP="001B7C0F">
            <w:pPr>
              <w:pStyle w:val="ListParagraph"/>
              <w:numPr>
                <w:ilvl w:val="0"/>
                <w:numId w:val="39"/>
              </w:numPr>
              <w:ind w:left="360"/>
            </w:pPr>
          </w:p>
        </w:tc>
        <w:tc>
          <w:tcPr>
            <w:tcW w:w="8280" w:type="dxa"/>
          </w:tcPr>
          <w:p w:rsidR="001B7C0F" w:rsidRDefault="001B7C0F" w:rsidP="00266C34">
            <w:pPr>
              <w:ind w:left="720"/>
            </w:pPr>
            <w:r>
              <w:t>FOR SHAPE s IN This.OutDataFlow s.InsertOutFlow(</w:t>
            </w:r>
            <w:r w:rsidR="009F6046">
              <w:t>GeneratePositionOut()</w:t>
            </w:r>
            <w:r>
              <w:t>);</w:t>
            </w:r>
          </w:p>
        </w:tc>
      </w:tr>
      <w:tr w:rsidR="006904AD" w:rsidRPr="00812C70" w:rsidTr="00266C34">
        <w:tc>
          <w:tcPr>
            <w:tcW w:w="648" w:type="dxa"/>
          </w:tcPr>
          <w:p w:rsidR="006904AD" w:rsidRPr="00812C70" w:rsidRDefault="006904AD" w:rsidP="001B7C0F">
            <w:pPr>
              <w:pStyle w:val="ListParagraph"/>
              <w:numPr>
                <w:ilvl w:val="0"/>
                <w:numId w:val="39"/>
              </w:numPr>
              <w:ind w:left="360"/>
            </w:pPr>
          </w:p>
        </w:tc>
        <w:tc>
          <w:tcPr>
            <w:tcW w:w="8280" w:type="dxa"/>
          </w:tcPr>
          <w:p w:rsidR="006904AD" w:rsidRDefault="006904AD" w:rsidP="00266C34">
            <w:pPr>
              <w:ind w:left="720"/>
            </w:pPr>
            <w:r>
              <w:t>DISPLAY ThisWindow.DFDBackend.Data IN ThisWindow.Workspace;</w:t>
            </w:r>
          </w:p>
        </w:tc>
      </w:tr>
      <w:tr w:rsidR="001B7C0F" w:rsidRPr="00812C70" w:rsidTr="00266C34">
        <w:tc>
          <w:tcPr>
            <w:tcW w:w="648" w:type="dxa"/>
          </w:tcPr>
          <w:p w:rsidR="001B7C0F" w:rsidRPr="00812C70" w:rsidRDefault="001B7C0F" w:rsidP="001B7C0F">
            <w:pPr>
              <w:pStyle w:val="ListParagraph"/>
              <w:numPr>
                <w:ilvl w:val="0"/>
                <w:numId w:val="39"/>
              </w:numPr>
              <w:ind w:left="360"/>
            </w:pPr>
          </w:p>
        </w:tc>
        <w:tc>
          <w:tcPr>
            <w:tcW w:w="8280" w:type="dxa"/>
          </w:tcPr>
          <w:p w:rsidR="001B7C0F" w:rsidRDefault="001B7C0F" w:rsidP="00266C34">
            <w:pPr>
              <w:ind w:left="720"/>
            </w:pPr>
            <w:r>
              <w:t>ThisWindow.IsChanged = FALSE;</w:t>
            </w:r>
          </w:p>
        </w:tc>
      </w:tr>
      <w:tr w:rsidR="005904FF" w:rsidTr="00266C34">
        <w:tc>
          <w:tcPr>
            <w:tcW w:w="648" w:type="dxa"/>
          </w:tcPr>
          <w:p w:rsidR="005904FF" w:rsidRPr="00812C70" w:rsidRDefault="005904FF" w:rsidP="001B7C0F">
            <w:pPr>
              <w:pStyle w:val="ListParagraph"/>
              <w:numPr>
                <w:ilvl w:val="0"/>
                <w:numId w:val="39"/>
              </w:numPr>
              <w:ind w:left="360"/>
            </w:pPr>
          </w:p>
        </w:tc>
        <w:tc>
          <w:tcPr>
            <w:tcW w:w="8280" w:type="dxa"/>
          </w:tcPr>
          <w:p w:rsidR="005904FF" w:rsidRDefault="005904FF" w:rsidP="00266C34">
            <w:r>
              <w:t>}</w:t>
            </w:r>
          </w:p>
        </w:tc>
      </w:tr>
    </w:tbl>
    <w:p w:rsidR="00D3180E" w:rsidRDefault="00D3180E" w:rsidP="00EC249D">
      <w:pPr>
        <w:pStyle w:val="Heading2"/>
      </w:pPr>
      <w:r>
        <w:t>Exit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D3180E" w:rsidRPr="00812C70" w:rsidTr="00880DEF">
        <w:tc>
          <w:tcPr>
            <w:tcW w:w="648" w:type="dxa"/>
          </w:tcPr>
          <w:p w:rsidR="00D3180E" w:rsidRPr="00812C70" w:rsidRDefault="00D3180E" w:rsidP="00D3180E">
            <w:pPr>
              <w:pStyle w:val="ListParagraph"/>
              <w:numPr>
                <w:ilvl w:val="0"/>
                <w:numId w:val="3"/>
              </w:numPr>
              <w:ind w:left="360"/>
            </w:pPr>
          </w:p>
        </w:tc>
        <w:tc>
          <w:tcPr>
            <w:tcW w:w="8280" w:type="dxa"/>
          </w:tcPr>
          <w:p w:rsidR="00D3180E" w:rsidRPr="00812C70" w:rsidRDefault="00D3180E" w:rsidP="00266C34">
            <w:r w:rsidRPr="00812C70">
              <w:t xml:space="preserve">ALGORITHM </w:t>
            </w:r>
            <w:r>
              <w:t>Exit</w:t>
            </w:r>
            <w:r w:rsidRPr="00812C70">
              <w:t>(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266C34" w:rsidRPr="00812C70" w:rsidTr="00880DEF">
        <w:tc>
          <w:tcPr>
            <w:tcW w:w="648" w:type="dxa"/>
          </w:tcPr>
          <w:p w:rsidR="00266C34" w:rsidRPr="00812C70" w:rsidRDefault="00266C34" w:rsidP="00D3180E">
            <w:pPr>
              <w:pStyle w:val="ListParagraph"/>
              <w:numPr>
                <w:ilvl w:val="0"/>
                <w:numId w:val="3"/>
              </w:numPr>
              <w:ind w:left="360"/>
            </w:pPr>
          </w:p>
        </w:tc>
        <w:tc>
          <w:tcPr>
            <w:tcW w:w="8280" w:type="dxa"/>
          </w:tcPr>
          <w:p w:rsidR="00266C34" w:rsidRPr="00812C70" w:rsidRDefault="00266C34" w:rsidP="00266C34">
            <w:pPr>
              <w:ind w:left="720"/>
            </w:pPr>
            <w:r>
              <w:t>IF (</w:t>
            </w:r>
            <w:r w:rsidRPr="00812C70">
              <w:t xml:space="preserve">NOT </w:t>
            </w:r>
            <w:r>
              <w:t>ThisWindow.IsChanged</w:t>
            </w:r>
            <w:r w:rsidRPr="00812C70">
              <w:t xml:space="preserve"> OR savePrompt()</w:t>
            </w:r>
            <w:r>
              <w:t>) {</w:t>
            </w:r>
          </w:p>
        </w:tc>
      </w:tr>
      <w:tr w:rsidR="00266C34" w:rsidRPr="00812C70" w:rsidTr="00880DEF">
        <w:tc>
          <w:tcPr>
            <w:tcW w:w="648" w:type="dxa"/>
          </w:tcPr>
          <w:p w:rsidR="00266C34" w:rsidRPr="00812C70" w:rsidRDefault="00266C34" w:rsidP="00D3180E">
            <w:pPr>
              <w:pStyle w:val="ListParagraph"/>
              <w:numPr>
                <w:ilvl w:val="0"/>
                <w:numId w:val="3"/>
              </w:numPr>
              <w:ind w:left="360"/>
            </w:pPr>
          </w:p>
        </w:tc>
        <w:tc>
          <w:tcPr>
            <w:tcW w:w="8280" w:type="dxa"/>
          </w:tcPr>
          <w:p w:rsidR="00266C34" w:rsidRDefault="003C36A2" w:rsidP="003C36A2">
            <w:pPr>
              <w:ind w:left="1440"/>
            </w:pPr>
            <w:r>
              <w:t>pw := ThisWindow.Parent;</w:t>
            </w:r>
          </w:p>
        </w:tc>
      </w:tr>
      <w:tr w:rsidR="003C36A2" w:rsidRPr="00812C70" w:rsidTr="00880DEF">
        <w:tc>
          <w:tcPr>
            <w:tcW w:w="648" w:type="dxa"/>
          </w:tcPr>
          <w:p w:rsidR="003C36A2" w:rsidRPr="00812C70" w:rsidRDefault="003C36A2" w:rsidP="00D3180E">
            <w:pPr>
              <w:pStyle w:val="ListParagraph"/>
              <w:numPr>
                <w:ilvl w:val="0"/>
                <w:numId w:val="3"/>
              </w:numPr>
              <w:ind w:left="360"/>
            </w:pPr>
          </w:p>
        </w:tc>
        <w:tc>
          <w:tcPr>
            <w:tcW w:w="8280" w:type="dxa"/>
          </w:tcPr>
          <w:p w:rsidR="003C36A2" w:rsidRDefault="003C36A2" w:rsidP="003C36A2">
            <w:pPr>
              <w:ind w:left="1440"/>
            </w:pPr>
            <w:r>
              <w:t>CLOSE ThisWindow;</w:t>
            </w:r>
          </w:p>
        </w:tc>
      </w:tr>
      <w:tr w:rsidR="003C36A2" w:rsidRPr="00812C70" w:rsidTr="00880DEF">
        <w:tc>
          <w:tcPr>
            <w:tcW w:w="648" w:type="dxa"/>
          </w:tcPr>
          <w:p w:rsidR="003C36A2" w:rsidRPr="00812C70" w:rsidRDefault="003C36A2" w:rsidP="00D3180E">
            <w:pPr>
              <w:pStyle w:val="ListParagraph"/>
              <w:numPr>
                <w:ilvl w:val="0"/>
                <w:numId w:val="3"/>
              </w:numPr>
              <w:ind w:left="360"/>
            </w:pPr>
          </w:p>
        </w:tc>
        <w:tc>
          <w:tcPr>
            <w:tcW w:w="8280" w:type="dxa"/>
          </w:tcPr>
          <w:p w:rsidR="003C36A2" w:rsidRDefault="003C36A2" w:rsidP="003C36A2">
            <w:pPr>
              <w:ind w:left="1440"/>
            </w:pPr>
            <w:r>
              <w:t>ThisWindow := pw;</w:t>
            </w:r>
          </w:p>
        </w:tc>
      </w:tr>
      <w:tr w:rsidR="00266C34" w:rsidRPr="00812C70" w:rsidTr="00880DEF">
        <w:tc>
          <w:tcPr>
            <w:tcW w:w="648" w:type="dxa"/>
          </w:tcPr>
          <w:p w:rsidR="00266C34" w:rsidRPr="00812C70" w:rsidRDefault="00266C34" w:rsidP="00D3180E">
            <w:pPr>
              <w:pStyle w:val="ListParagraph"/>
              <w:numPr>
                <w:ilvl w:val="0"/>
                <w:numId w:val="3"/>
              </w:numPr>
              <w:ind w:left="360"/>
            </w:pPr>
          </w:p>
        </w:tc>
        <w:tc>
          <w:tcPr>
            <w:tcW w:w="8280" w:type="dxa"/>
          </w:tcPr>
          <w:p w:rsidR="00266C34" w:rsidRDefault="00266C34" w:rsidP="00266C34">
            <w:pPr>
              <w:ind w:left="720"/>
            </w:pPr>
            <w:r>
              <w:t>}</w:t>
            </w:r>
          </w:p>
        </w:tc>
      </w:tr>
      <w:tr w:rsidR="00266C34" w:rsidRPr="00812C70" w:rsidTr="00880DEF">
        <w:tc>
          <w:tcPr>
            <w:tcW w:w="648" w:type="dxa"/>
          </w:tcPr>
          <w:p w:rsidR="00266C34" w:rsidRPr="00812C70" w:rsidRDefault="00266C34" w:rsidP="00D3180E">
            <w:pPr>
              <w:pStyle w:val="ListParagraph"/>
              <w:numPr>
                <w:ilvl w:val="0"/>
                <w:numId w:val="3"/>
              </w:numPr>
              <w:ind w:left="360"/>
            </w:pPr>
          </w:p>
        </w:tc>
        <w:tc>
          <w:tcPr>
            <w:tcW w:w="8280" w:type="dxa"/>
          </w:tcPr>
          <w:p w:rsidR="00266C34" w:rsidRPr="00812C70" w:rsidRDefault="00266C34" w:rsidP="00880DEF">
            <w:r>
              <w:t>}</w:t>
            </w:r>
          </w:p>
        </w:tc>
      </w:tr>
    </w:tbl>
    <w:p w:rsidR="003C36A2" w:rsidRDefault="003C36A2" w:rsidP="003C36A2">
      <w:pPr>
        <w:pStyle w:val="Heading2"/>
      </w:pPr>
      <w:r>
        <w:t>ExitDecompos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3C36A2" w:rsidRPr="00812C70" w:rsidTr="00380FB1">
        <w:tc>
          <w:tcPr>
            <w:tcW w:w="648" w:type="dxa"/>
          </w:tcPr>
          <w:p w:rsidR="003C36A2" w:rsidRPr="00812C70" w:rsidRDefault="003C36A2" w:rsidP="00D70E31">
            <w:pPr>
              <w:pStyle w:val="ListParagraph"/>
              <w:numPr>
                <w:ilvl w:val="0"/>
                <w:numId w:val="44"/>
              </w:numPr>
              <w:ind w:left="360"/>
            </w:pPr>
          </w:p>
        </w:tc>
        <w:tc>
          <w:tcPr>
            <w:tcW w:w="8280" w:type="dxa"/>
          </w:tcPr>
          <w:p w:rsidR="003C36A2" w:rsidRPr="00812C70" w:rsidRDefault="003C36A2" w:rsidP="00380FB1">
            <w:r w:rsidRPr="00812C70">
              <w:t xml:space="preserve">ALGORITHM </w:t>
            </w:r>
            <w:r>
              <w:t>ExitDecompose</w:t>
            </w:r>
            <w:r w:rsidRPr="00812C70">
              <w:t>(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3C36A2" w:rsidRPr="00812C70" w:rsidTr="00380FB1">
        <w:tc>
          <w:tcPr>
            <w:tcW w:w="648" w:type="dxa"/>
          </w:tcPr>
          <w:p w:rsidR="003C36A2" w:rsidRPr="00812C70" w:rsidRDefault="003C36A2" w:rsidP="00D70E31">
            <w:pPr>
              <w:pStyle w:val="ListParagraph"/>
              <w:numPr>
                <w:ilvl w:val="0"/>
                <w:numId w:val="44"/>
              </w:numPr>
              <w:ind w:left="360"/>
            </w:pPr>
          </w:p>
        </w:tc>
        <w:tc>
          <w:tcPr>
            <w:tcW w:w="8280" w:type="dxa"/>
          </w:tcPr>
          <w:p w:rsidR="003C36A2" w:rsidRPr="00812C70" w:rsidRDefault="003C36A2" w:rsidP="00380FB1">
            <w:pPr>
              <w:ind w:left="720"/>
            </w:pPr>
            <w:r>
              <w:t>IF (</w:t>
            </w:r>
            <w:r w:rsidRPr="00812C70">
              <w:t xml:space="preserve">NOT </w:t>
            </w:r>
            <w:r>
              <w:t>ThisWindow.IsChanged</w:t>
            </w:r>
            <w:r w:rsidRPr="00812C70">
              <w:t xml:space="preserve"> OR savePrompt</w:t>
            </w:r>
            <w:r w:rsidR="00B1460C">
              <w:t>Decompose</w:t>
            </w:r>
            <w:r w:rsidRPr="00812C70">
              <w:t>()</w:t>
            </w:r>
            <w:r>
              <w:t>) {</w:t>
            </w:r>
          </w:p>
        </w:tc>
      </w:tr>
      <w:tr w:rsidR="003C36A2" w:rsidRPr="00812C70" w:rsidTr="00380FB1">
        <w:tc>
          <w:tcPr>
            <w:tcW w:w="648" w:type="dxa"/>
          </w:tcPr>
          <w:p w:rsidR="003C36A2" w:rsidRPr="00812C70" w:rsidRDefault="003C36A2" w:rsidP="00D70E31">
            <w:pPr>
              <w:pStyle w:val="ListParagraph"/>
              <w:numPr>
                <w:ilvl w:val="0"/>
                <w:numId w:val="44"/>
              </w:numPr>
              <w:ind w:left="360"/>
            </w:pPr>
          </w:p>
        </w:tc>
        <w:tc>
          <w:tcPr>
            <w:tcW w:w="8280" w:type="dxa"/>
          </w:tcPr>
          <w:p w:rsidR="003C36A2" w:rsidRDefault="003C36A2" w:rsidP="00380FB1">
            <w:pPr>
              <w:ind w:left="1440"/>
            </w:pPr>
            <w:r>
              <w:t>pw := ThisWindow.Parent;</w:t>
            </w:r>
          </w:p>
        </w:tc>
      </w:tr>
      <w:tr w:rsidR="003C36A2" w:rsidRPr="00812C70" w:rsidTr="00380FB1">
        <w:tc>
          <w:tcPr>
            <w:tcW w:w="648" w:type="dxa"/>
          </w:tcPr>
          <w:p w:rsidR="003C36A2" w:rsidRPr="00812C70" w:rsidRDefault="003C36A2" w:rsidP="00D70E31">
            <w:pPr>
              <w:pStyle w:val="ListParagraph"/>
              <w:numPr>
                <w:ilvl w:val="0"/>
                <w:numId w:val="44"/>
              </w:numPr>
              <w:ind w:left="360"/>
            </w:pPr>
          </w:p>
        </w:tc>
        <w:tc>
          <w:tcPr>
            <w:tcW w:w="8280" w:type="dxa"/>
          </w:tcPr>
          <w:p w:rsidR="003C36A2" w:rsidRDefault="003C36A2" w:rsidP="00380FB1">
            <w:pPr>
              <w:ind w:left="1440"/>
            </w:pPr>
            <w:r>
              <w:t>CLOSE ThisWindow;</w:t>
            </w:r>
          </w:p>
        </w:tc>
      </w:tr>
      <w:tr w:rsidR="003C36A2" w:rsidRPr="00812C70" w:rsidTr="00380FB1">
        <w:tc>
          <w:tcPr>
            <w:tcW w:w="648" w:type="dxa"/>
          </w:tcPr>
          <w:p w:rsidR="003C36A2" w:rsidRPr="00812C70" w:rsidRDefault="003C36A2" w:rsidP="00D70E31">
            <w:pPr>
              <w:pStyle w:val="ListParagraph"/>
              <w:numPr>
                <w:ilvl w:val="0"/>
                <w:numId w:val="44"/>
              </w:numPr>
              <w:ind w:left="360"/>
            </w:pPr>
          </w:p>
        </w:tc>
        <w:tc>
          <w:tcPr>
            <w:tcW w:w="8280" w:type="dxa"/>
          </w:tcPr>
          <w:p w:rsidR="003C36A2" w:rsidRDefault="003C36A2" w:rsidP="00380FB1">
            <w:pPr>
              <w:ind w:left="1440"/>
            </w:pPr>
            <w:r>
              <w:t>ThisWindow := pw;</w:t>
            </w:r>
          </w:p>
        </w:tc>
      </w:tr>
      <w:tr w:rsidR="003C36A2" w:rsidRPr="00812C70" w:rsidTr="00380FB1">
        <w:tc>
          <w:tcPr>
            <w:tcW w:w="648" w:type="dxa"/>
          </w:tcPr>
          <w:p w:rsidR="003C36A2" w:rsidRPr="00812C70" w:rsidRDefault="003C36A2" w:rsidP="00D70E31">
            <w:pPr>
              <w:pStyle w:val="ListParagraph"/>
              <w:numPr>
                <w:ilvl w:val="0"/>
                <w:numId w:val="44"/>
              </w:numPr>
              <w:ind w:left="360"/>
            </w:pPr>
          </w:p>
        </w:tc>
        <w:tc>
          <w:tcPr>
            <w:tcW w:w="8280" w:type="dxa"/>
          </w:tcPr>
          <w:p w:rsidR="003C36A2" w:rsidRDefault="003C36A2" w:rsidP="00380FB1">
            <w:pPr>
              <w:ind w:left="1440"/>
            </w:pPr>
            <w:r>
              <w:t>DISPLAY ThisWindow.DFDBackend.Data IN ThisWindow.Workspace;</w:t>
            </w:r>
          </w:p>
        </w:tc>
      </w:tr>
      <w:tr w:rsidR="003C36A2" w:rsidRPr="00812C70" w:rsidTr="00380FB1">
        <w:tc>
          <w:tcPr>
            <w:tcW w:w="648" w:type="dxa"/>
          </w:tcPr>
          <w:p w:rsidR="003C36A2" w:rsidRPr="00812C70" w:rsidRDefault="003C36A2" w:rsidP="00D70E31">
            <w:pPr>
              <w:pStyle w:val="ListParagraph"/>
              <w:numPr>
                <w:ilvl w:val="0"/>
                <w:numId w:val="44"/>
              </w:numPr>
              <w:ind w:left="360"/>
            </w:pPr>
          </w:p>
        </w:tc>
        <w:tc>
          <w:tcPr>
            <w:tcW w:w="8280" w:type="dxa"/>
          </w:tcPr>
          <w:p w:rsidR="003C36A2" w:rsidRDefault="003C36A2" w:rsidP="00380FB1">
            <w:pPr>
              <w:ind w:left="1440"/>
            </w:pPr>
            <w:r>
              <w:t>ThisWindow.IsChanged := TRUE;</w:t>
            </w:r>
          </w:p>
        </w:tc>
      </w:tr>
      <w:tr w:rsidR="003C36A2" w:rsidRPr="00812C70" w:rsidTr="00380FB1">
        <w:tc>
          <w:tcPr>
            <w:tcW w:w="648" w:type="dxa"/>
          </w:tcPr>
          <w:p w:rsidR="003C36A2" w:rsidRPr="00812C70" w:rsidRDefault="003C36A2" w:rsidP="00D70E31">
            <w:pPr>
              <w:pStyle w:val="ListParagraph"/>
              <w:numPr>
                <w:ilvl w:val="0"/>
                <w:numId w:val="44"/>
              </w:numPr>
              <w:ind w:left="360"/>
            </w:pPr>
          </w:p>
        </w:tc>
        <w:tc>
          <w:tcPr>
            <w:tcW w:w="8280" w:type="dxa"/>
          </w:tcPr>
          <w:p w:rsidR="003C36A2" w:rsidRDefault="003C36A2" w:rsidP="00380FB1">
            <w:pPr>
              <w:ind w:left="720"/>
            </w:pPr>
            <w:r>
              <w:t>}</w:t>
            </w:r>
          </w:p>
        </w:tc>
      </w:tr>
      <w:tr w:rsidR="003C36A2" w:rsidRPr="00812C70" w:rsidTr="00380FB1">
        <w:tc>
          <w:tcPr>
            <w:tcW w:w="648" w:type="dxa"/>
          </w:tcPr>
          <w:p w:rsidR="003C36A2" w:rsidRPr="00812C70" w:rsidRDefault="003C36A2" w:rsidP="00D70E31">
            <w:pPr>
              <w:pStyle w:val="ListParagraph"/>
              <w:numPr>
                <w:ilvl w:val="0"/>
                <w:numId w:val="44"/>
              </w:numPr>
              <w:ind w:left="360"/>
            </w:pPr>
          </w:p>
        </w:tc>
        <w:tc>
          <w:tcPr>
            <w:tcW w:w="8280" w:type="dxa"/>
          </w:tcPr>
          <w:p w:rsidR="003C36A2" w:rsidRPr="00812C70" w:rsidRDefault="003C36A2" w:rsidP="00380FB1">
            <w:r>
              <w:t>}</w:t>
            </w:r>
          </w:p>
        </w:tc>
      </w:tr>
    </w:tbl>
    <w:p w:rsidR="00FA7434" w:rsidRDefault="00FA7434" w:rsidP="00EC249D">
      <w:pPr>
        <w:pStyle w:val="Heading2"/>
      </w:pPr>
      <w:r>
        <w:t>ExportDD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D7466E" w:rsidRPr="00812C70" w:rsidTr="00880DEF">
        <w:tc>
          <w:tcPr>
            <w:tcW w:w="648" w:type="dxa"/>
          </w:tcPr>
          <w:p w:rsidR="00D7466E" w:rsidRPr="00812C70" w:rsidRDefault="00D7466E" w:rsidP="00D831CB">
            <w:pPr>
              <w:pStyle w:val="ListParagraph"/>
              <w:numPr>
                <w:ilvl w:val="0"/>
                <w:numId w:val="12"/>
              </w:numPr>
              <w:ind w:left="360"/>
            </w:pPr>
          </w:p>
        </w:tc>
        <w:tc>
          <w:tcPr>
            <w:tcW w:w="8280" w:type="dxa"/>
          </w:tcPr>
          <w:p w:rsidR="00D7466E" w:rsidRPr="00812C70" w:rsidRDefault="00D7466E" w:rsidP="00880DEF">
            <w:r w:rsidRPr="00812C70">
              <w:t xml:space="preserve">ALGORITHM </w:t>
            </w:r>
            <w:r>
              <w:t>ExportDD</w:t>
            </w:r>
            <w:r w:rsidRPr="00812C70">
              <w:t>(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D7466E" w:rsidRPr="00812C70" w:rsidTr="00880DEF">
        <w:tc>
          <w:tcPr>
            <w:tcW w:w="648" w:type="dxa"/>
          </w:tcPr>
          <w:p w:rsidR="00D7466E" w:rsidRPr="00812C70" w:rsidRDefault="00D7466E" w:rsidP="00D831CB">
            <w:pPr>
              <w:pStyle w:val="ListParagraph"/>
              <w:numPr>
                <w:ilvl w:val="0"/>
                <w:numId w:val="12"/>
              </w:numPr>
              <w:ind w:left="360"/>
            </w:pPr>
          </w:p>
        </w:tc>
        <w:tc>
          <w:tcPr>
            <w:tcW w:w="8280" w:type="dxa"/>
          </w:tcPr>
          <w:p w:rsidR="00D7466E" w:rsidRPr="00812C70" w:rsidRDefault="00D7466E" w:rsidP="00D7466E">
            <w:pPr>
              <w:ind w:left="720"/>
            </w:pPr>
            <w:r>
              <w:t xml:space="preserve">dir, title </w:t>
            </w:r>
            <w:r w:rsidRPr="00812C70">
              <w:t>:= ChooseFile(“.</w:t>
            </w:r>
            <w:r>
              <w:t>txt</w:t>
            </w:r>
            <w:r w:rsidRPr="00812C70">
              <w:t>”);</w:t>
            </w:r>
          </w:p>
        </w:tc>
      </w:tr>
      <w:tr w:rsidR="00D7466E" w:rsidRPr="00812C70" w:rsidTr="00880DEF">
        <w:tc>
          <w:tcPr>
            <w:tcW w:w="648" w:type="dxa"/>
          </w:tcPr>
          <w:p w:rsidR="00D7466E" w:rsidRPr="00812C70" w:rsidRDefault="00D7466E" w:rsidP="00D831CB">
            <w:pPr>
              <w:pStyle w:val="ListParagraph"/>
              <w:numPr>
                <w:ilvl w:val="0"/>
                <w:numId w:val="12"/>
              </w:numPr>
              <w:ind w:left="360"/>
            </w:pPr>
          </w:p>
        </w:tc>
        <w:tc>
          <w:tcPr>
            <w:tcW w:w="8280" w:type="dxa"/>
          </w:tcPr>
          <w:p w:rsidR="00D7466E" w:rsidRPr="00812C70" w:rsidRDefault="00D7466E" w:rsidP="00D7466E">
            <w:pPr>
              <w:ind w:left="720"/>
            </w:pPr>
            <w:r>
              <w:t>OPEN dir/title</w:t>
            </w:r>
            <w:r w:rsidRPr="00812C70">
              <w:t xml:space="preserve"> AS file;</w:t>
            </w:r>
          </w:p>
        </w:tc>
      </w:tr>
      <w:tr w:rsidR="00D7466E" w:rsidRPr="00812C70" w:rsidTr="00880DEF">
        <w:tc>
          <w:tcPr>
            <w:tcW w:w="648" w:type="dxa"/>
          </w:tcPr>
          <w:p w:rsidR="00D7466E" w:rsidRPr="00812C70" w:rsidRDefault="00D7466E" w:rsidP="00D831CB">
            <w:pPr>
              <w:pStyle w:val="ListParagraph"/>
              <w:numPr>
                <w:ilvl w:val="0"/>
                <w:numId w:val="12"/>
              </w:numPr>
              <w:ind w:left="360"/>
            </w:pPr>
          </w:p>
        </w:tc>
        <w:tc>
          <w:tcPr>
            <w:tcW w:w="8280" w:type="dxa"/>
          </w:tcPr>
          <w:p w:rsidR="00D7466E" w:rsidRPr="00812C70" w:rsidRDefault="00230BC8" w:rsidP="00722437">
            <w:pPr>
              <w:ind w:left="720"/>
            </w:pPr>
            <w:r>
              <w:t>file.DDBackend := T</w:t>
            </w:r>
            <w:r w:rsidR="00722437">
              <w:t>h</w:t>
            </w:r>
            <w:r>
              <w:t>isWindow</w:t>
            </w:r>
            <w:r w:rsidR="00D7466E" w:rsidRPr="00812C70">
              <w:t>.DDBackend;</w:t>
            </w:r>
          </w:p>
        </w:tc>
      </w:tr>
      <w:tr w:rsidR="00D7466E" w:rsidRPr="00812C70" w:rsidTr="00880DEF">
        <w:tc>
          <w:tcPr>
            <w:tcW w:w="648" w:type="dxa"/>
          </w:tcPr>
          <w:p w:rsidR="00D7466E" w:rsidRPr="00812C70" w:rsidRDefault="00D7466E" w:rsidP="00D831CB">
            <w:pPr>
              <w:pStyle w:val="ListParagraph"/>
              <w:numPr>
                <w:ilvl w:val="0"/>
                <w:numId w:val="12"/>
              </w:numPr>
              <w:ind w:left="360"/>
            </w:pPr>
          </w:p>
        </w:tc>
        <w:tc>
          <w:tcPr>
            <w:tcW w:w="8280" w:type="dxa"/>
          </w:tcPr>
          <w:p w:rsidR="00D7466E" w:rsidRPr="00812C70" w:rsidRDefault="00D7466E" w:rsidP="00D7466E">
            <w:pPr>
              <w:ind w:left="720"/>
            </w:pPr>
            <w:r>
              <w:t>CLOSE file;</w:t>
            </w:r>
          </w:p>
        </w:tc>
      </w:tr>
      <w:tr w:rsidR="00D7466E" w:rsidRPr="00812C70" w:rsidTr="00880DEF">
        <w:tc>
          <w:tcPr>
            <w:tcW w:w="648" w:type="dxa"/>
          </w:tcPr>
          <w:p w:rsidR="00D7466E" w:rsidRPr="00812C70" w:rsidRDefault="00D7466E" w:rsidP="00D831CB">
            <w:pPr>
              <w:pStyle w:val="ListParagraph"/>
              <w:numPr>
                <w:ilvl w:val="0"/>
                <w:numId w:val="12"/>
              </w:numPr>
              <w:ind w:left="360"/>
            </w:pPr>
          </w:p>
        </w:tc>
        <w:tc>
          <w:tcPr>
            <w:tcW w:w="8280" w:type="dxa"/>
          </w:tcPr>
          <w:p w:rsidR="00D7466E" w:rsidRDefault="00D7466E" w:rsidP="00880DEF">
            <w:r>
              <w:t>}</w:t>
            </w:r>
          </w:p>
        </w:tc>
      </w:tr>
    </w:tbl>
    <w:p w:rsidR="0024056B" w:rsidRDefault="00D3180E" w:rsidP="00EC249D">
      <w:pPr>
        <w:pStyle w:val="Heading2"/>
      </w:pPr>
      <w:r>
        <w:t>ExportPNG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24056B" w:rsidRPr="00812C70" w:rsidTr="00880DEF">
        <w:tc>
          <w:tcPr>
            <w:tcW w:w="648" w:type="dxa"/>
          </w:tcPr>
          <w:p w:rsidR="0024056B" w:rsidRPr="00812C70" w:rsidRDefault="0024056B" w:rsidP="00D3180E">
            <w:pPr>
              <w:pStyle w:val="ListParagraph"/>
              <w:numPr>
                <w:ilvl w:val="0"/>
                <w:numId w:val="8"/>
              </w:numPr>
              <w:ind w:left="360"/>
            </w:pPr>
          </w:p>
        </w:tc>
        <w:tc>
          <w:tcPr>
            <w:tcW w:w="8280" w:type="dxa"/>
          </w:tcPr>
          <w:p w:rsidR="0024056B" w:rsidRPr="00812C70" w:rsidRDefault="0024056B" w:rsidP="00880DEF">
            <w:r w:rsidRPr="00812C70">
              <w:t xml:space="preserve">ALGORITHM </w:t>
            </w:r>
            <w:r w:rsidR="00D3180E">
              <w:t>ExportPNG</w:t>
            </w:r>
            <w:r w:rsidRPr="00812C70">
              <w:t>(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24056B" w:rsidRPr="00812C70" w:rsidTr="00880DEF">
        <w:tc>
          <w:tcPr>
            <w:tcW w:w="648" w:type="dxa"/>
          </w:tcPr>
          <w:p w:rsidR="0024056B" w:rsidRPr="00812C70" w:rsidRDefault="0024056B" w:rsidP="00D3180E">
            <w:pPr>
              <w:pStyle w:val="ListParagraph"/>
              <w:numPr>
                <w:ilvl w:val="0"/>
                <w:numId w:val="8"/>
              </w:numPr>
              <w:ind w:left="360"/>
            </w:pPr>
          </w:p>
        </w:tc>
        <w:tc>
          <w:tcPr>
            <w:tcW w:w="8280" w:type="dxa"/>
          </w:tcPr>
          <w:p w:rsidR="0024056B" w:rsidRPr="00812C70" w:rsidRDefault="0024056B" w:rsidP="00880DEF">
            <w:pPr>
              <w:ind w:left="720"/>
            </w:pPr>
            <w:r>
              <w:t xml:space="preserve">dir, title </w:t>
            </w:r>
            <w:r w:rsidRPr="00812C70">
              <w:t>:= ChooseFile(“.</w:t>
            </w:r>
            <w:r w:rsidR="00D3180E">
              <w:t>png</w:t>
            </w:r>
            <w:r w:rsidRPr="00812C70">
              <w:t>”);</w:t>
            </w:r>
          </w:p>
        </w:tc>
      </w:tr>
      <w:tr w:rsidR="0024056B" w:rsidRPr="00812C70" w:rsidTr="00880DEF">
        <w:tc>
          <w:tcPr>
            <w:tcW w:w="648" w:type="dxa"/>
          </w:tcPr>
          <w:p w:rsidR="0024056B" w:rsidRPr="00812C70" w:rsidRDefault="0024056B" w:rsidP="00D3180E">
            <w:pPr>
              <w:pStyle w:val="ListParagraph"/>
              <w:numPr>
                <w:ilvl w:val="0"/>
                <w:numId w:val="8"/>
              </w:numPr>
              <w:ind w:left="360"/>
            </w:pPr>
          </w:p>
        </w:tc>
        <w:tc>
          <w:tcPr>
            <w:tcW w:w="8280" w:type="dxa"/>
          </w:tcPr>
          <w:p w:rsidR="0024056B" w:rsidRPr="00812C70" w:rsidRDefault="0024056B" w:rsidP="00880DEF">
            <w:pPr>
              <w:ind w:left="720"/>
            </w:pPr>
            <w:r>
              <w:t>OPEN dir/title</w:t>
            </w:r>
            <w:r w:rsidRPr="00812C70">
              <w:t xml:space="preserve"> AS file;</w:t>
            </w:r>
          </w:p>
        </w:tc>
      </w:tr>
      <w:tr w:rsidR="0024056B" w:rsidRPr="00812C70" w:rsidTr="00880DEF">
        <w:tc>
          <w:tcPr>
            <w:tcW w:w="648" w:type="dxa"/>
          </w:tcPr>
          <w:p w:rsidR="0024056B" w:rsidRPr="00812C70" w:rsidRDefault="0024056B" w:rsidP="00D3180E">
            <w:pPr>
              <w:pStyle w:val="ListParagraph"/>
              <w:numPr>
                <w:ilvl w:val="0"/>
                <w:numId w:val="8"/>
              </w:numPr>
              <w:ind w:left="360"/>
            </w:pPr>
          </w:p>
        </w:tc>
        <w:tc>
          <w:tcPr>
            <w:tcW w:w="8280" w:type="dxa"/>
          </w:tcPr>
          <w:p w:rsidR="0024056B" w:rsidRPr="00812C70" w:rsidRDefault="004C0F64" w:rsidP="004C0F64">
            <w:pPr>
              <w:ind w:left="720"/>
            </w:pPr>
            <w:r>
              <w:t xml:space="preserve">DISPLAY </w:t>
            </w:r>
            <w:r w:rsidR="0024056B" w:rsidRPr="00812C70">
              <w:t>ThisWindow.D</w:t>
            </w:r>
            <w:r>
              <w:t>FDBackend</w:t>
            </w:r>
            <w:r w:rsidR="00230BC8">
              <w:t>.Data</w:t>
            </w:r>
            <w:r>
              <w:t xml:space="preserve"> IN</w:t>
            </w:r>
            <w:r w:rsidR="0024056B" w:rsidRPr="00812C70">
              <w:t xml:space="preserve"> file;</w:t>
            </w:r>
          </w:p>
        </w:tc>
      </w:tr>
      <w:tr w:rsidR="0024056B" w:rsidRPr="00812C70" w:rsidTr="00880DEF">
        <w:tc>
          <w:tcPr>
            <w:tcW w:w="648" w:type="dxa"/>
          </w:tcPr>
          <w:p w:rsidR="0024056B" w:rsidRPr="00812C70" w:rsidRDefault="0024056B" w:rsidP="00D3180E">
            <w:pPr>
              <w:pStyle w:val="ListParagraph"/>
              <w:numPr>
                <w:ilvl w:val="0"/>
                <w:numId w:val="8"/>
              </w:numPr>
              <w:ind w:left="360"/>
            </w:pPr>
          </w:p>
        </w:tc>
        <w:tc>
          <w:tcPr>
            <w:tcW w:w="8280" w:type="dxa"/>
          </w:tcPr>
          <w:p w:rsidR="0024056B" w:rsidRPr="00812C70" w:rsidRDefault="0024056B" w:rsidP="00880DEF">
            <w:pPr>
              <w:ind w:left="720"/>
            </w:pPr>
            <w:r>
              <w:t>CLOSE file;</w:t>
            </w:r>
          </w:p>
        </w:tc>
      </w:tr>
      <w:tr w:rsidR="0024056B" w:rsidRPr="00812C70" w:rsidTr="00880DEF">
        <w:tc>
          <w:tcPr>
            <w:tcW w:w="648" w:type="dxa"/>
          </w:tcPr>
          <w:p w:rsidR="0024056B" w:rsidRPr="00812C70" w:rsidRDefault="0024056B" w:rsidP="00D3180E">
            <w:pPr>
              <w:pStyle w:val="ListParagraph"/>
              <w:numPr>
                <w:ilvl w:val="0"/>
                <w:numId w:val="8"/>
              </w:numPr>
              <w:ind w:left="360"/>
            </w:pPr>
          </w:p>
        </w:tc>
        <w:tc>
          <w:tcPr>
            <w:tcW w:w="8280" w:type="dxa"/>
          </w:tcPr>
          <w:p w:rsidR="0024056B" w:rsidRDefault="0024056B" w:rsidP="00880DEF">
            <w:r>
              <w:t>}</w:t>
            </w:r>
          </w:p>
        </w:tc>
      </w:tr>
    </w:tbl>
    <w:p w:rsidR="007173D6" w:rsidRDefault="007173D6" w:rsidP="00A534FE">
      <w:pPr>
        <w:pStyle w:val="Heading2"/>
      </w:pPr>
      <w:r>
        <w:t>FindShapeAnchor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7173D6" w:rsidRPr="00812C70" w:rsidTr="00880DEF">
        <w:tc>
          <w:tcPr>
            <w:tcW w:w="648" w:type="dxa"/>
          </w:tcPr>
          <w:p w:rsidR="007173D6" w:rsidRPr="00812C70" w:rsidRDefault="007173D6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7173D6" w:rsidRPr="00812C70" w:rsidRDefault="007173D6" w:rsidP="00880DEF">
            <w:r w:rsidRPr="00812C70">
              <w:t xml:space="preserve">ALGORITHM </w:t>
            </w:r>
            <w:r>
              <w:t>InsertDataFlow</w:t>
            </w:r>
            <w:r w:rsidRPr="00812C70">
              <w:t>(</w:t>
            </w:r>
            <w:r>
              <w:t>POSITION P</w:t>
            </w:r>
            <w:r w:rsidRPr="00812C70">
              <w:t>)</w:t>
            </w:r>
            <w:r w:rsidR="004D2719">
              <w:t xml:space="preserve"> : SHAPEANCHOR sa</w:t>
            </w:r>
            <w:r w:rsidRPr="00812C70">
              <w:t xml:space="preserve"> {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7173D6" w:rsidRPr="00812C70" w:rsidRDefault="007173D6" w:rsidP="00880DEF">
            <w:pPr>
              <w:ind w:left="720"/>
            </w:pPr>
            <w:r>
              <w:t>listShapes := NEW ARRAY;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880DEF">
            <w:pPr>
              <w:ind w:left="720"/>
            </w:pPr>
            <w:r>
              <w:t>FOR SHAPE s IN ThisWindow.DFDBackend.Data {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880DEF">
            <w:pPr>
              <w:ind w:left="1440"/>
            </w:pPr>
            <w:r>
              <w:t xml:space="preserve">IF (s.Type != </w:t>
            </w:r>
            <w:r w:rsidR="009032A7">
              <w:t>DataFlow</w:t>
            </w:r>
            <w:r w:rsidR="0023789C">
              <w:t xml:space="preserve"> AND s.Type != Label</w:t>
            </w:r>
            <w:r>
              <w:t>) {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7173D6">
            <w:pPr>
              <w:ind w:left="2160"/>
            </w:pPr>
            <w:r>
              <w:t>sP := s.Positions;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7173D6" w:rsidRPr="00812C70" w:rsidRDefault="007173D6" w:rsidP="007173D6">
            <w:pPr>
              <w:ind w:left="2160"/>
            </w:pPr>
            <w:r>
              <w:t>IF (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7173D6">
            <w:pPr>
              <w:ind w:left="2880"/>
            </w:pPr>
            <w:r>
              <w:t xml:space="preserve">P[0] &gt;= sP[0][0] AND 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7173D6">
            <w:pPr>
              <w:ind w:left="2880"/>
            </w:pPr>
            <w:r>
              <w:t xml:space="preserve">P[0] &lt;= sP[1][0] AND 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7173D6">
            <w:pPr>
              <w:ind w:left="2880"/>
            </w:pPr>
            <w:r>
              <w:t xml:space="preserve">P[1] &gt;= sP[0][1] AND 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7173D6">
            <w:pPr>
              <w:ind w:left="2880"/>
            </w:pPr>
            <w:r>
              <w:t>P[1] &lt;= sP[1][1]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7173D6">
            <w:pPr>
              <w:ind w:left="2160"/>
            </w:pPr>
            <w:r>
              <w:t>) {</w:t>
            </w:r>
          </w:p>
        </w:tc>
      </w:tr>
      <w:tr w:rsidR="00C60368" w:rsidRPr="00812C70" w:rsidTr="00880DEF">
        <w:tc>
          <w:tcPr>
            <w:tcW w:w="648" w:type="dxa"/>
          </w:tcPr>
          <w:p w:rsidR="00C60368" w:rsidRPr="00812C70" w:rsidRDefault="00C60368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2880"/>
            </w:pPr>
            <w:r>
              <w:t xml:space="preserve">SWITCH( </w:t>
            </w:r>
          </w:p>
        </w:tc>
      </w:tr>
      <w:tr w:rsidR="00C60368" w:rsidRPr="00812C70" w:rsidTr="00880DEF">
        <w:tc>
          <w:tcPr>
            <w:tcW w:w="648" w:type="dxa"/>
          </w:tcPr>
          <w:p w:rsidR="00C60368" w:rsidRPr="00812C70" w:rsidRDefault="00C60368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3600"/>
            </w:pPr>
            <w:r>
              <w:t>minIdx(</w:t>
            </w:r>
          </w:p>
        </w:tc>
      </w:tr>
      <w:tr w:rsidR="00C60368" w:rsidRPr="00812C70" w:rsidTr="00880DEF">
        <w:tc>
          <w:tcPr>
            <w:tcW w:w="648" w:type="dxa"/>
          </w:tcPr>
          <w:p w:rsidR="00C60368" w:rsidRPr="00812C70" w:rsidRDefault="00C60368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4320"/>
            </w:pPr>
            <w:r>
              <w:t>{</w:t>
            </w:r>
          </w:p>
        </w:tc>
      </w:tr>
      <w:tr w:rsidR="00C60368" w:rsidRPr="00812C70" w:rsidTr="00880DEF">
        <w:tc>
          <w:tcPr>
            <w:tcW w:w="648" w:type="dxa"/>
          </w:tcPr>
          <w:p w:rsidR="00C60368" w:rsidRPr="00812C70" w:rsidRDefault="00C60368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5040"/>
            </w:pPr>
            <w:r>
              <w:t>P[0] – sP[0][0],</w:t>
            </w:r>
          </w:p>
        </w:tc>
      </w:tr>
      <w:tr w:rsidR="00C60368" w:rsidRPr="00812C70" w:rsidTr="00880DEF">
        <w:tc>
          <w:tcPr>
            <w:tcW w:w="648" w:type="dxa"/>
          </w:tcPr>
          <w:p w:rsidR="00C60368" w:rsidRPr="00812C70" w:rsidRDefault="00C60368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5040"/>
            </w:pPr>
            <w:r>
              <w:t>sP[1][0] – P[0],</w:t>
            </w:r>
          </w:p>
        </w:tc>
      </w:tr>
      <w:tr w:rsidR="00C60368" w:rsidRPr="00812C70" w:rsidTr="00880DEF">
        <w:tc>
          <w:tcPr>
            <w:tcW w:w="648" w:type="dxa"/>
          </w:tcPr>
          <w:p w:rsidR="00C60368" w:rsidRPr="00812C70" w:rsidRDefault="00C60368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5040"/>
            </w:pPr>
            <w:r>
              <w:t>P[1] – sP[0][1],</w:t>
            </w:r>
          </w:p>
        </w:tc>
      </w:tr>
      <w:tr w:rsidR="00C60368" w:rsidRPr="00812C70" w:rsidTr="00880DEF">
        <w:tc>
          <w:tcPr>
            <w:tcW w:w="648" w:type="dxa"/>
          </w:tcPr>
          <w:p w:rsidR="00C60368" w:rsidRPr="00812C70" w:rsidRDefault="00C60368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5040"/>
            </w:pPr>
            <w:r>
              <w:t>sP[1][1] – P[1]</w:t>
            </w:r>
          </w:p>
        </w:tc>
      </w:tr>
      <w:tr w:rsidR="00C60368" w:rsidRPr="00812C70" w:rsidTr="00880DEF">
        <w:tc>
          <w:tcPr>
            <w:tcW w:w="648" w:type="dxa"/>
          </w:tcPr>
          <w:p w:rsidR="00C60368" w:rsidRPr="00812C70" w:rsidRDefault="00C60368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4320"/>
            </w:pPr>
            <w:r>
              <w:t>}</w:t>
            </w:r>
          </w:p>
        </w:tc>
      </w:tr>
      <w:tr w:rsidR="00C60368" w:rsidRPr="00812C70" w:rsidTr="00880DEF">
        <w:tc>
          <w:tcPr>
            <w:tcW w:w="648" w:type="dxa"/>
          </w:tcPr>
          <w:p w:rsidR="00C60368" w:rsidRPr="00812C70" w:rsidRDefault="00C60368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3600"/>
            </w:pPr>
            <w:r>
              <w:t>)</w:t>
            </w:r>
          </w:p>
        </w:tc>
      </w:tr>
      <w:tr w:rsidR="00C60368" w:rsidRPr="00812C70" w:rsidTr="00880DEF">
        <w:tc>
          <w:tcPr>
            <w:tcW w:w="648" w:type="dxa"/>
          </w:tcPr>
          <w:p w:rsidR="00C60368" w:rsidRPr="00812C70" w:rsidRDefault="00C60368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2880"/>
            </w:pPr>
            <w:r>
              <w:t>) {</w:t>
            </w:r>
          </w:p>
        </w:tc>
      </w:tr>
      <w:tr w:rsidR="00C60368" w:rsidRPr="00812C70" w:rsidTr="00880DEF">
        <w:tc>
          <w:tcPr>
            <w:tcW w:w="648" w:type="dxa"/>
          </w:tcPr>
          <w:p w:rsidR="00C60368" w:rsidRPr="00812C70" w:rsidRDefault="00C60368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3600"/>
            </w:pPr>
            <w:r>
              <w:t xml:space="preserve">CASE 0: ADD </w:t>
            </w:r>
            <w:r w:rsidR="00A62F93">
              <w:t>(s, Left) IN listShapes;</w:t>
            </w:r>
          </w:p>
        </w:tc>
      </w:tr>
      <w:tr w:rsidR="00A62F93" w:rsidRPr="00812C70" w:rsidTr="00880DEF">
        <w:tc>
          <w:tcPr>
            <w:tcW w:w="648" w:type="dxa"/>
          </w:tcPr>
          <w:p w:rsidR="00A62F93" w:rsidRPr="00812C70" w:rsidRDefault="00A62F93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A62F93" w:rsidRDefault="00A62F93" w:rsidP="00C60368">
            <w:pPr>
              <w:ind w:left="3600"/>
            </w:pPr>
            <w:r>
              <w:t>CASE 1: ADD (s, Right) IN listShapes;</w:t>
            </w:r>
          </w:p>
        </w:tc>
      </w:tr>
      <w:tr w:rsidR="00A62F93" w:rsidRPr="00812C70" w:rsidTr="00880DEF">
        <w:tc>
          <w:tcPr>
            <w:tcW w:w="648" w:type="dxa"/>
          </w:tcPr>
          <w:p w:rsidR="00A62F93" w:rsidRPr="00812C70" w:rsidRDefault="00A62F93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A62F93" w:rsidRDefault="00A62F93" w:rsidP="00A62F93">
            <w:pPr>
              <w:ind w:left="3600"/>
            </w:pPr>
            <w:r>
              <w:t>CASE 2: ADD (s, Up) IN listShapes;</w:t>
            </w:r>
          </w:p>
        </w:tc>
      </w:tr>
      <w:tr w:rsidR="00A62F93" w:rsidRPr="00812C70" w:rsidTr="00880DEF">
        <w:tc>
          <w:tcPr>
            <w:tcW w:w="648" w:type="dxa"/>
          </w:tcPr>
          <w:p w:rsidR="00A62F93" w:rsidRPr="00812C70" w:rsidRDefault="00A62F93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A62F93" w:rsidRDefault="00A62F93" w:rsidP="00A62F93">
            <w:pPr>
              <w:ind w:left="3600"/>
            </w:pPr>
            <w:r>
              <w:t>CASE 3: ADD (s, Down) IN listShapes;</w:t>
            </w:r>
          </w:p>
        </w:tc>
      </w:tr>
      <w:tr w:rsidR="00C60368" w:rsidRPr="00812C70" w:rsidTr="00880DEF">
        <w:tc>
          <w:tcPr>
            <w:tcW w:w="648" w:type="dxa"/>
          </w:tcPr>
          <w:p w:rsidR="00C60368" w:rsidRPr="00812C70" w:rsidRDefault="00C60368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2880"/>
            </w:pPr>
            <w:r>
              <w:t>}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880DEF">
            <w:pPr>
              <w:ind w:left="2160"/>
            </w:pPr>
            <w:r>
              <w:t>}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880DEF">
            <w:pPr>
              <w:ind w:left="1440"/>
            </w:pPr>
            <w:r>
              <w:t>}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880DEF">
            <w:pPr>
              <w:ind w:left="720"/>
            </w:pPr>
            <w:r>
              <w:t>}</w:t>
            </w:r>
          </w:p>
        </w:tc>
      </w:tr>
      <w:tr w:rsidR="00A62F93" w:rsidRPr="00812C70" w:rsidTr="00880DEF">
        <w:tc>
          <w:tcPr>
            <w:tcW w:w="648" w:type="dxa"/>
          </w:tcPr>
          <w:p w:rsidR="00A62F93" w:rsidRPr="00812C70" w:rsidRDefault="00A62F93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A62F93" w:rsidRDefault="00A62F93" w:rsidP="00A62F93">
            <w:pPr>
              <w:ind w:left="720"/>
            </w:pPr>
            <w:r>
              <w:t xml:space="preserve">IF (listShapes.Size == 0) sa := NULL; </w:t>
            </w:r>
          </w:p>
        </w:tc>
      </w:tr>
      <w:tr w:rsidR="00A62F93" w:rsidRPr="00812C70" w:rsidTr="00880DEF">
        <w:tc>
          <w:tcPr>
            <w:tcW w:w="648" w:type="dxa"/>
          </w:tcPr>
          <w:p w:rsidR="00A62F93" w:rsidRPr="00812C70" w:rsidRDefault="00A62F93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A62F93" w:rsidRDefault="00A62F93" w:rsidP="00A62F93">
            <w:pPr>
              <w:ind w:left="720"/>
            </w:pPr>
            <w:r>
              <w:t>ELSE IF (listShapes.Size == 1) sa := listShapes[0];</w:t>
            </w:r>
          </w:p>
        </w:tc>
      </w:tr>
      <w:tr w:rsidR="00A62F93" w:rsidRPr="00812C70" w:rsidTr="00880DEF">
        <w:tc>
          <w:tcPr>
            <w:tcW w:w="648" w:type="dxa"/>
          </w:tcPr>
          <w:p w:rsidR="00A62F93" w:rsidRPr="00812C70" w:rsidRDefault="00A62F93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A62F93" w:rsidRDefault="00A62F93" w:rsidP="00A62F93">
            <w:pPr>
              <w:ind w:left="720"/>
            </w:pPr>
            <w:r>
              <w:t>ELSE sa := chooseShape(listShapes);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880DEF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880DEF">
            <w:r>
              <w:t>}</w:t>
            </w:r>
          </w:p>
        </w:tc>
      </w:tr>
    </w:tbl>
    <w:p w:rsidR="00C975D8" w:rsidRDefault="00C975D8" w:rsidP="00A534FE">
      <w:pPr>
        <w:pStyle w:val="Heading2"/>
      </w:pPr>
      <w:r>
        <w:t>InsertDataFlow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C975D8" w:rsidRPr="00812C70" w:rsidTr="00880DEF">
        <w:tc>
          <w:tcPr>
            <w:tcW w:w="648" w:type="dxa"/>
          </w:tcPr>
          <w:p w:rsidR="00C975D8" w:rsidRPr="00812C70" w:rsidRDefault="00C975D8" w:rsidP="007173D6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C975D8" w:rsidRPr="00812C70" w:rsidRDefault="00C975D8" w:rsidP="00C975D8">
            <w:r w:rsidRPr="00812C70">
              <w:t xml:space="preserve">ALGORITHM </w:t>
            </w:r>
            <w:r>
              <w:t>InsertDataFlow</w:t>
            </w:r>
            <w:r w:rsidRPr="00812C70">
              <w:t>(</w:t>
            </w:r>
            <w:r>
              <w:t>POSITIONS P</w:t>
            </w:r>
            <w:r w:rsidRPr="00812C70">
              <w:t>)</w:t>
            </w:r>
            <w:r w:rsidR="00E70500">
              <w:t xml:space="preserve"> : VOID</w:t>
            </w:r>
            <w:r w:rsidRPr="00812C70">
              <w:t xml:space="preserve"> {</w:t>
            </w:r>
          </w:p>
        </w:tc>
      </w:tr>
      <w:tr w:rsidR="00C975D8" w:rsidRPr="00812C70" w:rsidTr="00880DEF">
        <w:tc>
          <w:tcPr>
            <w:tcW w:w="648" w:type="dxa"/>
          </w:tcPr>
          <w:p w:rsidR="00C975D8" w:rsidRPr="00812C70" w:rsidRDefault="00C975D8" w:rsidP="007173D6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C975D8" w:rsidRPr="00812C70" w:rsidRDefault="007173D6" w:rsidP="00880DEF">
            <w:pPr>
              <w:ind w:left="720"/>
            </w:pPr>
            <w:r>
              <w:t>df := NEW DATAFLOW</w:t>
            </w:r>
            <w:r w:rsidR="00C975D8">
              <w:t>;</w:t>
            </w:r>
          </w:p>
        </w:tc>
      </w:tr>
      <w:tr w:rsidR="00E70500" w:rsidRPr="00812C70" w:rsidTr="00880DEF">
        <w:tc>
          <w:tcPr>
            <w:tcW w:w="648" w:type="dxa"/>
          </w:tcPr>
          <w:p w:rsidR="00E70500" w:rsidRPr="00812C70" w:rsidRDefault="00E70500" w:rsidP="007173D6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E70500" w:rsidRDefault="00E70500" w:rsidP="00880DEF">
            <w:pPr>
              <w:ind w:left="720"/>
            </w:pPr>
            <w:r>
              <w:t>IF (ValPositions(P)) {</w:t>
            </w:r>
          </w:p>
        </w:tc>
      </w:tr>
      <w:tr w:rsidR="00E70500" w:rsidRPr="00812C70" w:rsidTr="00880DEF">
        <w:tc>
          <w:tcPr>
            <w:tcW w:w="648" w:type="dxa"/>
          </w:tcPr>
          <w:p w:rsidR="00E70500" w:rsidRPr="00812C70" w:rsidRDefault="00E70500" w:rsidP="007173D6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E70500" w:rsidRDefault="00B97249" w:rsidP="00E70500">
            <w:pPr>
              <w:ind w:left="1440"/>
            </w:pPr>
            <w:r>
              <w:t>df.Start</w:t>
            </w:r>
            <w:r w:rsidR="00E70500">
              <w:t xml:space="preserve"> := FindShapeAnchor(P[0]);</w:t>
            </w:r>
          </w:p>
        </w:tc>
      </w:tr>
      <w:tr w:rsidR="008E6477" w:rsidRPr="00812C70" w:rsidTr="00880DEF">
        <w:tc>
          <w:tcPr>
            <w:tcW w:w="648" w:type="dxa"/>
          </w:tcPr>
          <w:p w:rsidR="008E6477" w:rsidRPr="00812C70" w:rsidRDefault="008E6477" w:rsidP="007173D6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8E6477" w:rsidRDefault="008E6477" w:rsidP="00E70500">
            <w:pPr>
              <w:ind w:left="1440"/>
            </w:pPr>
            <w:r>
              <w:t>df.End := FindShapeAnchor(P[1]);</w:t>
            </w:r>
          </w:p>
        </w:tc>
      </w:tr>
      <w:tr w:rsidR="00D51B75" w:rsidRPr="00812C70" w:rsidTr="00880DEF">
        <w:tc>
          <w:tcPr>
            <w:tcW w:w="648" w:type="dxa"/>
          </w:tcPr>
          <w:p w:rsidR="00D51B75" w:rsidRPr="00812C70" w:rsidRDefault="00D51B75" w:rsidP="007173D6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D51B75" w:rsidRDefault="00D51B75" w:rsidP="00896215">
            <w:pPr>
              <w:ind w:left="1440"/>
            </w:pPr>
            <w:r>
              <w:t>IF (</w:t>
            </w:r>
            <w:r w:rsidR="008E6477">
              <w:t>(df.Start NOT NULL) AND (df.End NOT NULL)) {</w:t>
            </w:r>
          </w:p>
        </w:tc>
      </w:tr>
      <w:tr w:rsidR="00896215" w:rsidRPr="00812C70" w:rsidTr="00880DEF">
        <w:tc>
          <w:tcPr>
            <w:tcW w:w="648" w:type="dxa"/>
          </w:tcPr>
          <w:p w:rsidR="00896215" w:rsidRPr="00812C70" w:rsidRDefault="00896215" w:rsidP="007173D6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896215" w:rsidRDefault="008E6477" w:rsidP="00AF7919">
            <w:pPr>
              <w:ind w:left="2160"/>
            </w:pPr>
            <w:r>
              <w:t>IF (</w:t>
            </w:r>
            <w:r w:rsidR="00654D25">
              <w:t xml:space="preserve"> </w:t>
            </w:r>
          </w:p>
        </w:tc>
      </w:tr>
      <w:tr w:rsidR="00AF7919" w:rsidRPr="00812C70" w:rsidTr="00880DEF">
        <w:tc>
          <w:tcPr>
            <w:tcW w:w="648" w:type="dxa"/>
          </w:tcPr>
          <w:p w:rsidR="00AF7919" w:rsidRPr="00812C70" w:rsidRDefault="00AF7919" w:rsidP="007173D6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AF7919" w:rsidRDefault="00AF7919" w:rsidP="00AF7919">
            <w:pPr>
              <w:ind w:left="2880"/>
            </w:pPr>
            <w:r>
              <w:t xml:space="preserve">df.Start.Shape.Type = DataProcess OR </w:t>
            </w:r>
          </w:p>
        </w:tc>
      </w:tr>
      <w:tr w:rsidR="00AF7919" w:rsidRPr="00812C70" w:rsidTr="00880DEF">
        <w:tc>
          <w:tcPr>
            <w:tcW w:w="648" w:type="dxa"/>
          </w:tcPr>
          <w:p w:rsidR="00AF7919" w:rsidRPr="00812C70" w:rsidRDefault="00AF7919" w:rsidP="007173D6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AF7919" w:rsidRDefault="00AF7919" w:rsidP="00AF7919">
            <w:pPr>
              <w:ind w:left="2880"/>
            </w:pPr>
            <w:r>
              <w:t>df.End.Shape.Type = DataProcess</w:t>
            </w:r>
          </w:p>
        </w:tc>
      </w:tr>
      <w:tr w:rsidR="00654D25" w:rsidRPr="00812C70" w:rsidTr="00880DEF">
        <w:tc>
          <w:tcPr>
            <w:tcW w:w="648" w:type="dxa"/>
          </w:tcPr>
          <w:p w:rsidR="00654D25" w:rsidRPr="00812C70" w:rsidRDefault="00654D25" w:rsidP="007173D6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654D25" w:rsidRDefault="00AF7919" w:rsidP="00AF7919">
            <w:pPr>
              <w:ind w:left="2160"/>
            </w:pPr>
            <w:r>
              <w:t>) {</w:t>
            </w:r>
          </w:p>
        </w:tc>
      </w:tr>
      <w:tr w:rsidR="00E70500" w:rsidRPr="00812C70" w:rsidTr="00880DEF">
        <w:tc>
          <w:tcPr>
            <w:tcW w:w="648" w:type="dxa"/>
          </w:tcPr>
          <w:p w:rsidR="00E70500" w:rsidRPr="00812C70" w:rsidRDefault="00E70500" w:rsidP="007173D6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E70500" w:rsidRDefault="00B97249" w:rsidP="00AF7919">
            <w:pPr>
              <w:ind w:left="2880"/>
            </w:pPr>
            <w:r>
              <w:t>updateConnects(</w:t>
            </w:r>
            <w:r w:rsidR="00896215">
              <w:t>df</w:t>
            </w:r>
            <w:r>
              <w:t>);</w:t>
            </w:r>
          </w:p>
        </w:tc>
      </w:tr>
      <w:tr w:rsidR="00412320" w:rsidRPr="00812C70" w:rsidTr="00880DEF">
        <w:tc>
          <w:tcPr>
            <w:tcW w:w="648" w:type="dxa"/>
          </w:tcPr>
          <w:p w:rsidR="00412320" w:rsidRPr="00812C70" w:rsidRDefault="00412320" w:rsidP="007173D6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412320" w:rsidRDefault="00412320" w:rsidP="00AF7919">
            <w:pPr>
              <w:ind w:left="2880"/>
            </w:pPr>
            <w:r>
              <w:t>IF (df.Start.Shape.Type = DataProcess) {</w:t>
            </w:r>
          </w:p>
        </w:tc>
      </w:tr>
      <w:tr w:rsidR="00412320" w:rsidRPr="00812C70" w:rsidTr="00880DEF">
        <w:tc>
          <w:tcPr>
            <w:tcW w:w="648" w:type="dxa"/>
          </w:tcPr>
          <w:p w:rsidR="00412320" w:rsidRPr="00812C70" w:rsidRDefault="00412320" w:rsidP="007173D6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412320" w:rsidRDefault="00412320" w:rsidP="00412320">
            <w:pPr>
              <w:ind w:left="3600"/>
            </w:pPr>
            <w:r>
              <w:t>IF (df.End.Shape.Type = DataProcess) df.DDWizard(0);</w:t>
            </w:r>
          </w:p>
        </w:tc>
      </w:tr>
      <w:tr w:rsidR="00412320" w:rsidRPr="00812C70" w:rsidTr="00880DEF">
        <w:tc>
          <w:tcPr>
            <w:tcW w:w="648" w:type="dxa"/>
          </w:tcPr>
          <w:p w:rsidR="00412320" w:rsidRPr="00812C70" w:rsidRDefault="00412320" w:rsidP="007173D6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412320" w:rsidRDefault="00412320" w:rsidP="00412320">
            <w:pPr>
              <w:ind w:left="3600"/>
            </w:pPr>
            <w:r>
              <w:t>ELSE df.DDWizard(1);</w:t>
            </w:r>
          </w:p>
        </w:tc>
      </w:tr>
      <w:tr w:rsidR="00412320" w:rsidRPr="00812C70" w:rsidTr="00880DEF">
        <w:tc>
          <w:tcPr>
            <w:tcW w:w="648" w:type="dxa"/>
          </w:tcPr>
          <w:p w:rsidR="00412320" w:rsidRPr="00812C70" w:rsidRDefault="00412320" w:rsidP="007173D6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412320" w:rsidRDefault="00412320" w:rsidP="00AF7919">
            <w:pPr>
              <w:ind w:left="2880"/>
            </w:pPr>
            <w:r>
              <w:t>} ELSE df.DDWizard(2);</w:t>
            </w:r>
          </w:p>
        </w:tc>
      </w:tr>
      <w:tr w:rsidR="002632D1" w:rsidRPr="00812C70" w:rsidTr="00880DEF">
        <w:tc>
          <w:tcPr>
            <w:tcW w:w="648" w:type="dxa"/>
          </w:tcPr>
          <w:p w:rsidR="002632D1" w:rsidRPr="00812C70" w:rsidRDefault="002632D1" w:rsidP="007173D6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2632D1" w:rsidRDefault="002632D1" w:rsidP="00AF7919">
            <w:pPr>
              <w:ind w:left="2880"/>
            </w:pPr>
            <w:r>
              <w:t>ADD</w:t>
            </w:r>
            <w:r w:rsidR="00F454B5">
              <w:t xml:space="preserve"> df IN</w:t>
            </w:r>
            <w:r>
              <w:t xml:space="preserve"> </w:t>
            </w:r>
            <w:r w:rsidR="00F454B5">
              <w:t>df.Start.Shape.Out</w:t>
            </w:r>
            <w:r>
              <w:t>DataFlow</w:t>
            </w:r>
            <w:r w:rsidR="00F454B5">
              <w:t>;</w:t>
            </w:r>
          </w:p>
        </w:tc>
      </w:tr>
      <w:tr w:rsidR="00F454B5" w:rsidRPr="00812C70" w:rsidTr="00880DEF">
        <w:tc>
          <w:tcPr>
            <w:tcW w:w="648" w:type="dxa"/>
          </w:tcPr>
          <w:p w:rsidR="00F454B5" w:rsidRPr="00812C70" w:rsidRDefault="00F454B5" w:rsidP="007173D6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F454B5" w:rsidRDefault="00F454B5" w:rsidP="00AF7919">
            <w:pPr>
              <w:ind w:left="2880"/>
            </w:pPr>
            <w:r>
              <w:t>ADD df IN df.End.Shape.InDataFlow;</w:t>
            </w:r>
          </w:p>
        </w:tc>
      </w:tr>
      <w:tr w:rsidR="00B97249" w:rsidRPr="00812C70" w:rsidTr="00880DEF">
        <w:tc>
          <w:tcPr>
            <w:tcW w:w="648" w:type="dxa"/>
          </w:tcPr>
          <w:p w:rsidR="00B97249" w:rsidRPr="00812C70" w:rsidRDefault="00B97249" w:rsidP="007173D6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B97249" w:rsidRDefault="00D51B75" w:rsidP="00D51B75">
            <w:pPr>
              <w:ind w:left="2880"/>
            </w:pPr>
            <w:r>
              <w:t>ADD df IN</w:t>
            </w:r>
            <w:r w:rsidR="00B97249">
              <w:t xml:space="preserve"> ThisWindow.DFDBackend.Data;</w:t>
            </w:r>
          </w:p>
        </w:tc>
      </w:tr>
      <w:tr w:rsidR="00B97249" w:rsidRPr="00812C70" w:rsidTr="00880DEF">
        <w:tc>
          <w:tcPr>
            <w:tcW w:w="648" w:type="dxa"/>
          </w:tcPr>
          <w:p w:rsidR="00B97249" w:rsidRPr="00812C70" w:rsidRDefault="00B97249" w:rsidP="007173D6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B97249" w:rsidRDefault="00B97249" w:rsidP="00D51B75">
            <w:pPr>
              <w:ind w:left="2880"/>
            </w:pPr>
            <w:r>
              <w:t xml:space="preserve">DISPLAY </w:t>
            </w:r>
            <w:r w:rsidR="00D51B75">
              <w:t>(</w:t>
            </w:r>
          </w:p>
        </w:tc>
      </w:tr>
      <w:tr w:rsidR="00D51B75" w:rsidRPr="00812C70" w:rsidTr="00880DEF">
        <w:tc>
          <w:tcPr>
            <w:tcW w:w="648" w:type="dxa"/>
          </w:tcPr>
          <w:p w:rsidR="00D51B75" w:rsidRPr="00812C70" w:rsidRDefault="00D51B75" w:rsidP="007173D6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D51B75" w:rsidRDefault="00D51B75" w:rsidP="00D51B75">
            <w:pPr>
              <w:ind w:left="3600"/>
            </w:pPr>
            <w:r>
              <w:t>ThisWindow.DFDBackend.Data</w:t>
            </w:r>
          </w:p>
        </w:tc>
      </w:tr>
      <w:tr w:rsidR="00D51B75" w:rsidRPr="00812C70" w:rsidTr="00880DEF">
        <w:tc>
          <w:tcPr>
            <w:tcW w:w="648" w:type="dxa"/>
          </w:tcPr>
          <w:p w:rsidR="00D51B75" w:rsidRPr="00812C70" w:rsidRDefault="00D51B75" w:rsidP="007173D6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D51B75" w:rsidRDefault="00D51B75" w:rsidP="00D51B75">
            <w:pPr>
              <w:ind w:left="2880"/>
            </w:pPr>
            <w:r>
              <w:t>) IN ThisWindow.Workspace;</w:t>
            </w:r>
          </w:p>
        </w:tc>
      </w:tr>
      <w:tr w:rsidR="001B7C0F" w:rsidRPr="00812C70" w:rsidTr="00880DEF">
        <w:tc>
          <w:tcPr>
            <w:tcW w:w="648" w:type="dxa"/>
          </w:tcPr>
          <w:p w:rsidR="001B7C0F" w:rsidRPr="00812C70" w:rsidRDefault="001B7C0F" w:rsidP="007173D6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1B7C0F" w:rsidRDefault="001B7C0F" w:rsidP="00D51B75">
            <w:pPr>
              <w:ind w:left="2880"/>
            </w:pPr>
            <w:r>
              <w:t>ThisWindow.IsChanged = TRUE;</w:t>
            </w:r>
          </w:p>
        </w:tc>
      </w:tr>
      <w:tr w:rsidR="00D51B75" w:rsidRPr="00812C70" w:rsidTr="00880DEF">
        <w:tc>
          <w:tcPr>
            <w:tcW w:w="648" w:type="dxa"/>
          </w:tcPr>
          <w:p w:rsidR="00D51B75" w:rsidRPr="00812C70" w:rsidRDefault="00D51B75" w:rsidP="007173D6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D51B75" w:rsidRDefault="00D51B75" w:rsidP="00D51B75">
            <w:pPr>
              <w:ind w:left="2160"/>
            </w:pPr>
            <w:r>
              <w:t>}</w:t>
            </w:r>
          </w:p>
        </w:tc>
      </w:tr>
      <w:tr w:rsidR="00D51B75" w:rsidRPr="00812C70" w:rsidTr="00880DEF">
        <w:tc>
          <w:tcPr>
            <w:tcW w:w="648" w:type="dxa"/>
          </w:tcPr>
          <w:p w:rsidR="00D51B75" w:rsidRPr="00812C70" w:rsidRDefault="00D51B75" w:rsidP="007173D6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D51B75" w:rsidRDefault="00D51B75" w:rsidP="00D51B75">
            <w:pPr>
              <w:ind w:left="1440"/>
            </w:pPr>
            <w:r>
              <w:t>}</w:t>
            </w:r>
          </w:p>
        </w:tc>
      </w:tr>
      <w:tr w:rsidR="000B5947" w:rsidRPr="00812C70" w:rsidTr="00880DEF">
        <w:tc>
          <w:tcPr>
            <w:tcW w:w="648" w:type="dxa"/>
          </w:tcPr>
          <w:p w:rsidR="000B5947" w:rsidRPr="00812C70" w:rsidRDefault="000B5947" w:rsidP="007173D6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0B5947" w:rsidRDefault="000B5947" w:rsidP="000B5947">
            <w:pPr>
              <w:ind w:left="720"/>
            </w:pPr>
            <w:r>
              <w:t>}</w:t>
            </w:r>
          </w:p>
        </w:tc>
      </w:tr>
      <w:tr w:rsidR="00C975D8" w:rsidRPr="00812C70" w:rsidTr="00880DEF">
        <w:tc>
          <w:tcPr>
            <w:tcW w:w="648" w:type="dxa"/>
          </w:tcPr>
          <w:p w:rsidR="00C975D8" w:rsidRPr="00812C70" w:rsidRDefault="00C975D8" w:rsidP="007173D6">
            <w:pPr>
              <w:pStyle w:val="ListParagraph"/>
              <w:numPr>
                <w:ilvl w:val="0"/>
                <w:numId w:val="29"/>
              </w:numPr>
              <w:ind w:left="360"/>
            </w:pPr>
          </w:p>
        </w:tc>
        <w:tc>
          <w:tcPr>
            <w:tcW w:w="8280" w:type="dxa"/>
          </w:tcPr>
          <w:p w:rsidR="00C975D8" w:rsidRDefault="00C975D8" w:rsidP="00880DEF">
            <w:r>
              <w:t>}</w:t>
            </w:r>
          </w:p>
        </w:tc>
      </w:tr>
    </w:tbl>
    <w:p w:rsidR="00AC3506" w:rsidRDefault="00AC3506" w:rsidP="00A534FE">
      <w:pPr>
        <w:pStyle w:val="Heading2"/>
      </w:pPr>
      <w:r>
        <w:t>InsertDataProcess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AC3506" w:rsidRPr="00812C70" w:rsidTr="00266C34">
        <w:tc>
          <w:tcPr>
            <w:tcW w:w="648" w:type="dxa"/>
          </w:tcPr>
          <w:p w:rsidR="00AC3506" w:rsidRPr="00812C70" w:rsidRDefault="00AC3506" w:rsidP="00AC3506">
            <w:pPr>
              <w:pStyle w:val="ListParagraph"/>
              <w:numPr>
                <w:ilvl w:val="0"/>
                <w:numId w:val="35"/>
              </w:numPr>
              <w:ind w:left="360"/>
            </w:pPr>
          </w:p>
        </w:tc>
        <w:tc>
          <w:tcPr>
            <w:tcW w:w="8280" w:type="dxa"/>
          </w:tcPr>
          <w:p w:rsidR="00AC3506" w:rsidRPr="00812C70" w:rsidRDefault="00AC3506" w:rsidP="00266C34">
            <w:r w:rsidRPr="00812C70">
              <w:t xml:space="preserve">ALGORITHM </w:t>
            </w:r>
            <w:r>
              <w:t>InsertDataProcess</w:t>
            </w:r>
            <w:r w:rsidRPr="00812C70">
              <w:t>(</w:t>
            </w:r>
            <w:r>
              <w:t>POSITIONS P</w:t>
            </w:r>
            <w:r w:rsidRPr="00812C70">
              <w:t>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AC3506" w:rsidRPr="00812C70" w:rsidTr="00266C34">
        <w:tc>
          <w:tcPr>
            <w:tcW w:w="648" w:type="dxa"/>
          </w:tcPr>
          <w:p w:rsidR="00AC3506" w:rsidRPr="00812C70" w:rsidRDefault="00AC3506" w:rsidP="00AC3506">
            <w:pPr>
              <w:pStyle w:val="ListParagraph"/>
              <w:numPr>
                <w:ilvl w:val="0"/>
                <w:numId w:val="35"/>
              </w:numPr>
              <w:ind w:left="360"/>
            </w:pPr>
          </w:p>
        </w:tc>
        <w:tc>
          <w:tcPr>
            <w:tcW w:w="8280" w:type="dxa"/>
          </w:tcPr>
          <w:p w:rsidR="00AC3506" w:rsidRPr="00812C70" w:rsidRDefault="00AC3506" w:rsidP="00266C34">
            <w:pPr>
              <w:ind w:left="720"/>
            </w:pPr>
            <w:r>
              <w:t>dp := NEW DATAPROCESS;</w:t>
            </w:r>
          </w:p>
        </w:tc>
      </w:tr>
      <w:tr w:rsidR="00AC3506" w:rsidTr="00266C34">
        <w:tc>
          <w:tcPr>
            <w:tcW w:w="648" w:type="dxa"/>
          </w:tcPr>
          <w:p w:rsidR="00AC3506" w:rsidRPr="00812C70" w:rsidRDefault="00AC3506" w:rsidP="00AC3506">
            <w:pPr>
              <w:pStyle w:val="ListParagraph"/>
              <w:numPr>
                <w:ilvl w:val="0"/>
                <w:numId w:val="35"/>
              </w:numPr>
              <w:ind w:left="360"/>
            </w:pPr>
          </w:p>
        </w:tc>
        <w:tc>
          <w:tcPr>
            <w:tcW w:w="8280" w:type="dxa"/>
          </w:tcPr>
          <w:p w:rsidR="00AC3506" w:rsidRDefault="00AC3506" w:rsidP="00266C34">
            <w:pPr>
              <w:ind w:left="720"/>
            </w:pPr>
            <w:r>
              <w:t>IF (ValPositions(P)) {</w:t>
            </w:r>
          </w:p>
        </w:tc>
      </w:tr>
      <w:tr w:rsidR="00AC3506" w:rsidTr="00266C34">
        <w:tc>
          <w:tcPr>
            <w:tcW w:w="648" w:type="dxa"/>
          </w:tcPr>
          <w:p w:rsidR="00AC3506" w:rsidRPr="00812C70" w:rsidRDefault="00AC3506" w:rsidP="00AC3506">
            <w:pPr>
              <w:pStyle w:val="ListParagraph"/>
              <w:numPr>
                <w:ilvl w:val="0"/>
                <w:numId w:val="35"/>
              </w:numPr>
              <w:ind w:left="360"/>
            </w:pPr>
          </w:p>
        </w:tc>
        <w:tc>
          <w:tcPr>
            <w:tcW w:w="8280" w:type="dxa"/>
          </w:tcPr>
          <w:p w:rsidR="00AC3506" w:rsidRDefault="00AC3506" w:rsidP="00AC3506">
            <w:pPr>
              <w:ind w:left="1440"/>
            </w:pPr>
            <w:r>
              <w:t>INPUT dp.Name;</w:t>
            </w:r>
          </w:p>
        </w:tc>
      </w:tr>
      <w:tr w:rsidR="00AC3506" w:rsidTr="00266C34">
        <w:tc>
          <w:tcPr>
            <w:tcW w:w="648" w:type="dxa"/>
          </w:tcPr>
          <w:p w:rsidR="00AC3506" w:rsidRPr="00812C70" w:rsidRDefault="00AC3506" w:rsidP="00AC3506">
            <w:pPr>
              <w:pStyle w:val="ListParagraph"/>
              <w:numPr>
                <w:ilvl w:val="0"/>
                <w:numId w:val="35"/>
              </w:numPr>
              <w:ind w:left="360"/>
            </w:pPr>
          </w:p>
        </w:tc>
        <w:tc>
          <w:tcPr>
            <w:tcW w:w="8280" w:type="dxa"/>
          </w:tcPr>
          <w:p w:rsidR="00AC3506" w:rsidRDefault="00AC3506" w:rsidP="00AC3506">
            <w:pPr>
              <w:ind w:left="1440"/>
            </w:pPr>
            <w:r>
              <w:t>IF (dp.Name IN ThisWindow.DDBackend.Names) {</w:t>
            </w:r>
          </w:p>
        </w:tc>
      </w:tr>
      <w:tr w:rsidR="00AC3506" w:rsidTr="00266C34">
        <w:tc>
          <w:tcPr>
            <w:tcW w:w="648" w:type="dxa"/>
          </w:tcPr>
          <w:p w:rsidR="00AC3506" w:rsidRPr="00812C70" w:rsidRDefault="00AC3506" w:rsidP="00AC3506">
            <w:pPr>
              <w:pStyle w:val="ListParagraph"/>
              <w:numPr>
                <w:ilvl w:val="0"/>
                <w:numId w:val="35"/>
              </w:numPr>
              <w:ind w:left="360"/>
            </w:pPr>
          </w:p>
        </w:tc>
        <w:tc>
          <w:tcPr>
            <w:tcW w:w="8280" w:type="dxa"/>
          </w:tcPr>
          <w:p w:rsidR="00AC3506" w:rsidRDefault="00AC3506" w:rsidP="00AC3506">
            <w:pPr>
              <w:ind w:left="2160"/>
            </w:pPr>
            <w:r>
              <w:t>errorNameExists();</w:t>
            </w:r>
          </w:p>
        </w:tc>
      </w:tr>
      <w:tr w:rsidR="00AC3506" w:rsidTr="00266C34">
        <w:tc>
          <w:tcPr>
            <w:tcW w:w="648" w:type="dxa"/>
          </w:tcPr>
          <w:p w:rsidR="00AC3506" w:rsidRPr="00812C70" w:rsidRDefault="00AC3506" w:rsidP="00AC3506">
            <w:pPr>
              <w:pStyle w:val="ListParagraph"/>
              <w:numPr>
                <w:ilvl w:val="0"/>
                <w:numId w:val="35"/>
              </w:numPr>
              <w:ind w:left="360"/>
            </w:pPr>
          </w:p>
        </w:tc>
        <w:tc>
          <w:tcPr>
            <w:tcW w:w="8280" w:type="dxa"/>
          </w:tcPr>
          <w:p w:rsidR="00AC3506" w:rsidRDefault="00D970F1" w:rsidP="00D970F1">
            <w:pPr>
              <w:ind w:left="2160"/>
            </w:pPr>
            <w:r>
              <w:t>GOTO 4;</w:t>
            </w:r>
          </w:p>
        </w:tc>
      </w:tr>
      <w:tr w:rsidR="00AC3506" w:rsidTr="00266C34">
        <w:tc>
          <w:tcPr>
            <w:tcW w:w="648" w:type="dxa"/>
          </w:tcPr>
          <w:p w:rsidR="00AC3506" w:rsidRPr="00812C70" w:rsidRDefault="00AC3506" w:rsidP="00AC3506">
            <w:pPr>
              <w:pStyle w:val="ListParagraph"/>
              <w:numPr>
                <w:ilvl w:val="0"/>
                <w:numId w:val="35"/>
              </w:numPr>
              <w:ind w:left="360"/>
            </w:pPr>
          </w:p>
        </w:tc>
        <w:tc>
          <w:tcPr>
            <w:tcW w:w="8280" w:type="dxa"/>
          </w:tcPr>
          <w:p w:rsidR="00AC3506" w:rsidRDefault="00D970F1" w:rsidP="00D970F1">
            <w:pPr>
              <w:ind w:left="1440"/>
            </w:pPr>
            <w:r>
              <w:t>} ELSE ADD dp.Name IN ThisWindow.DDBackend.Names;</w:t>
            </w:r>
          </w:p>
        </w:tc>
      </w:tr>
      <w:tr w:rsidR="00F33C70" w:rsidTr="00266C34">
        <w:tc>
          <w:tcPr>
            <w:tcW w:w="648" w:type="dxa"/>
          </w:tcPr>
          <w:p w:rsidR="00F33C70" w:rsidRPr="00812C70" w:rsidRDefault="00F33C70" w:rsidP="00AC3506">
            <w:pPr>
              <w:pStyle w:val="ListParagraph"/>
              <w:numPr>
                <w:ilvl w:val="0"/>
                <w:numId w:val="35"/>
              </w:numPr>
              <w:ind w:left="360"/>
            </w:pPr>
          </w:p>
        </w:tc>
        <w:tc>
          <w:tcPr>
            <w:tcW w:w="8280" w:type="dxa"/>
          </w:tcPr>
          <w:p w:rsidR="00F33C70" w:rsidRDefault="00F33C70" w:rsidP="00D970F1">
            <w:pPr>
              <w:ind w:left="1440"/>
            </w:pPr>
            <w:r>
              <w:t>dp.Positions := P;</w:t>
            </w:r>
          </w:p>
        </w:tc>
      </w:tr>
      <w:tr w:rsidR="00AC3506" w:rsidTr="00266C34">
        <w:tc>
          <w:tcPr>
            <w:tcW w:w="648" w:type="dxa"/>
          </w:tcPr>
          <w:p w:rsidR="00AC3506" w:rsidRPr="00812C70" w:rsidRDefault="00AC3506" w:rsidP="00AC3506">
            <w:pPr>
              <w:pStyle w:val="ListParagraph"/>
              <w:numPr>
                <w:ilvl w:val="0"/>
                <w:numId w:val="35"/>
              </w:numPr>
              <w:ind w:left="360"/>
            </w:pPr>
          </w:p>
        </w:tc>
        <w:tc>
          <w:tcPr>
            <w:tcW w:w="8280" w:type="dxa"/>
          </w:tcPr>
          <w:p w:rsidR="00AC3506" w:rsidRDefault="00D970F1" w:rsidP="00D970F1">
            <w:pPr>
              <w:ind w:left="1440"/>
            </w:pPr>
            <w:r>
              <w:t>ADD dp</w:t>
            </w:r>
            <w:r w:rsidR="00AC3506">
              <w:t xml:space="preserve"> IN ThisWindow.DFDBackend.Data;</w:t>
            </w:r>
          </w:p>
        </w:tc>
      </w:tr>
      <w:tr w:rsidR="00AC3506" w:rsidTr="00266C34">
        <w:tc>
          <w:tcPr>
            <w:tcW w:w="648" w:type="dxa"/>
          </w:tcPr>
          <w:p w:rsidR="00AC3506" w:rsidRPr="00812C70" w:rsidRDefault="00AC3506" w:rsidP="00AC3506">
            <w:pPr>
              <w:pStyle w:val="ListParagraph"/>
              <w:numPr>
                <w:ilvl w:val="0"/>
                <w:numId w:val="35"/>
              </w:numPr>
              <w:ind w:left="360"/>
            </w:pPr>
          </w:p>
        </w:tc>
        <w:tc>
          <w:tcPr>
            <w:tcW w:w="8280" w:type="dxa"/>
          </w:tcPr>
          <w:p w:rsidR="00AC3506" w:rsidRDefault="00AC3506" w:rsidP="00D970F1">
            <w:pPr>
              <w:ind w:left="1440"/>
            </w:pPr>
            <w:r>
              <w:t xml:space="preserve">DISPLAY </w:t>
            </w:r>
            <w:r w:rsidR="00D970F1">
              <w:t>ThisWindow.DFDBackend.Data IN ThisWindow.Workspace;</w:t>
            </w:r>
          </w:p>
        </w:tc>
      </w:tr>
      <w:tr w:rsidR="001B7C0F" w:rsidTr="00266C34">
        <w:tc>
          <w:tcPr>
            <w:tcW w:w="648" w:type="dxa"/>
          </w:tcPr>
          <w:p w:rsidR="001B7C0F" w:rsidRPr="00812C70" w:rsidRDefault="001B7C0F" w:rsidP="00AC3506">
            <w:pPr>
              <w:pStyle w:val="ListParagraph"/>
              <w:numPr>
                <w:ilvl w:val="0"/>
                <w:numId w:val="35"/>
              </w:numPr>
              <w:ind w:left="360"/>
            </w:pPr>
          </w:p>
        </w:tc>
        <w:tc>
          <w:tcPr>
            <w:tcW w:w="8280" w:type="dxa"/>
          </w:tcPr>
          <w:p w:rsidR="001B7C0F" w:rsidRDefault="001B7C0F" w:rsidP="00D970F1">
            <w:pPr>
              <w:ind w:left="1440"/>
            </w:pPr>
            <w:r>
              <w:t>ThisWindow.IsChanged = TRUE;</w:t>
            </w:r>
          </w:p>
        </w:tc>
      </w:tr>
      <w:tr w:rsidR="00AC3506" w:rsidTr="00266C34">
        <w:tc>
          <w:tcPr>
            <w:tcW w:w="648" w:type="dxa"/>
          </w:tcPr>
          <w:p w:rsidR="00AC3506" w:rsidRPr="00812C70" w:rsidRDefault="00AC3506" w:rsidP="00AC3506">
            <w:pPr>
              <w:pStyle w:val="ListParagraph"/>
              <w:numPr>
                <w:ilvl w:val="0"/>
                <w:numId w:val="35"/>
              </w:numPr>
              <w:ind w:left="360"/>
            </w:pPr>
          </w:p>
        </w:tc>
        <w:tc>
          <w:tcPr>
            <w:tcW w:w="8280" w:type="dxa"/>
          </w:tcPr>
          <w:p w:rsidR="00AC3506" w:rsidRDefault="00AC3506" w:rsidP="00266C34">
            <w:pPr>
              <w:ind w:left="720"/>
            </w:pPr>
            <w:r>
              <w:t>}</w:t>
            </w:r>
          </w:p>
        </w:tc>
      </w:tr>
      <w:tr w:rsidR="00AC3506" w:rsidTr="00266C34">
        <w:tc>
          <w:tcPr>
            <w:tcW w:w="648" w:type="dxa"/>
          </w:tcPr>
          <w:p w:rsidR="00AC3506" w:rsidRPr="00812C70" w:rsidRDefault="00AC3506" w:rsidP="00AC3506">
            <w:pPr>
              <w:pStyle w:val="ListParagraph"/>
              <w:numPr>
                <w:ilvl w:val="0"/>
                <w:numId w:val="35"/>
              </w:numPr>
              <w:ind w:left="360"/>
            </w:pPr>
          </w:p>
        </w:tc>
        <w:tc>
          <w:tcPr>
            <w:tcW w:w="8280" w:type="dxa"/>
          </w:tcPr>
          <w:p w:rsidR="00AC3506" w:rsidRDefault="00AC3506" w:rsidP="00266C34">
            <w:r>
              <w:t>}</w:t>
            </w:r>
          </w:p>
        </w:tc>
      </w:tr>
    </w:tbl>
    <w:p w:rsidR="00D970F1" w:rsidRDefault="00D970F1" w:rsidP="00D970F1">
      <w:pPr>
        <w:pStyle w:val="Heading2"/>
      </w:pPr>
      <w:r>
        <w:t>InsertDataStor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D970F1" w:rsidRPr="00812C70" w:rsidTr="00266C34">
        <w:tc>
          <w:tcPr>
            <w:tcW w:w="648" w:type="dxa"/>
          </w:tcPr>
          <w:p w:rsidR="00D970F1" w:rsidRPr="00812C70" w:rsidRDefault="00D970F1" w:rsidP="00D970F1">
            <w:pPr>
              <w:pStyle w:val="ListParagraph"/>
              <w:numPr>
                <w:ilvl w:val="0"/>
                <w:numId w:val="36"/>
              </w:numPr>
              <w:ind w:left="360"/>
            </w:pPr>
          </w:p>
        </w:tc>
        <w:tc>
          <w:tcPr>
            <w:tcW w:w="8280" w:type="dxa"/>
          </w:tcPr>
          <w:p w:rsidR="00D970F1" w:rsidRPr="00812C70" w:rsidRDefault="00D970F1" w:rsidP="00266C34">
            <w:r w:rsidRPr="00812C70">
              <w:t xml:space="preserve">ALGORITHM </w:t>
            </w:r>
            <w:r>
              <w:t>InsertDataStore</w:t>
            </w:r>
            <w:r w:rsidRPr="00812C70">
              <w:t>(</w:t>
            </w:r>
            <w:r>
              <w:t>POSITIONS P</w:t>
            </w:r>
            <w:r w:rsidRPr="00812C70">
              <w:t>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D970F1" w:rsidRPr="00812C70" w:rsidTr="00266C34">
        <w:tc>
          <w:tcPr>
            <w:tcW w:w="648" w:type="dxa"/>
          </w:tcPr>
          <w:p w:rsidR="00D970F1" w:rsidRPr="00812C70" w:rsidRDefault="00D970F1" w:rsidP="00D970F1">
            <w:pPr>
              <w:pStyle w:val="ListParagraph"/>
              <w:numPr>
                <w:ilvl w:val="0"/>
                <w:numId w:val="36"/>
              </w:numPr>
              <w:ind w:left="360"/>
            </w:pPr>
          </w:p>
        </w:tc>
        <w:tc>
          <w:tcPr>
            <w:tcW w:w="8280" w:type="dxa"/>
          </w:tcPr>
          <w:p w:rsidR="00D970F1" w:rsidRPr="00812C70" w:rsidRDefault="00D970F1" w:rsidP="00266C34">
            <w:pPr>
              <w:ind w:left="720"/>
            </w:pPr>
            <w:r>
              <w:t>ds := NEW DATASTORE;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D970F1">
            <w:pPr>
              <w:pStyle w:val="ListParagraph"/>
              <w:numPr>
                <w:ilvl w:val="0"/>
                <w:numId w:val="36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pPr>
              <w:ind w:left="720"/>
            </w:pPr>
            <w:r>
              <w:t>IF (ValPositions(P)) {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D970F1">
            <w:pPr>
              <w:pStyle w:val="ListParagraph"/>
              <w:numPr>
                <w:ilvl w:val="0"/>
                <w:numId w:val="36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D970F1">
            <w:pPr>
              <w:ind w:left="1440"/>
            </w:pPr>
            <w:r>
              <w:t>INPUT ds.Name;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D970F1">
            <w:pPr>
              <w:pStyle w:val="ListParagraph"/>
              <w:numPr>
                <w:ilvl w:val="0"/>
                <w:numId w:val="36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pPr>
              <w:ind w:left="1440"/>
            </w:pPr>
            <w:r>
              <w:t>IF (ds.Name IN ThisWindow.DDBackend.Names) {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D970F1">
            <w:pPr>
              <w:pStyle w:val="ListParagraph"/>
              <w:numPr>
                <w:ilvl w:val="0"/>
                <w:numId w:val="36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pPr>
              <w:ind w:left="2160"/>
            </w:pPr>
            <w:r>
              <w:t>errorNameExists();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D970F1">
            <w:pPr>
              <w:pStyle w:val="ListParagraph"/>
              <w:numPr>
                <w:ilvl w:val="0"/>
                <w:numId w:val="36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D970F1">
            <w:pPr>
              <w:ind w:left="2160"/>
            </w:pPr>
            <w:r>
              <w:t>GOTO 4;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D970F1">
            <w:pPr>
              <w:pStyle w:val="ListParagraph"/>
              <w:numPr>
                <w:ilvl w:val="0"/>
                <w:numId w:val="36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D970F1">
            <w:pPr>
              <w:ind w:left="1440"/>
            </w:pPr>
            <w:r>
              <w:t>} ELSE ADD ds.Name IN ThisWindow.DDBackend.Names;</w:t>
            </w:r>
          </w:p>
        </w:tc>
      </w:tr>
      <w:tr w:rsidR="00F33C70" w:rsidTr="00266C34">
        <w:tc>
          <w:tcPr>
            <w:tcW w:w="648" w:type="dxa"/>
          </w:tcPr>
          <w:p w:rsidR="00F33C70" w:rsidRPr="00812C70" w:rsidRDefault="00F33C70" w:rsidP="00D970F1">
            <w:pPr>
              <w:pStyle w:val="ListParagraph"/>
              <w:numPr>
                <w:ilvl w:val="0"/>
                <w:numId w:val="36"/>
              </w:numPr>
              <w:ind w:left="360"/>
            </w:pPr>
          </w:p>
        </w:tc>
        <w:tc>
          <w:tcPr>
            <w:tcW w:w="8280" w:type="dxa"/>
          </w:tcPr>
          <w:p w:rsidR="00F33C70" w:rsidRDefault="00F33C70" w:rsidP="00D970F1">
            <w:pPr>
              <w:ind w:left="1440"/>
            </w:pPr>
            <w:r>
              <w:t>ds.Positions := P;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D970F1">
            <w:pPr>
              <w:pStyle w:val="ListParagraph"/>
              <w:numPr>
                <w:ilvl w:val="0"/>
                <w:numId w:val="36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pPr>
              <w:ind w:left="1440"/>
            </w:pPr>
            <w:r>
              <w:t>ADD ds IN ThisWindow.DFDBackend.Data;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D970F1">
            <w:pPr>
              <w:pStyle w:val="ListParagraph"/>
              <w:numPr>
                <w:ilvl w:val="0"/>
                <w:numId w:val="36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pPr>
              <w:ind w:left="1440"/>
            </w:pPr>
            <w:r>
              <w:t>DISPLAY ThisWindow.DFDBackend.Data IN ThisWindow.Workspace;</w:t>
            </w:r>
          </w:p>
        </w:tc>
      </w:tr>
      <w:tr w:rsidR="001B7C0F" w:rsidTr="00266C34">
        <w:tc>
          <w:tcPr>
            <w:tcW w:w="648" w:type="dxa"/>
          </w:tcPr>
          <w:p w:rsidR="001B7C0F" w:rsidRPr="00812C70" w:rsidRDefault="001B7C0F" w:rsidP="00D970F1">
            <w:pPr>
              <w:pStyle w:val="ListParagraph"/>
              <w:numPr>
                <w:ilvl w:val="0"/>
                <w:numId w:val="36"/>
              </w:numPr>
              <w:ind w:left="360"/>
            </w:pPr>
          </w:p>
        </w:tc>
        <w:tc>
          <w:tcPr>
            <w:tcW w:w="8280" w:type="dxa"/>
          </w:tcPr>
          <w:p w:rsidR="001B7C0F" w:rsidRDefault="001B7C0F" w:rsidP="00266C34">
            <w:pPr>
              <w:ind w:left="1440"/>
            </w:pPr>
            <w:r>
              <w:t xml:space="preserve">ThisWindow.IsChanged = TRUE; 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D970F1">
            <w:pPr>
              <w:pStyle w:val="ListParagraph"/>
              <w:numPr>
                <w:ilvl w:val="0"/>
                <w:numId w:val="36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pPr>
              <w:ind w:left="720"/>
            </w:pPr>
            <w:r>
              <w:t>}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D970F1">
            <w:pPr>
              <w:pStyle w:val="ListParagraph"/>
              <w:numPr>
                <w:ilvl w:val="0"/>
                <w:numId w:val="36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r>
              <w:t>}</w:t>
            </w:r>
          </w:p>
        </w:tc>
      </w:tr>
    </w:tbl>
    <w:p w:rsidR="00D970F1" w:rsidRDefault="00D970F1" w:rsidP="00D970F1">
      <w:pPr>
        <w:pStyle w:val="Heading2"/>
      </w:pPr>
      <w:r>
        <w:t>InsertExternalEntity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D970F1" w:rsidRPr="00812C70" w:rsidTr="00266C34">
        <w:tc>
          <w:tcPr>
            <w:tcW w:w="648" w:type="dxa"/>
          </w:tcPr>
          <w:p w:rsidR="00D970F1" w:rsidRPr="00812C70" w:rsidRDefault="00D970F1" w:rsidP="00D970F1">
            <w:pPr>
              <w:pStyle w:val="ListParagraph"/>
              <w:numPr>
                <w:ilvl w:val="0"/>
                <w:numId w:val="37"/>
              </w:numPr>
              <w:ind w:left="360"/>
            </w:pPr>
          </w:p>
        </w:tc>
        <w:tc>
          <w:tcPr>
            <w:tcW w:w="8280" w:type="dxa"/>
          </w:tcPr>
          <w:p w:rsidR="00D970F1" w:rsidRPr="00812C70" w:rsidRDefault="00D970F1" w:rsidP="00266C34">
            <w:r w:rsidRPr="00812C70">
              <w:t xml:space="preserve">ALGORITHM </w:t>
            </w:r>
            <w:r>
              <w:t>InsertExternalEntity</w:t>
            </w:r>
            <w:r w:rsidRPr="00812C70">
              <w:t>(</w:t>
            </w:r>
            <w:r>
              <w:t>POSITIONS P</w:t>
            </w:r>
            <w:r w:rsidRPr="00812C70">
              <w:t>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D970F1" w:rsidRPr="00812C70" w:rsidTr="00266C34">
        <w:tc>
          <w:tcPr>
            <w:tcW w:w="648" w:type="dxa"/>
          </w:tcPr>
          <w:p w:rsidR="00D970F1" w:rsidRPr="00812C70" w:rsidRDefault="00D970F1" w:rsidP="00D970F1">
            <w:pPr>
              <w:pStyle w:val="ListParagraph"/>
              <w:numPr>
                <w:ilvl w:val="0"/>
                <w:numId w:val="37"/>
              </w:numPr>
              <w:ind w:left="360"/>
            </w:pPr>
          </w:p>
        </w:tc>
        <w:tc>
          <w:tcPr>
            <w:tcW w:w="8280" w:type="dxa"/>
          </w:tcPr>
          <w:p w:rsidR="00D970F1" w:rsidRPr="00812C70" w:rsidRDefault="00D970F1" w:rsidP="00266C34">
            <w:pPr>
              <w:ind w:left="720"/>
            </w:pPr>
            <w:r>
              <w:t>ee := NEW EXTERNALENTITY;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D970F1">
            <w:pPr>
              <w:pStyle w:val="ListParagraph"/>
              <w:numPr>
                <w:ilvl w:val="0"/>
                <w:numId w:val="37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pPr>
              <w:ind w:left="720"/>
            </w:pPr>
            <w:r>
              <w:t>IF (ValPositions(P)) {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D970F1">
            <w:pPr>
              <w:pStyle w:val="ListParagraph"/>
              <w:numPr>
                <w:ilvl w:val="0"/>
                <w:numId w:val="37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pPr>
              <w:ind w:left="1440"/>
            </w:pPr>
            <w:r>
              <w:t>INPUT ee.Name;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D970F1">
            <w:pPr>
              <w:pStyle w:val="ListParagraph"/>
              <w:numPr>
                <w:ilvl w:val="0"/>
                <w:numId w:val="37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pPr>
              <w:ind w:left="1440"/>
            </w:pPr>
            <w:r>
              <w:t>IF (ee.Name IN ThisWindow.DDBackend.Names) {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D970F1">
            <w:pPr>
              <w:pStyle w:val="ListParagraph"/>
              <w:numPr>
                <w:ilvl w:val="0"/>
                <w:numId w:val="37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pPr>
              <w:ind w:left="2160"/>
            </w:pPr>
            <w:r>
              <w:t>errorNameExists();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D970F1">
            <w:pPr>
              <w:pStyle w:val="ListParagraph"/>
              <w:numPr>
                <w:ilvl w:val="0"/>
                <w:numId w:val="37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pPr>
              <w:ind w:left="2160"/>
            </w:pPr>
            <w:r>
              <w:t>GOTO 4;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D970F1">
            <w:pPr>
              <w:pStyle w:val="ListParagraph"/>
              <w:numPr>
                <w:ilvl w:val="0"/>
                <w:numId w:val="37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pPr>
              <w:ind w:left="1440"/>
            </w:pPr>
            <w:r>
              <w:t>} ELSE ADD ee.Name IN ThisWindow.DDBackend.Names;</w:t>
            </w:r>
          </w:p>
        </w:tc>
      </w:tr>
      <w:tr w:rsidR="00F33C70" w:rsidTr="00266C34">
        <w:tc>
          <w:tcPr>
            <w:tcW w:w="648" w:type="dxa"/>
          </w:tcPr>
          <w:p w:rsidR="00F33C70" w:rsidRPr="00812C70" w:rsidRDefault="00F33C70" w:rsidP="00D970F1">
            <w:pPr>
              <w:pStyle w:val="ListParagraph"/>
              <w:numPr>
                <w:ilvl w:val="0"/>
                <w:numId w:val="37"/>
              </w:numPr>
              <w:ind w:left="360"/>
            </w:pPr>
          </w:p>
        </w:tc>
        <w:tc>
          <w:tcPr>
            <w:tcW w:w="8280" w:type="dxa"/>
          </w:tcPr>
          <w:p w:rsidR="00F33C70" w:rsidRDefault="00F33C70" w:rsidP="00266C34">
            <w:pPr>
              <w:ind w:left="1440"/>
            </w:pPr>
            <w:r>
              <w:t>ee.Positions := P;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D970F1">
            <w:pPr>
              <w:pStyle w:val="ListParagraph"/>
              <w:numPr>
                <w:ilvl w:val="0"/>
                <w:numId w:val="37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pPr>
              <w:ind w:left="1440"/>
            </w:pPr>
            <w:r>
              <w:t>ADD ee IN ThisWindow.DFDBackend.Data;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D970F1">
            <w:pPr>
              <w:pStyle w:val="ListParagraph"/>
              <w:numPr>
                <w:ilvl w:val="0"/>
                <w:numId w:val="37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pPr>
              <w:ind w:left="1440"/>
            </w:pPr>
            <w:r>
              <w:t>DISPLAY ThisWindow.DFDBackend.Data IN ThisWindow.Workspace;</w:t>
            </w:r>
            <w:r w:rsidR="001B7C0F">
              <w:t xml:space="preserve"> </w:t>
            </w:r>
          </w:p>
        </w:tc>
      </w:tr>
      <w:tr w:rsidR="001B7C0F" w:rsidTr="00266C34">
        <w:tc>
          <w:tcPr>
            <w:tcW w:w="648" w:type="dxa"/>
          </w:tcPr>
          <w:p w:rsidR="001B7C0F" w:rsidRPr="00812C70" w:rsidRDefault="001B7C0F" w:rsidP="00D970F1">
            <w:pPr>
              <w:pStyle w:val="ListParagraph"/>
              <w:numPr>
                <w:ilvl w:val="0"/>
                <w:numId w:val="37"/>
              </w:numPr>
              <w:ind w:left="360"/>
            </w:pPr>
          </w:p>
        </w:tc>
        <w:tc>
          <w:tcPr>
            <w:tcW w:w="8280" w:type="dxa"/>
          </w:tcPr>
          <w:p w:rsidR="001B7C0F" w:rsidRDefault="001B7C0F" w:rsidP="00266C34">
            <w:pPr>
              <w:ind w:left="1440"/>
            </w:pPr>
            <w:r>
              <w:t xml:space="preserve">ThisWindow.IsChanged = TRUE;                                                                                                                                                                                                                                                      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D970F1">
            <w:pPr>
              <w:pStyle w:val="ListParagraph"/>
              <w:numPr>
                <w:ilvl w:val="0"/>
                <w:numId w:val="37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pPr>
              <w:ind w:left="720"/>
            </w:pPr>
            <w:r>
              <w:t>}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D970F1">
            <w:pPr>
              <w:pStyle w:val="ListParagraph"/>
              <w:numPr>
                <w:ilvl w:val="0"/>
                <w:numId w:val="37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r>
              <w:t>}</w:t>
            </w:r>
          </w:p>
        </w:tc>
      </w:tr>
    </w:tbl>
    <w:p w:rsidR="003A4878" w:rsidRDefault="003A4878" w:rsidP="00A534FE">
      <w:pPr>
        <w:pStyle w:val="Heading2"/>
      </w:pPr>
      <w:r>
        <w:t>InsertInFlow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3A4878" w:rsidRPr="00812C70" w:rsidTr="00266C34">
        <w:tc>
          <w:tcPr>
            <w:tcW w:w="648" w:type="dxa"/>
          </w:tcPr>
          <w:p w:rsidR="003A4878" w:rsidRPr="00812C70" w:rsidRDefault="003A4878" w:rsidP="003A4878">
            <w:pPr>
              <w:pStyle w:val="ListParagraph"/>
              <w:numPr>
                <w:ilvl w:val="0"/>
                <w:numId w:val="41"/>
              </w:numPr>
              <w:ind w:left="360"/>
            </w:pPr>
          </w:p>
        </w:tc>
        <w:tc>
          <w:tcPr>
            <w:tcW w:w="8280" w:type="dxa"/>
          </w:tcPr>
          <w:p w:rsidR="003A4878" w:rsidRPr="00812C70" w:rsidRDefault="003A4878" w:rsidP="003A4878">
            <w:r w:rsidRPr="00812C70">
              <w:t xml:space="preserve">ALGORITHM </w:t>
            </w:r>
            <w:r>
              <w:t>InsertInFlow</w:t>
            </w:r>
            <w:r w:rsidRPr="00812C70">
              <w:t>(</w:t>
            </w:r>
            <w:r>
              <w:t>POSITIONS P</w:t>
            </w:r>
            <w:r w:rsidRPr="00812C70">
              <w:t>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3A4878" w:rsidRPr="00812C70" w:rsidTr="00266C34">
        <w:tc>
          <w:tcPr>
            <w:tcW w:w="648" w:type="dxa"/>
          </w:tcPr>
          <w:p w:rsidR="003A4878" w:rsidRPr="00812C70" w:rsidRDefault="003A4878" w:rsidP="003A4878">
            <w:pPr>
              <w:pStyle w:val="ListParagraph"/>
              <w:numPr>
                <w:ilvl w:val="0"/>
                <w:numId w:val="41"/>
              </w:numPr>
              <w:ind w:left="360"/>
            </w:pPr>
          </w:p>
        </w:tc>
        <w:tc>
          <w:tcPr>
            <w:tcW w:w="8280" w:type="dxa"/>
          </w:tcPr>
          <w:p w:rsidR="003A4878" w:rsidRPr="00812C70" w:rsidRDefault="003A4878" w:rsidP="00266C34">
            <w:pPr>
              <w:ind w:left="720"/>
            </w:pPr>
            <w:r>
              <w:t>if := NEW INFLOW;</w:t>
            </w:r>
          </w:p>
        </w:tc>
      </w:tr>
      <w:tr w:rsidR="003A4878" w:rsidTr="00266C34">
        <w:tc>
          <w:tcPr>
            <w:tcW w:w="648" w:type="dxa"/>
          </w:tcPr>
          <w:p w:rsidR="003A4878" w:rsidRPr="00812C70" w:rsidRDefault="003A4878" w:rsidP="003A4878">
            <w:pPr>
              <w:pStyle w:val="ListParagraph"/>
              <w:numPr>
                <w:ilvl w:val="0"/>
                <w:numId w:val="41"/>
              </w:numPr>
              <w:ind w:left="360"/>
            </w:pPr>
          </w:p>
        </w:tc>
        <w:tc>
          <w:tcPr>
            <w:tcW w:w="8280" w:type="dxa"/>
          </w:tcPr>
          <w:p w:rsidR="003A4878" w:rsidRDefault="003A4878" w:rsidP="00266C34">
            <w:pPr>
              <w:ind w:left="720"/>
            </w:pPr>
            <w:r>
              <w:t>IF (ValPositions(P)) {</w:t>
            </w:r>
          </w:p>
        </w:tc>
      </w:tr>
      <w:tr w:rsidR="003A4878" w:rsidTr="00266C34">
        <w:tc>
          <w:tcPr>
            <w:tcW w:w="648" w:type="dxa"/>
          </w:tcPr>
          <w:p w:rsidR="003A4878" w:rsidRPr="00812C70" w:rsidRDefault="003A4878" w:rsidP="003A4878">
            <w:pPr>
              <w:pStyle w:val="ListParagraph"/>
              <w:numPr>
                <w:ilvl w:val="0"/>
                <w:numId w:val="41"/>
              </w:numPr>
              <w:ind w:left="360"/>
            </w:pPr>
          </w:p>
        </w:tc>
        <w:tc>
          <w:tcPr>
            <w:tcW w:w="8280" w:type="dxa"/>
          </w:tcPr>
          <w:p w:rsidR="003A4878" w:rsidRDefault="003A4878" w:rsidP="003A4878">
            <w:pPr>
              <w:ind w:left="1440"/>
            </w:pPr>
            <w:r>
              <w:t>if.Name := This.Name;</w:t>
            </w:r>
          </w:p>
        </w:tc>
      </w:tr>
      <w:tr w:rsidR="003A4878" w:rsidTr="00266C34">
        <w:tc>
          <w:tcPr>
            <w:tcW w:w="648" w:type="dxa"/>
          </w:tcPr>
          <w:p w:rsidR="003A4878" w:rsidRPr="00812C70" w:rsidRDefault="003A4878" w:rsidP="003A4878">
            <w:pPr>
              <w:pStyle w:val="ListParagraph"/>
              <w:numPr>
                <w:ilvl w:val="0"/>
                <w:numId w:val="41"/>
              </w:numPr>
              <w:ind w:left="360"/>
            </w:pPr>
          </w:p>
        </w:tc>
        <w:tc>
          <w:tcPr>
            <w:tcW w:w="8280" w:type="dxa"/>
          </w:tcPr>
          <w:p w:rsidR="003A4878" w:rsidRDefault="003A4878" w:rsidP="00266C34">
            <w:pPr>
              <w:ind w:left="1440"/>
            </w:pPr>
            <w:r>
              <w:t>if.Positions := P;</w:t>
            </w:r>
          </w:p>
        </w:tc>
      </w:tr>
      <w:tr w:rsidR="003A4878" w:rsidTr="00266C34">
        <w:tc>
          <w:tcPr>
            <w:tcW w:w="648" w:type="dxa"/>
          </w:tcPr>
          <w:p w:rsidR="003A4878" w:rsidRPr="00812C70" w:rsidRDefault="003A4878" w:rsidP="003A4878">
            <w:pPr>
              <w:pStyle w:val="ListParagraph"/>
              <w:numPr>
                <w:ilvl w:val="0"/>
                <w:numId w:val="41"/>
              </w:numPr>
              <w:ind w:left="360"/>
            </w:pPr>
          </w:p>
        </w:tc>
        <w:tc>
          <w:tcPr>
            <w:tcW w:w="8280" w:type="dxa"/>
          </w:tcPr>
          <w:p w:rsidR="003A4878" w:rsidRDefault="003A4878" w:rsidP="00266C34">
            <w:pPr>
              <w:ind w:left="1440"/>
            </w:pPr>
            <w:r>
              <w:t>ADD if IN ThisWindow.DFDBackend.Data;</w:t>
            </w:r>
          </w:p>
        </w:tc>
      </w:tr>
      <w:tr w:rsidR="003A4878" w:rsidTr="00266C34">
        <w:tc>
          <w:tcPr>
            <w:tcW w:w="648" w:type="dxa"/>
          </w:tcPr>
          <w:p w:rsidR="003A4878" w:rsidRPr="00812C70" w:rsidRDefault="003A4878" w:rsidP="003A4878">
            <w:pPr>
              <w:pStyle w:val="ListParagraph"/>
              <w:numPr>
                <w:ilvl w:val="0"/>
                <w:numId w:val="41"/>
              </w:numPr>
              <w:ind w:left="360"/>
            </w:pPr>
          </w:p>
        </w:tc>
        <w:tc>
          <w:tcPr>
            <w:tcW w:w="8280" w:type="dxa"/>
          </w:tcPr>
          <w:p w:rsidR="003A4878" w:rsidRDefault="003A4878" w:rsidP="00266C34">
            <w:pPr>
              <w:ind w:left="1440"/>
            </w:pPr>
            <w:r>
              <w:t>DISPLAY ThisWindow.DFDBackend.Data IN ThisWindow.Workspace;</w:t>
            </w:r>
          </w:p>
        </w:tc>
      </w:tr>
      <w:tr w:rsidR="003A4878" w:rsidTr="00266C34">
        <w:tc>
          <w:tcPr>
            <w:tcW w:w="648" w:type="dxa"/>
          </w:tcPr>
          <w:p w:rsidR="003A4878" w:rsidRPr="00812C70" w:rsidRDefault="003A4878" w:rsidP="003A4878">
            <w:pPr>
              <w:pStyle w:val="ListParagraph"/>
              <w:numPr>
                <w:ilvl w:val="0"/>
                <w:numId w:val="41"/>
              </w:numPr>
              <w:ind w:left="360"/>
            </w:pPr>
          </w:p>
        </w:tc>
        <w:tc>
          <w:tcPr>
            <w:tcW w:w="8280" w:type="dxa"/>
          </w:tcPr>
          <w:p w:rsidR="003A4878" w:rsidRDefault="003A4878" w:rsidP="00266C34">
            <w:pPr>
              <w:ind w:left="720"/>
            </w:pPr>
            <w:r>
              <w:t>}</w:t>
            </w:r>
          </w:p>
        </w:tc>
      </w:tr>
      <w:tr w:rsidR="003A4878" w:rsidTr="00266C34">
        <w:tc>
          <w:tcPr>
            <w:tcW w:w="648" w:type="dxa"/>
          </w:tcPr>
          <w:p w:rsidR="003A4878" w:rsidRPr="00812C70" w:rsidRDefault="003A4878" w:rsidP="003A4878">
            <w:pPr>
              <w:pStyle w:val="ListParagraph"/>
              <w:numPr>
                <w:ilvl w:val="0"/>
                <w:numId w:val="41"/>
              </w:numPr>
              <w:ind w:left="360"/>
            </w:pPr>
          </w:p>
        </w:tc>
        <w:tc>
          <w:tcPr>
            <w:tcW w:w="8280" w:type="dxa"/>
          </w:tcPr>
          <w:p w:rsidR="003A4878" w:rsidRDefault="003A4878" w:rsidP="00266C34">
            <w:r>
              <w:t>}</w:t>
            </w:r>
          </w:p>
        </w:tc>
      </w:tr>
    </w:tbl>
    <w:p w:rsidR="003A4878" w:rsidRDefault="003A4878" w:rsidP="003A4878">
      <w:pPr>
        <w:pStyle w:val="Heading2"/>
      </w:pPr>
      <w:r>
        <w:t>InsertOutFlow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3A4878" w:rsidRPr="00812C70" w:rsidTr="00266C34">
        <w:tc>
          <w:tcPr>
            <w:tcW w:w="648" w:type="dxa"/>
          </w:tcPr>
          <w:p w:rsidR="003A4878" w:rsidRPr="00812C70" w:rsidRDefault="003A4878" w:rsidP="001F0127">
            <w:pPr>
              <w:pStyle w:val="ListParagraph"/>
              <w:numPr>
                <w:ilvl w:val="0"/>
                <w:numId w:val="42"/>
              </w:numPr>
              <w:ind w:left="360"/>
            </w:pPr>
          </w:p>
        </w:tc>
        <w:tc>
          <w:tcPr>
            <w:tcW w:w="8280" w:type="dxa"/>
          </w:tcPr>
          <w:p w:rsidR="003A4878" w:rsidRPr="00812C70" w:rsidRDefault="003A4878" w:rsidP="00266C34">
            <w:r w:rsidRPr="00812C70">
              <w:t xml:space="preserve">ALGORITHM </w:t>
            </w:r>
            <w:r>
              <w:t>InsertOutFlow</w:t>
            </w:r>
            <w:r w:rsidRPr="00812C70">
              <w:t>(</w:t>
            </w:r>
            <w:r>
              <w:t>POSITIONS P</w:t>
            </w:r>
            <w:r w:rsidRPr="00812C70">
              <w:t>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3A4878" w:rsidRPr="00812C70" w:rsidTr="00266C34">
        <w:tc>
          <w:tcPr>
            <w:tcW w:w="648" w:type="dxa"/>
          </w:tcPr>
          <w:p w:rsidR="003A4878" w:rsidRPr="00812C70" w:rsidRDefault="003A4878" w:rsidP="001F0127">
            <w:pPr>
              <w:pStyle w:val="ListParagraph"/>
              <w:numPr>
                <w:ilvl w:val="0"/>
                <w:numId w:val="42"/>
              </w:numPr>
              <w:ind w:left="360"/>
            </w:pPr>
          </w:p>
        </w:tc>
        <w:tc>
          <w:tcPr>
            <w:tcW w:w="8280" w:type="dxa"/>
          </w:tcPr>
          <w:p w:rsidR="003A4878" w:rsidRPr="00812C70" w:rsidRDefault="003A4878" w:rsidP="00266C34">
            <w:pPr>
              <w:ind w:left="720"/>
            </w:pPr>
            <w:r>
              <w:t>of := NEW OUTFLOW;</w:t>
            </w:r>
          </w:p>
        </w:tc>
      </w:tr>
      <w:tr w:rsidR="003A4878" w:rsidTr="00266C34">
        <w:tc>
          <w:tcPr>
            <w:tcW w:w="648" w:type="dxa"/>
          </w:tcPr>
          <w:p w:rsidR="003A4878" w:rsidRPr="00812C70" w:rsidRDefault="003A4878" w:rsidP="001F0127">
            <w:pPr>
              <w:pStyle w:val="ListParagraph"/>
              <w:numPr>
                <w:ilvl w:val="0"/>
                <w:numId w:val="42"/>
              </w:numPr>
              <w:ind w:left="360"/>
            </w:pPr>
          </w:p>
        </w:tc>
        <w:tc>
          <w:tcPr>
            <w:tcW w:w="8280" w:type="dxa"/>
          </w:tcPr>
          <w:p w:rsidR="003A4878" w:rsidRDefault="003A4878" w:rsidP="00266C34">
            <w:pPr>
              <w:ind w:left="720"/>
            </w:pPr>
            <w:r>
              <w:t>IF (ValPositions(P)) {</w:t>
            </w:r>
          </w:p>
        </w:tc>
      </w:tr>
      <w:tr w:rsidR="003A4878" w:rsidTr="00266C34">
        <w:tc>
          <w:tcPr>
            <w:tcW w:w="648" w:type="dxa"/>
          </w:tcPr>
          <w:p w:rsidR="003A4878" w:rsidRPr="00812C70" w:rsidRDefault="003A4878" w:rsidP="001F0127">
            <w:pPr>
              <w:pStyle w:val="ListParagraph"/>
              <w:numPr>
                <w:ilvl w:val="0"/>
                <w:numId w:val="42"/>
              </w:numPr>
              <w:ind w:left="360"/>
            </w:pPr>
          </w:p>
        </w:tc>
        <w:tc>
          <w:tcPr>
            <w:tcW w:w="8280" w:type="dxa"/>
          </w:tcPr>
          <w:p w:rsidR="003A4878" w:rsidRDefault="003A4878" w:rsidP="00266C34">
            <w:pPr>
              <w:ind w:left="1440"/>
            </w:pPr>
            <w:r>
              <w:t>of.Name := This.Name;</w:t>
            </w:r>
          </w:p>
        </w:tc>
      </w:tr>
      <w:tr w:rsidR="003A4878" w:rsidTr="00266C34">
        <w:tc>
          <w:tcPr>
            <w:tcW w:w="648" w:type="dxa"/>
          </w:tcPr>
          <w:p w:rsidR="003A4878" w:rsidRPr="00812C70" w:rsidRDefault="003A4878" w:rsidP="001F0127">
            <w:pPr>
              <w:pStyle w:val="ListParagraph"/>
              <w:numPr>
                <w:ilvl w:val="0"/>
                <w:numId w:val="42"/>
              </w:numPr>
              <w:ind w:left="360"/>
            </w:pPr>
          </w:p>
        </w:tc>
        <w:tc>
          <w:tcPr>
            <w:tcW w:w="8280" w:type="dxa"/>
          </w:tcPr>
          <w:p w:rsidR="003A4878" w:rsidRDefault="003A4878" w:rsidP="00266C34">
            <w:pPr>
              <w:ind w:left="1440"/>
            </w:pPr>
            <w:r>
              <w:t>of.Positions := P;</w:t>
            </w:r>
          </w:p>
        </w:tc>
      </w:tr>
      <w:tr w:rsidR="003A4878" w:rsidTr="00266C34">
        <w:tc>
          <w:tcPr>
            <w:tcW w:w="648" w:type="dxa"/>
          </w:tcPr>
          <w:p w:rsidR="003A4878" w:rsidRPr="00812C70" w:rsidRDefault="003A4878" w:rsidP="001F0127">
            <w:pPr>
              <w:pStyle w:val="ListParagraph"/>
              <w:numPr>
                <w:ilvl w:val="0"/>
                <w:numId w:val="42"/>
              </w:numPr>
              <w:ind w:left="360"/>
            </w:pPr>
          </w:p>
        </w:tc>
        <w:tc>
          <w:tcPr>
            <w:tcW w:w="8280" w:type="dxa"/>
          </w:tcPr>
          <w:p w:rsidR="003A4878" w:rsidRDefault="003A4878" w:rsidP="00266C34">
            <w:pPr>
              <w:ind w:left="1440"/>
            </w:pPr>
            <w:r>
              <w:t>ADD of IN ThisWindow.DFDBackend.Data;</w:t>
            </w:r>
          </w:p>
        </w:tc>
      </w:tr>
      <w:tr w:rsidR="003A4878" w:rsidTr="00266C34">
        <w:tc>
          <w:tcPr>
            <w:tcW w:w="648" w:type="dxa"/>
          </w:tcPr>
          <w:p w:rsidR="003A4878" w:rsidRPr="00812C70" w:rsidRDefault="003A4878" w:rsidP="001F0127">
            <w:pPr>
              <w:pStyle w:val="ListParagraph"/>
              <w:numPr>
                <w:ilvl w:val="0"/>
                <w:numId w:val="42"/>
              </w:numPr>
              <w:ind w:left="360"/>
            </w:pPr>
          </w:p>
        </w:tc>
        <w:tc>
          <w:tcPr>
            <w:tcW w:w="8280" w:type="dxa"/>
          </w:tcPr>
          <w:p w:rsidR="003A4878" w:rsidRDefault="003A4878" w:rsidP="00266C34">
            <w:pPr>
              <w:ind w:left="1440"/>
            </w:pPr>
            <w:r>
              <w:t>DISPLAY ThisWindow.DFDBackend.Data IN ThisWindow.Workspace;</w:t>
            </w:r>
          </w:p>
        </w:tc>
      </w:tr>
      <w:tr w:rsidR="003A4878" w:rsidTr="00266C34">
        <w:tc>
          <w:tcPr>
            <w:tcW w:w="648" w:type="dxa"/>
          </w:tcPr>
          <w:p w:rsidR="003A4878" w:rsidRPr="00812C70" w:rsidRDefault="003A4878" w:rsidP="001F0127">
            <w:pPr>
              <w:pStyle w:val="ListParagraph"/>
              <w:numPr>
                <w:ilvl w:val="0"/>
                <w:numId w:val="42"/>
              </w:numPr>
              <w:ind w:left="360"/>
            </w:pPr>
          </w:p>
        </w:tc>
        <w:tc>
          <w:tcPr>
            <w:tcW w:w="8280" w:type="dxa"/>
          </w:tcPr>
          <w:p w:rsidR="003A4878" w:rsidRDefault="003A4878" w:rsidP="00266C34">
            <w:pPr>
              <w:ind w:left="720"/>
            </w:pPr>
            <w:r>
              <w:t>}</w:t>
            </w:r>
          </w:p>
        </w:tc>
      </w:tr>
      <w:tr w:rsidR="003A4878" w:rsidTr="00266C34">
        <w:tc>
          <w:tcPr>
            <w:tcW w:w="648" w:type="dxa"/>
          </w:tcPr>
          <w:p w:rsidR="003A4878" w:rsidRPr="00812C70" w:rsidRDefault="003A4878" w:rsidP="001F0127">
            <w:pPr>
              <w:pStyle w:val="ListParagraph"/>
              <w:numPr>
                <w:ilvl w:val="0"/>
                <w:numId w:val="42"/>
              </w:numPr>
              <w:ind w:left="360"/>
            </w:pPr>
          </w:p>
        </w:tc>
        <w:tc>
          <w:tcPr>
            <w:tcW w:w="8280" w:type="dxa"/>
          </w:tcPr>
          <w:p w:rsidR="003A4878" w:rsidRDefault="003A4878" w:rsidP="00266C34">
            <w:r>
              <w:t>}</w:t>
            </w:r>
          </w:p>
        </w:tc>
      </w:tr>
    </w:tbl>
    <w:p w:rsidR="00D970F1" w:rsidRDefault="00D970F1" w:rsidP="00A534FE">
      <w:pPr>
        <w:pStyle w:val="Heading2"/>
      </w:pPr>
      <w:r>
        <w:t>InsertLabel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D970F1" w:rsidRPr="00812C70" w:rsidTr="00266C34">
        <w:tc>
          <w:tcPr>
            <w:tcW w:w="648" w:type="dxa"/>
          </w:tcPr>
          <w:p w:rsidR="00D970F1" w:rsidRPr="00812C70" w:rsidRDefault="00D970F1" w:rsidP="00D970F1">
            <w:pPr>
              <w:pStyle w:val="ListParagraph"/>
              <w:numPr>
                <w:ilvl w:val="0"/>
                <w:numId w:val="38"/>
              </w:numPr>
              <w:ind w:left="360"/>
            </w:pPr>
          </w:p>
        </w:tc>
        <w:tc>
          <w:tcPr>
            <w:tcW w:w="8280" w:type="dxa"/>
          </w:tcPr>
          <w:p w:rsidR="00D970F1" w:rsidRPr="00812C70" w:rsidRDefault="00D970F1" w:rsidP="00F33C70">
            <w:r w:rsidRPr="00812C70">
              <w:t xml:space="preserve">ALGORITHM </w:t>
            </w:r>
            <w:r>
              <w:t>Insert</w:t>
            </w:r>
            <w:r w:rsidR="00F33C70">
              <w:t>Label</w:t>
            </w:r>
            <w:r w:rsidRPr="00812C70">
              <w:t>(</w:t>
            </w:r>
            <w:r>
              <w:t>POSITIONS P</w:t>
            </w:r>
            <w:r w:rsidRPr="00812C70">
              <w:t>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D970F1" w:rsidRPr="00812C70" w:rsidTr="00266C34">
        <w:tc>
          <w:tcPr>
            <w:tcW w:w="648" w:type="dxa"/>
          </w:tcPr>
          <w:p w:rsidR="00D970F1" w:rsidRPr="00812C70" w:rsidRDefault="00D970F1" w:rsidP="00D970F1">
            <w:pPr>
              <w:pStyle w:val="ListParagraph"/>
              <w:numPr>
                <w:ilvl w:val="0"/>
                <w:numId w:val="38"/>
              </w:numPr>
              <w:ind w:left="360"/>
            </w:pPr>
          </w:p>
        </w:tc>
        <w:tc>
          <w:tcPr>
            <w:tcW w:w="8280" w:type="dxa"/>
          </w:tcPr>
          <w:p w:rsidR="00D970F1" w:rsidRPr="00812C70" w:rsidRDefault="00F33C70" w:rsidP="00266C34">
            <w:pPr>
              <w:ind w:left="720"/>
            </w:pPr>
            <w:r>
              <w:t>l</w:t>
            </w:r>
            <w:r w:rsidR="00D970F1">
              <w:t xml:space="preserve"> := NEW </w:t>
            </w:r>
            <w:r>
              <w:t>LABEL</w:t>
            </w:r>
            <w:r w:rsidR="00D970F1">
              <w:t>;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D970F1">
            <w:pPr>
              <w:pStyle w:val="ListParagraph"/>
              <w:numPr>
                <w:ilvl w:val="0"/>
                <w:numId w:val="38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pPr>
              <w:ind w:left="720"/>
            </w:pPr>
            <w:r>
              <w:t>IF (ValPositions(P)) {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D970F1">
            <w:pPr>
              <w:pStyle w:val="ListParagraph"/>
              <w:numPr>
                <w:ilvl w:val="0"/>
                <w:numId w:val="38"/>
              </w:numPr>
              <w:ind w:left="360"/>
            </w:pPr>
          </w:p>
        </w:tc>
        <w:tc>
          <w:tcPr>
            <w:tcW w:w="8280" w:type="dxa"/>
          </w:tcPr>
          <w:p w:rsidR="00D970F1" w:rsidRDefault="00F33C70" w:rsidP="00266C34">
            <w:pPr>
              <w:ind w:left="1440"/>
            </w:pPr>
            <w:r>
              <w:t>INPUT l.Text</w:t>
            </w:r>
            <w:r w:rsidR="00D970F1">
              <w:t>;</w:t>
            </w:r>
          </w:p>
        </w:tc>
      </w:tr>
      <w:tr w:rsidR="00F33C70" w:rsidTr="00266C34">
        <w:tc>
          <w:tcPr>
            <w:tcW w:w="648" w:type="dxa"/>
          </w:tcPr>
          <w:p w:rsidR="00F33C70" w:rsidRPr="00812C70" w:rsidRDefault="00F33C70" w:rsidP="00D970F1">
            <w:pPr>
              <w:pStyle w:val="ListParagraph"/>
              <w:numPr>
                <w:ilvl w:val="0"/>
                <w:numId w:val="38"/>
              </w:numPr>
              <w:ind w:left="360"/>
            </w:pPr>
          </w:p>
        </w:tc>
        <w:tc>
          <w:tcPr>
            <w:tcW w:w="8280" w:type="dxa"/>
          </w:tcPr>
          <w:p w:rsidR="00F33C70" w:rsidRDefault="00F33C70" w:rsidP="00266C34">
            <w:pPr>
              <w:ind w:left="1440"/>
            </w:pPr>
            <w:r>
              <w:t>l.Positions := P;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D970F1">
            <w:pPr>
              <w:pStyle w:val="ListParagraph"/>
              <w:numPr>
                <w:ilvl w:val="0"/>
                <w:numId w:val="38"/>
              </w:numPr>
              <w:ind w:left="360"/>
            </w:pPr>
          </w:p>
        </w:tc>
        <w:tc>
          <w:tcPr>
            <w:tcW w:w="8280" w:type="dxa"/>
          </w:tcPr>
          <w:p w:rsidR="00D970F1" w:rsidRDefault="00F33C70" w:rsidP="00266C34">
            <w:pPr>
              <w:ind w:left="1440"/>
            </w:pPr>
            <w:r>
              <w:t>ADD l</w:t>
            </w:r>
            <w:r w:rsidR="00D970F1">
              <w:t xml:space="preserve"> IN ThisWindow.DFDBackend.Data;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D970F1">
            <w:pPr>
              <w:pStyle w:val="ListParagraph"/>
              <w:numPr>
                <w:ilvl w:val="0"/>
                <w:numId w:val="38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pPr>
              <w:ind w:left="1440"/>
            </w:pPr>
            <w:r>
              <w:t>DISPLAY ThisWindow.DFDBackend.Data IN ThisWindow.Workspace;</w:t>
            </w:r>
            <w:r w:rsidR="001B7C0F">
              <w:t xml:space="preserve">              </w:t>
            </w:r>
          </w:p>
        </w:tc>
      </w:tr>
      <w:tr w:rsidR="001B7C0F" w:rsidTr="00266C34">
        <w:tc>
          <w:tcPr>
            <w:tcW w:w="648" w:type="dxa"/>
          </w:tcPr>
          <w:p w:rsidR="001B7C0F" w:rsidRPr="00812C70" w:rsidRDefault="001B7C0F" w:rsidP="00D970F1">
            <w:pPr>
              <w:pStyle w:val="ListParagraph"/>
              <w:numPr>
                <w:ilvl w:val="0"/>
                <w:numId w:val="38"/>
              </w:numPr>
              <w:ind w:left="360"/>
            </w:pPr>
          </w:p>
        </w:tc>
        <w:tc>
          <w:tcPr>
            <w:tcW w:w="8280" w:type="dxa"/>
          </w:tcPr>
          <w:p w:rsidR="001B7C0F" w:rsidRDefault="001B7C0F" w:rsidP="00266C34">
            <w:pPr>
              <w:ind w:left="1440"/>
            </w:pPr>
            <w:r>
              <w:t>ThisWindow.IsChanged = TRUE;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D970F1">
            <w:pPr>
              <w:pStyle w:val="ListParagraph"/>
              <w:numPr>
                <w:ilvl w:val="0"/>
                <w:numId w:val="38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pPr>
              <w:ind w:left="720"/>
            </w:pPr>
            <w:r>
              <w:t>}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D970F1">
            <w:pPr>
              <w:pStyle w:val="ListParagraph"/>
              <w:numPr>
                <w:ilvl w:val="0"/>
                <w:numId w:val="38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r>
              <w:t>}</w:t>
            </w:r>
          </w:p>
        </w:tc>
      </w:tr>
    </w:tbl>
    <w:p w:rsidR="00A534FE" w:rsidRDefault="00A534FE" w:rsidP="00A534FE">
      <w:pPr>
        <w:pStyle w:val="Heading2"/>
      </w:pPr>
      <w:r>
        <w:t>MoveShap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A534FE" w:rsidRPr="00812C70" w:rsidTr="00880DEF">
        <w:tc>
          <w:tcPr>
            <w:tcW w:w="648" w:type="dxa"/>
          </w:tcPr>
          <w:p w:rsidR="00A534FE" w:rsidRPr="00812C70" w:rsidRDefault="00A534FE" w:rsidP="00880DEF">
            <w:pPr>
              <w:pStyle w:val="ListParagraph"/>
              <w:numPr>
                <w:ilvl w:val="0"/>
                <w:numId w:val="15"/>
              </w:numPr>
              <w:ind w:left="360"/>
            </w:pPr>
          </w:p>
        </w:tc>
        <w:tc>
          <w:tcPr>
            <w:tcW w:w="8280" w:type="dxa"/>
          </w:tcPr>
          <w:p w:rsidR="00A534FE" w:rsidRPr="00812C70" w:rsidRDefault="00A534FE" w:rsidP="00A534FE">
            <w:r w:rsidRPr="00812C70">
              <w:t xml:space="preserve">ALGORITHM </w:t>
            </w:r>
            <w:r>
              <w:t>MoveShape</w:t>
            </w:r>
            <w:r w:rsidRPr="00812C70">
              <w:t>(</w:t>
            </w:r>
            <w:r>
              <w:t>SHAPE S, POSITIONS P</w:t>
            </w:r>
            <w:r w:rsidRPr="00812C70">
              <w:t>)</w:t>
            </w:r>
            <w:r>
              <w:t xml:space="preserve"> : VOID </w:t>
            </w:r>
            <w:r w:rsidRPr="00812C70">
              <w:t>{</w:t>
            </w:r>
          </w:p>
        </w:tc>
      </w:tr>
      <w:tr w:rsidR="00A534FE" w:rsidRPr="00812C70" w:rsidTr="00880DEF">
        <w:tc>
          <w:tcPr>
            <w:tcW w:w="648" w:type="dxa"/>
          </w:tcPr>
          <w:p w:rsidR="00A534FE" w:rsidRPr="00812C70" w:rsidRDefault="00A534FE" w:rsidP="00880DEF">
            <w:pPr>
              <w:pStyle w:val="ListParagraph"/>
              <w:numPr>
                <w:ilvl w:val="0"/>
                <w:numId w:val="15"/>
              </w:numPr>
              <w:ind w:left="360"/>
            </w:pPr>
          </w:p>
        </w:tc>
        <w:tc>
          <w:tcPr>
            <w:tcW w:w="8280" w:type="dxa"/>
          </w:tcPr>
          <w:p w:rsidR="00A534FE" w:rsidRPr="00812C70" w:rsidRDefault="00A534FE" w:rsidP="00880DEF">
            <w:pPr>
              <w:ind w:left="720"/>
            </w:pPr>
            <w:r>
              <w:t>IF (ValPositions(P)) {</w:t>
            </w:r>
          </w:p>
        </w:tc>
      </w:tr>
      <w:tr w:rsidR="00A534FE" w:rsidRPr="00812C70" w:rsidTr="00880DEF">
        <w:tc>
          <w:tcPr>
            <w:tcW w:w="648" w:type="dxa"/>
          </w:tcPr>
          <w:p w:rsidR="00A534FE" w:rsidRPr="00812C70" w:rsidRDefault="00A534FE" w:rsidP="00880DEF">
            <w:pPr>
              <w:pStyle w:val="ListParagraph"/>
              <w:numPr>
                <w:ilvl w:val="0"/>
                <w:numId w:val="15"/>
              </w:numPr>
              <w:ind w:left="360"/>
            </w:pPr>
          </w:p>
        </w:tc>
        <w:tc>
          <w:tcPr>
            <w:tcW w:w="8280" w:type="dxa"/>
          </w:tcPr>
          <w:p w:rsidR="00D94AB8" w:rsidRPr="00812C70" w:rsidRDefault="00D94AB8" w:rsidP="00D94AB8">
            <w:pPr>
              <w:ind w:left="1440"/>
            </w:pPr>
            <w:r>
              <w:t>ThisWindow.DFDBackend.Data</w:t>
            </w:r>
            <w:r w:rsidR="00A534FE">
              <w:t>.S.Positions := P;</w:t>
            </w:r>
          </w:p>
        </w:tc>
      </w:tr>
      <w:tr w:rsidR="00A534FE" w:rsidRPr="00812C70" w:rsidTr="00880DEF">
        <w:tc>
          <w:tcPr>
            <w:tcW w:w="648" w:type="dxa"/>
          </w:tcPr>
          <w:p w:rsidR="00A534FE" w:rsidRPr="00812C70" w:rsidRDefault="00A534FE" w:rsidP="00880DEF">
            <w:pPr>
              <w:pStyle w:val="ListParagraph"/>
              <w:numPr>
                <w:ilvl w:val="0"/>
                <w:numId w:val="15"/>
              </w:numPr>
              <w:ind w:left="360"/>
            </w:pPr>
          </w:p>
        </w:tc>
        <w:tc>
          <w:tcPr>
            <w:tcW w:w="8280" w:type="dxa"/>
          </w:tcPr>
          <w:p w:rsidR="00A534FE" w:rsidRDefault="00A534FE" w:rsidP="00880DEF">
            <w:pPr>
              <w:ind w:left="1440"/>
            </w:pPr>
            <w:r>
              <w:t xml:space="preserve">DISPLAY </w:t>
            </w:r>
            <w:r w:rsidR="00D94AB8">
              <w:t>ThisWindow.DFDBackend.Data</w:t>
            </w:r>
            <w:r>
              <w:t xml:space="preserve"> IN ThisWindow.WorkSpace;</w:t>
            </w:r>
          </w:p>
        </w:tc>
      </w:tr>
      <w:tr w:rsidR="001B7C0F" w:rsidRPr="00812C70" w:rsidTr="00880DEF">
        <w:tc>
          <w:tcPr>
            <w:tcW w:w="648" w:type="dxa"/>
          </w:tcPr>
          <w:p w:rsidR="001B7C0F" w:rsidRPr="00812C70" w:rsidRDefault="001B7C0F" w:rsidP="00880DEF">
            <w:pPr>
              <w:pStyle w:val="ListParagraph"/>
              <w:numPr>
                <w:ilvl w:val="0"/>
                <w:numId w:val="15"/>
              </w:numPr>
              <w:ind w:left="360"/>
            </w:pPr>
          </w:p>
        </w:tc>
        <w:tc>
          <w:tcPr>
            <w:tcW w:w="8280" w:type="dxa"/>
          </w:tcPr>
          <w:p w:rsidR="001B7C0F" w:rsidRDefault="001B7C0F" w:rsidP="00880DEF">
            <w:pPr>
              <w:ind w:left="1440"/>
            </w:pPr>
            <w:r>
              <w:t>ThisWindow.IsChanged = TRUE;</w:t>
            </w:r>
          </w:p>
        </w:tc>
      </w:tr>
      <w:tr w:rsidR="00A534FE" w:rsidRPr="00812C70" w:rsidTr="00880DEF">
        <w:tc>
          <w:tcPr>
            <w:tcW w:w="648" w:type="dxa"/>
          </w:tcPr>
          <w:p w:rsidR="00A534FE" w:rsidRPr="00812C70" w:rsidRDefault="00A534FE" w:rsidP="00880DEF">
            <w:pPr>
              <w:pStyle w:val="ListParagraph"/>
              <w:numPr>
                <w:ilvl w:val="0"/>
                <w:numId w:val="15"/>
              </w:numPr>
              <w:ind w:left="360"/>
            </w:pPr>
          </w:p>
        </w:tc>
        <w:tc>
          <w:tcPr>
            <w:tcW w:w="8280" w:type="dxa"/>
          </w:tcPr>
          <w:p w:rsidR="00A534FE" w:rsidRDefault="00A534FE" w:rsidP="00880DEF">
            <w:pPr>
              <w:ind w:left="720"/>
            </w:pPr>
            <w:r>
              <w:t>}</w:t>
            </w:r>
          </w:p>
        </w:tc>
      </w:tr>
      <w:tr w:rsidR="00A534FE" w:rsidRPr="00812C70" w:rsidTr="00880DEF">
        <w:tc>
          <w:tcPr>
            <w:tcW w:w="648" w:type="dxa"/>
          </w:tcPr>
          <w:p w:rsidR="00A534FE" w:rsidRPr="00812C70" w:rsidRDefault="00A534FE" w:rsidP="00880DEF">
            <w:pPr>
              <w:pStyle w:val="ListParagraph"/>
              <w:numPr>
                <w:ilvl w:val="0"/>
                <w:numId w:val="15"/>
              </w:numPr>
              <w:ind w:left="360"/>
            </w:pPr>
          </w:p>
        </w:tc>
        <w:tc>
          <w:tcPr>
            <w:tcW w:w="8280" w:type="dxa"/>
          </w:tcPr>
          <w:p w:rsidR="00A534FE" w:rsidRDefault="00A534FE" w:rsidP="00880DEF">
            <w:r>
              <w:t>}</w:t>
            </w:r>
          </w:p>
        </w:tc>
      </w:tr>
    </w:tbl>
    <w:p w:rsidR="0052419F" w:rsidRPr="00812C70" w:rsidRDefault="00F57A5A" w:rsidP="00EC249D">
      <w:pPr>
        <w:pStyle w:val="Heading2"/>
      </w:pPr>
      <w:r w:rsidRPr="00812C70">
        <w:t>New</w:t>
      </w:r>
      <w:r w:rsidR="0052419F" w:rsidRPr="00812C70">
        <w:t>Fil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8"/>
        <w:gridCol w:w="9108"/>
      </w:tblGrid>
      <w:tr w:rsidR="0052419F" w:rsidRPr="00812C70" w:rsidTr="007F4732">
        <w:tc>
          <w:tcPr>
            <w:tcW w:w="468" w:type="dxa"/>
          </w:tcPr>
          <w:p w:rsidR="0052419F" w:rsidRPr="00812C70" w:rsidRDefault="0052419F" w:rsidP="0052419F">
            <w:r w:rsidRPr="00812C70">
              <w:t>1</w:t>
            </w:r>
          </w:p>
        </w:tc>
        <w:tc>
          <w:tcPr>
            <w:tcW w:w="9108" w:type="dxa"/>
          </w:tcPr>
          <w:p w:rsidR="007F4732" w:rsidRPr="00812C70" w:rsidRDefault="007F4732" w:rsidP="0052419F">
            <w:r w:rsidRPr="00812C70">
              <w:t>ALGORITHM</w:t>
            </w:r>
            <w:r w:rsidR="0052419F" w:rsidRPr="00812C70">
              <w:t xml:space="preserve"> NewFile()</w:t>
            </w:r>
            <w:r w:rsidR="008B5772">
              <w:t xml:space="preserve"> : VOID</w:t>
            </w:r>
            <w:r w:rsidR="0052419F" w:rsidRPr="00812C70">
              <w:t xml:space="preserve"> {</w:t>
            </w:r>
          </w:p>
        </w:tc>
      </w:tr>
      <w:tr w:rsidR="007F4732" w:rsidRPr="00812C70" w:rsidTr="007F4732">
        <w:tc>
          <w:tcPr>
            <w:tcW w:w="468" w:type="dxa"/>
          </w:tcPr>
          <w:p w:rsidR="007F4732" w:rsidRPr="00812C70" w:rsidRDefault="007F4732" w:rsidP="0052419F">
            <w:r w:rsidRPr="00812C70">
              <w:t>2</w:t>
            </w:r>
          </w:p>
        </w:tc>
        <w:tc>
          <w:tcPr>
            <w:tcW w:w="9108" w:type="dxa"/>
          </w:tcPr>
          <w:p w:rsidR="007F4732" w:rsidRPr="00812C70" w:rsidRDefault="007F4732" w:rsidP="007F4732">
            <w:pPr>
              <w:ind w:left="720"/>
            </w:pPr>
            <w:r w:rsidRPr="00812C70">
              <w:t xml:space="preserve">IF (NOT </w:t>
            </w:r>
            <w:r w:rsidR="004A6272">
              <w:t>ThisWindow.IsChanged</w:t>
            </w:r>
            <w:r w:rsidR="00F57A5A" w:rsidRPr="00812C70">
              <w:t xml:space="preserve"> OR savePrompt()</w:t>
            </w:r>
            <w:r w:rsidRPr="00812C70">
              <w:t>) {</w:t>
            </w:r>
          </w:p>
        </w:tc>
      </w:tr>
      <w:tr w:rsidR="0052419F" w:rsidRPr="00812C70" w:rsidTr="007F4732">
        <w:tc>
          <w:tcPr>
            <w:tcW w:w="468" w:type="dxa"/>
          </w:tcPr>
          <w:p w:rsidR="0052419F" w:rsidRPr="00812C70" w:rsidRDefault="007F4732" w:rsidP="0052419F">
            <w:r w:rsidRPr="00812C70">
              <w:t>3</w:t>
            </w:r>
          </w:p>
        </w:tc>
        <w:tc>
          <w:tcPr>
            <w:tcW w:w="9108" w:type="dxa"/>
          </w:tcPr>
          <w:p w:rsidR="0052419F" w:rsidRPr="00812C70" w:rsidRDefault="00794D69" w:rsidP="007F4732">
            <w:pPr>
              <w:ind w:left="1440"/>
            </w:pPr>
            <w:r w:rsidRPr="00812C70">
              <w:t>CLEAR ThisWindow.Workspace</w:t>
            </w:r>
            <w:r w:rsidR="0052419F" w:rsidRPr="00812C70">
              <w:t>;</w:t>
            </w:r>
          </w:p>
        </w:tc>
      </w:tr>
      <w:tr w:rsidR="00794D69" w:rsidRPr="00812C70" w:rsidTr="007F4732">
        <w:tc>
          <w:tcPr>
            <w:tcW w:w="468" w:type="dxa"/>
          </w:tcPr>
          <w:p w:rsidR="00794D69" w:rsidRPr="00812C70" w:rsidRDefault="00794D69" w:rsidP="00880DEF">
            <w:r w:rsidRPr="00812C70">
              <w:t>4</w:t>
            </w:r>
          </w:p>
        </w:tc>
        <w:tc>
          <w:tcPr>
            <w:tcW w:w="9108" w:type="dxa"/>
          </w:tcPr>
          <w:p w:rsidR="00794D69" w:rsidRPr="00812C70" w:rsidRDefault="00794D69" w:rsidP="007F4732">
            <w:pPr>
              <w:ind w:left="1440"/>
            </w:pPr>
            <w:r w:rsidRPr="00812C70">
              <w:t>ThisWindow.Title := “Untitled”;</w:t>
            </w:r>
          </w:p>
        </w:tc>
      </w:tr>
      <w:tr w:rsidR="00794D69" w:rsidRPr="00812C70" w:rsidTr="007F4732">
        <w:tc>
          <w:tcPr>
            <w:tcW w:w="468" w:type="dxa"/>
          </w:tcPr>
          <w:p w:rsidR="00794D69" w:rsidRPr="00812C70" w:rsidRDefault="00794D69" w:rsidP="00880DEF">
            <w:r w:rsidRPr="00812C70">
              <w:t>5</w:t>
            </w:r>
          </w:p>
        </w:tc>
        <w:tc>
          <w:tcPr>
            <w:tcW w:w="9108" w:type="dxa"/>
          </w:tcPr>
          <w:p w:rsidR="00794D69" w:rsidRPr="00812C70" w:rsidRDefault="00794D69" w:rsidP="007F4732">
            <w:pPr>
              <w:ind w:left="1440"/>
            </w:pPr>
            <w:r w:rsidRPr="00812C70">
              <w:t>CLEAR ThisWindow.DFDBackend;</w:t>
            </w:r>
          </w:p>
        </w:tc>
      </w:tr>
      <w:tr w:rsidR="00794D69" w:rsidRPr="00812C70" w:rsidTr="007F4732">
        <w:tc>
          <w:tcPr>
            <w:tcW w:w="468" w:type="dxa"/>
          </w:tcPr>
          <w:p w:rsidR="00794D69" w:rsidRPr="00812C70" w:rsidRDefault="00794D69" w:rsidP="00880DEF">
            <w:r w:rsidRPr="00812C70">
              <w:t>6</w:t>
            </w:r>
          </w:p>
        </w:tc>
        <w:tc>
          <w:tcPr>
            <w:tcW w:w="9108" w:type="dxa"/>
          </w:tcPr>
          <w:p w:rsidR="00794D69" w:rsidRPr="00812C70" w:rsidRDefault="00794D69" w:rsidP="007F4732">
            <w:pPr>
              <w:ind w:left="1440"/>
            </w:pPr>
            <w:r w:rsidRPr="00812C70">
              <w:t>CLEAR ThisWindow.DDBackend;</w:t>
            </w:r>
          </w:p>
        </w:tc>
      </w:tr>
      <w:tr w:rsidR="00D3180E" w:rsidRPr="00812C70" w:rsidTr="007F4732">
        <w:tc>
          <w:tcPr>
            <w:tcW w:w="468" w:type="dxa"/>
          </w:tcPr>
          <w:p w:rsidR="00D3180E" w:rsidRPr="00812C70" w:rsidRDefault="00D3180E" w:rsidP="00880DEF">
            <w:r>
              <w:t>7</w:t>
            </w:r>
          </w:p>
        </w:tc>
        <w:tc>
          <w:tcPr>
            <w:tcW w:w="9108" w:type="dxa"/>
          </w:tcPr>
          <w:p w:rsidR="00D3180E" w:rsidRPr="00812C70" w:rsidRDefault="00D3180E" w:rsidP="007F4732">
            <w:pPr>
              <w:ind w:left="1440"/>
            </w:pPr>
            <w:r>
              <w:t>CLEAR ThisWindow.Log;</w:t>
            </w:r>
          </w:p>
        </w:tc>
      </w:tr>
      <w:tr w:rsidR="00794D69" w:rsidRPr="00812C70" w:rsidTr="007F4732">
        <w:tc>
          <w:tcPr>
            <w:tcW w:w="468" w:type="dxa"/>
          </w:tcPr>
          <w:p w:rsidR="00794D69" w:rsidRPr="00812C70" w:rsidRDefault="00D3180E" w:rsidP="00880DEF">
            <w:r>
              <w:t>8</w:t>
            </w:r>
          </w:p>
        </w:tc>
        <w:tc>
          <w:tcPr>
            <w:tcW w:w="9108" w:type="dxa"/>
          </w:tcPr>
          <w:p w:rsidR="00794D69" w:rsidRPr="00812C70" w:rsidRDefault="00794D69" w:rsidP="007F4732">
            <w:pPr>
              <w:ind w:left="720"/>
            </w:pPr>
            <w:r w:rsidRPr="00812C70">
              <w:t>}</w:t>
            </w:r>
          </w:p>
        </w:tc>
      </w:tr>
      <w:tr w:rsidR="00794D69" w:rsidRPr="00812C70" w:rsidTr="007F4732">
        <w:tc>
          <w:tcPr>
            <w:tcW w:w="468" w:type="dxa"/>
          </w:tcPr>
          <w:p w:rsidR="00794D69" w:rsidRPr="00812C70" w:rsidRDefault="00D3180E" w:rsidP="0052419F">
            <w:r>
              <w:t>9</w:t>
            </w:r>
          </w:p>
        </w:tc>
        <w:tc>
          <w:tcPr>
            <w:tcW w:w="9108" w:type="dxa"/>
          </w:tcPr>
          <w:p w:rsidR="00794D69" w:rsidRPr="00812C70" w:rsidRDefault="00794D69" w:rsidP="00F57A5A">
            <w:r w:rsidRPr="00812C70">
              <w:t>}</w:t>
            </w:r>
          </w:p>
        </w:tc>
      </w:tr>
    </w:tbl>
    <w:p w:rsidR="00271C5A" w:rsidRPr="00812C70" w:rsidRDefault="00271C5A" w:rsidP="00EC249D">
      <w:pPr>
        <w:pStyle w:val="Heading2"/>
      </w:pPr>
      <w:r w:rsidRPr="00812C70">
        <w:t>OpenFil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271C5A" w:rsidRPr="00812C70" w:rsidTr="005639C0">
        <w:tc>
          <w:tcPr>
            <w:tcW w:w="648" w:type="dxa"/>
          </w:tcPr>
          <w:p w:rsidR="00271C5A" w:rsidRPr="00812C70" w:rsidRDefault="00271C5A" w:rsidP="00D7466E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271C5A" w:rsidRPr="00812C70" w:rsidRDefault="00271C5A" w:rsidP="00880DEF">
            <w:r w:rsidRPr="00812C70">
              <w:t>ALGORITHM OpenFile()</w:t>
            </w:r>
            <w:r w:rsidR="008B5772">
              <w:t xml:space="preserve"> : VOID</w:t>
            </w:r>
            <w:r w:rsidRPr="00812C70">
              <w:t xml:space="preserve"> {</w:t>
            </w:r>
          </w:p>
        </w:tc>
      </w:tr>
      <w:tr w:rsidR="009E51B1" w:rsidRPr="00812C70" w:rsidTr="005639C0">
        <w:tc>
          <w:tcPr>
            <w:tcW w:w="648" w:type="dxa"/>
          </w:tcPr>
          <w:p w:rsidR="009E51B1" w:rsidRPr="00812C70" w:rsidRDefault="009E51B1" w:rsidP="00D7466E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9E51B1" w:rsidRPr="00812C70" w:rsidRDefault="009E51B1" w:rsidP="009E51B1">
            <w:pPr>
              <w:ind w:left="720"/>
            </w:pPr>
            <w:r w:rsidRPr="00812C70">
              <w:t xml:space="preserve">IF (NOT </w:t>
            </w:r>
            <w:r w:rsidR="004A6272">
              <w:t>ThisWindow.IsChanged</w:t>
            </w:r>
            <w:r w:rsidRPr="00812C70">
              <w:t xml:space="preserve"> OR savePrompt()) {</w:t>
            </w:r>
          </w:p>
        </w:tc>
      </w:tr>
      <w:tr w:rsidR="00271C5A" w:rsidRPr="00812C70" w:rsidTr="005639C0">
        <w:tc>
          <w:tcPr>
            <w:tcW w:w="648" w:type="dxa"/>
          </w:tcPr>
          <w:p w:rsidR="00271C5A" w:rsidRPr="00812C70" w:rsidRDefault="00271C5A" w:rsidP="00D7466E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271C5A" w:rsidRPr="00812C70" w:rsidRDefault="005639C0" w:rsidP="005639C0">
            <w:pPr>
              <w:ind w:left="1440"/>
            </w:pPr>
            <w:r>
              <w:t>ThisWindow.</w:t>
            </w:r>
            <w:r w:rsidR="004A6272">
              <w:t>Dir</w:t>
            </w:r>
            <w:r>
              <w:t xml:space="preserve">, ThisWindow.Title </w:t>
            </w:r>
            <w:r w:rsidR="009E51B1" w:rsidRPr="00812C70">
              <w:t>:</w:t>
            </w:r>
            <w:r w:rsidR="00737950" w:rsidRPr="00812C70">
              <w:t>= ChooseFile(“.dfd”);</w:t>
            </w:r>
          </w:p>
        </w:tc>
      </w:tr>
      <w:tr w:rsidR="00271C5A" w:rsidRPr="00812C70" w:rsidTr="005639C0">
        <w:tc>
          <w:tcPr>
            <w:tcW w:w="648" w:type="dxa"/>
          </w:tcPr>
          <w:p w:rsidR="00271C5A" w:rsidRPr="00812C70" w:rsidRDefault="00271C5A" w:rsidP="00D7466E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271C5A" w:rsidRPr="00812C70" w:rsidRDefault="005639C0" w:rsidP="00737950">
            <w:pPr>
              <w:ind w:left="1440"/>
            </w:pPr>
            <w:r>
              <w:t xml:space="preserve">OPEN </w:t>
            </w:r>
            <w:r w:rsidR="00D7466E">
              <w:t>ThisWindow.Dir/</w:t>
            </w:r>
            <w:r>
              <w:t>ThisWindow.Title</w:t>
            </w:r>
            <w:r w:rsidR="009E51B1" w:rsidRPr="00812C70">
              <w:t xml:space="preserve"> AS file;</w:t>
            </w:r>
          </w:p>
        </w:tc>
      </w:tr>
      <w:tr w:rsidR="00271C5A" w:rsidRPr="00812C70" w:rsidTr="005639C0">
        <w:tc>
          <w:tcPr>
            <w:tcW w:w="648" w:type="dxa"/>
          </w:tcPr>
          <w:p w:rsidR="00271C5A" w:rsidRPr="00812C70" w:rsidRDefault="00271C5A" w:rsidP="00D7466E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271C5A" w:rsidRPr="00812C70" w:rsidRDefault="009E51B1" w:rsidP="00880DEF">
            <w:pPr>
              <w:ind w:left="1440"/>
            </w:pPr>
            <w:r w:rsidRPr="00812C70">
              <w:t>DISPLAY file.DFDBackend</w:t>
            </w:r>
            <w:r w:rsidR="00230BC8">
              <w:t>.Data</w:t>
            </w:r>
            <w:r w:rsidRPr="00812C70">
              <w:t xml:space="preserve"> IN ThisWindow.Workspace;</w:t>
            </w:r>
          </w:p>
        </w:tc>
      </w:tr>
      <w:tr w:rsidR="00271C5A" w:rsidRPr="00812C70" w:rsidTr="005639C0">
        <w:tc>
          <w:tcPr>
            <w:tcW w:w="648" w:type="dxa"/>
          </w:tcPr>
          <w:p w:rsidR="00271C5A" w:rsidRPr="00812C70" w:rsidRDefault="00271C5A" w:rsidP="00D7466E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271C5A" w:rsidRPr="00812C70" w:rsidRDefault="009E51B1" w:rsidP="00880DEF">
            <w:pPr>
              <w:ind w:left="1440"/>
            </w:pPr>
            <w:r w:rsidRPr="00812C70">
              <w:t>ThisWindow.DFDBackend := file.DFDBackend;</w:t>
            </w:r>
          </w:p>
        </w:tc>
      </w:tr>
      <w:tr w:rsidR="00271C5A" w:rsidRPr="00812C70" w:rsidTr="005639C0">
        <w:tc>
          <w:tcPr>
            <w:tcW w:w="648" w:type="dxa"/>
          </w:tcPr>
          <w:p w:rsidR="00271C5A" w:rsidRPr="00812C70" w:rsidRDefault="00271C5A" w:rsidP="00D7466E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271C5A" w:rsidRPr="00812C70" w:rsidRDefault="009E51B1" w:rsidP="009E51B1">
            <w:pPr>
              <w:ind w:left="1440"/>
            </w:pPr>
            <w:r w:rsidRPr="00812C70">
              <w:t>ThisWindow.DDBackend := file.DDBackend;</w:t>
            </w:r>
          </w:p>
        </w:tc>
      </w:tr>
      <w:tr w:rsidR="00D3180E" w:rsidRPr="00812C70" w:rsidTr="005639C0">
        <w:tc>
          <w:tcPr>
            <w:tcW w:w="648" w:type="dxa"/>
          </w:tcPr>
          <w:p w:rsidR="00D3180E" w:rsidRPr="00812C70" w:rsidRDefault="00D3180E" w:rsidP="00D7466E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D3180E" w:rsidRPr="00812C70" w:rsidRDefault="00D3180E" w:rsidP="009E51B1">
            <w:pPr>
              <w:ind w:left="1440"/>
            </w:pPr>
            <w:r>
              <w:t>CLEAR ThisWindow.Log;</w:t>
            </w:r>
          </w:p>
        </w:tc>
      </w:tr>
      <w:tr w:rsidR="008B5772" w:rsidRPr="00812C70" w:rsidTr="005639C0">
        <w:tc>
          <w:tcPr>
            <w:tcW w:w="648" w:type="dxa"/>
          </w:tcPr>
          <w:p w:rsidR="008B5772" w:rsidRPr="00812C70" w:rsidRDefault="008B5772" w:rsidP="00D7466E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8B5772" w:rsidRPr="00812C70" w:rsidRDefault="008B5772" w:rsidP="009E51B1">
            <w:pPr>
              <w:ind w:left="1440"/>
            </w:pPr>
            <w:r>
              <w:t>CLOSE file;</w:t>
            </w:r>
          </w:p>
        </w:tc>
      </w:tr>
      <w:tr w:rsidR="00812C70" w:rsidRPr="00812C70" w:rsidTr="005639C0">
        <w:tc>
          <w:tcPr>
            <w:tcW w:w="648" w:type="dxa"/>
          </w:tcPr>
          <w:p w:rsidR="00812C70" w:rsidRPr="00812C70" w:rsidRDefault="00812C70" w:rsidP="00D7466E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812C70" w:rsidRDefault="00812C70" w:rsidP="00812C70">
            <w:pPr>
              <w:ind w:left="720"/>
            </w:pPr>
            <w:r>
              <w:t>}</w:t>
            </w:r>
          </w:p>
        </w:tc>
      </w:tr>
      <w:tr w:rsidR="00812C70" w:rsidRPr="00812C70" w:rsidTr="005639C0">
        <w:tc>
          <w:tcPr>
            <w:tcW w:w="648" w:type="dxa"/>
          </w:tcPr>
          <w:p w:rsidR="00812C70" w:rsidRPr="00812C70" w:rsidRDefault="00812C70" w:rsidP="00D7466E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812C70" w:rsidRDefault="00812C70" w:rsidP="00812C70">
            <w:r>
              <w:t>}</w:t>
            </w:r>
          </w:p>
        </w:tc>
      </w:tr>
    </w:tbl>
    <w:p w:rsidR="004C0F64" w:rsidRDefault="004C0F64" w:rsidP="00EC249D">
      <w:pPr>
        <w:pStyle w:val="Heading2"/>
      </w:pPr>
      <w:r>
        <w:t>Print</w:t>
      </w:r>
      <w:r w:rsidR="00297C33">
        <w:t>Fil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4C0F64" w:rsidRPr="00812C70" w:rsidTr="00880DEF">
        <w:tc>
          <w:tcPr>
            <w:tcW w:w="648" w:type="dxa"/>
          </w:tcPr>
          <w:p w:rsidR="004C0F64" w:rsidRPr="00812C70" w:rsidRDefault="004C0F64" w:rsidP="004C0F64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4C0F64" w:rsidRPr="00812C70" w:rsidRDefault="004C0F64" w:rsidP="004C0F64">
            <w:r w:rsidRPr="00812C70">
              <w:t xml:space="preserve">ALGORITHM </w:t>
            </w:r>
            <w:r>
              <w:t>Print</w:t>
            </w:r>
            <w:r w:rsidR="00297C33">
              <w:t>File</w:t>
            </w:r>
            <w:r w:rsidRPr="00812C70">
              <w:t>(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4C0F64" w:rsidRPr="00812C70" w:rsidTr="00880DEF">
        <w:tc>
          <w:tcPr>
            <w:tcW w:w="648" w:type="dxa"/>
          </w:tcPr>
          <w:p w:rsidR="004C0F64" w:rsidRPr="00812C70" w:rsidRDefault="004C0F64" w:rsidP="004C0F64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4C0F64" w:rsidRPr="00812C70" w:rsidRDefault="004C0F64" w:rsidP="00880DEF">
            <w:pPr>
              <w:ind w:left="720"/>
            </w:pPr>
            <w:r w:rsidRPr="00812C70">
              <w:t xml:space="preserve">IF (NOT </w:t>
            </w:r>
            <w:r>
              <w:t>ThisWindow.IsChanged</w:t>
            </w:r>
            <w:r w:rsidRPr="00812C70">
              <w:t xml:space="preserve"> OR savePrompt()) {</w:t>
            </w:r>
          </w:p>
        </w:tc>
      </w:tr>
      <w:tr w:rsidR="004C0F64" w:rsidRPr="00812C70" w:rsidTr="00880DEF">
        <w:tc>
          <w:tcPr>
            <w:tcW w:w="648" w:type="dxa"/>
          </w:tcPr>
          <w:p w:rsidR="004C0F64" w:rsidRPr="00812C70" w:rsidRDefault="004C0F64" w:rsidP="004C0F64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4C0F64" w:rsidRPr="00812C70" w:rsidRDefault="004C0F64" w:rsidP="004C0F64">
            <w:pPr>
              <w:ind w:left="1440"/>
            </w:pPr>
            <w:r>
              <w:t>OPEN “~.png” AS tmp;</w:t>
            </w:r>
          </w:p>
        </w:tc>
      </w:tr>
      <w:tr w:rsidR="004C0F64" w:rsidRPr="00812C70" w:rsidTr="00880DEF">
        <w:tc>
          <w:tcPr>
            <w:tcW w:w="648" w:type="dxa"/>
          </w:tcPr>
          <w:p w:rsidR="004C0F64" w:rsidRPr="00812C70" w:rsidRDefault="004C0F64" w:rsidP="004C0F64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4C0F64" w:rsidRPr="00812C70" w:rsidRDefault="004C0F64" w:rsidP="004C0F64">
            <w:pPr>
              <w:ind w:left="1440"/>
            </w:pPr>
            <w:r>
              <w:t xml:space="preserve">DISPLAY </w:t>
            </w:r>
            <w:r w:rsidRPr="00812C70">
              <w:t>ThisWindow.D</w:t>
            </w:r>
            <w:r>
              <w:t>FDBackend</w:t>
            </w:r>
            <w:r w:rsidR="00230BC8">
              <w:t>.Data</w:t>
            </w:r>
            <w:r>
              <w:t xml:space="preserve"> IN</w:t>
            </w:r>
            <w:r w:rsidRPr="00812C70">
              <w:t xml:space="preserve"> </w:t>
            </w:r>
            <w:r>
              <w:t>tmp</w:t>
            </w:r>
            <w:r w:rsidRPr="00812C70">
              <w:t>;</w:t>
            </w:r>
          </w:p>
        </w:tc>
      </w:tr>
      <w:tr w:rsidR="004C0F64" w:rsidRPr="00812C70" w:rsidTr="00880DEF">
        <w:tc>
          <w:tcPr>
            <w:tcW w:w="648" w:type="dxa"/>
          </w:tcPr>
          <w:p w:rsidR="004C0F64" w:rsidRPr="00812C70" w:rsidRDefault="004C0F64" w:rsidP="004C0F64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4C0F64" w:rsidRDefault="004C0F64" w:rsidP="004C0F64">
            <w:pPr>
              <w:ind w:left="1440"/>
            </w:pPr>
            <w:r>
              <w:t>PRINT tmp;</w:t>
            </w:r>
          </w:p>
        </w:tc>
      </w:tr>
      <w:tr w:rsidR="004C0F64" w:rsidRPr="00812C70" w:rsidTr="00880DEF">
        <w:tc>
          <w:tcPr>
            <w:tcW w:w="648" w:type="dxa"/>
          </w:tcPr>
          <w:p w:rsidR="004C0F64" w:rsidRPr="00812C70" w:rsidRDefault="004C0F64" w:rsidP="004C0F64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4C0F64" w:rsidRPr="00812C70" w:rsidRDefault="004C0F64" w:rsidP="004C0F64">
            <w:pPr>
              <w:ind w:left="1440"/>
            </w:pPr>
            <w:r>
              <w:t>CLOSE tmp;</w:t>
            </w:r>
          </w:p>
        </w:tc>
      </w:tr>
      <w:tr w:rsidR="004C0F64" w:rsidRPr="00812C70" w:rsidTr="00880DEF">
        <w:tc>
          <w:tcPr>
            <w:tcW w:w="648" w:type="dxa"/>
          </w:tcPr>
          <w:p w:rsidR="004C0F64" w:rsidRPr="00812C70" w:rsidRDefault="004C0F64" w:rsidP="004C0F64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4C0F64" w:rsidRDefault="004C0F64" w:rsidP="004C0F64">
            <w:pPr>
              <w:ind w:left="1440"/>
            </w:pPr>
            <w:r>
              <w:t>DELETE “~.png”;</w:t>
            </w:r>
          </w:p>
        </w:tc>
      </w:tr>
      <w:tr w:rsidR="004C0F64" w:rsidRPr="00812C70" w:rsidTr="00880DEF">
        <w:tc>
          <w:tcPr>
            <w:tcW w:w="648" w:type="dxa"/>
          </w:tcPr>
          <w:p w:rsidR="004C0F64" w:rsidRPr="00812C70" w:rsidRDefault="004C0F64" w:rsidP="004C0F64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4C0F64" w:rsidRDefault="00297C33" w:rsidP="00297C33">
            <w:pPr>
              <w:ind w:left="720"/>
            </w:pPr>
            <w:r>
              <w:t>}</w:t>
            </w:r>
          </w:p>
        </w:tc>
      </w:tr>
      <w:tr w:rsidR="004C0F64" w:rsidTr="00880DEF">
        <w:tc>
          <w:tcPr>
            <w:tcW w:w="648" w:type="dxa"/>
          </w:tcPr>
          <w:p w:rsidR="004C0F64" w:rsidRPr="00812C70" w:rsidRDefault="004C0F64" w:rsidP="004C0F64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4C0F64" w:rsidRDefault="004C0F64" w:rsidP="00880DEF">
            <w:r>
              <w:t>}</w:t>
            </w:r>
          </w:p>
        </w:tc>
      </w:tr>
    </w:tbl>
    <w:p w:rsidR="00CB0FE7" w:rsidRDefault="00CB0FE7" w:rsidP="00EC249D">
      <w:pPr>
        <w:pStyle w:val="Heading2"/>
      </w:pPr>
      <w:r>
        <w:t>RenameShap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CB0FE7" w:rsidRPr="00812C70" w:rsidTr="00880DEF">
        <w:tc>
          <w:tcPr>
            <w:tcW w:w="648" w:type="dxa"/>
          </w:tcPr>
          <w:p w:rsidR="00CB0FE7" w:rsidRPr="00812C70" w:rsidRDefault="00CB0FE7" w:rsidP="00CB0FE7">
            <w:pPr>
              <w:pStyle w:val="ListParagraph"/>
              <w:numPr>
                <w:ilvl w:val="0"/>
                <w:numId w:val="27"/>
              </w:numPr>
              <w:ind w:left="360"/>
            </w:pPr>
          </w:p>
        </w:tc>
        <w:tc>
          <w:tcPr>
            <w:tcW w:w="8280" w:type="dxa"/>
          </w:tcPr>
          <w:p w:rsidR="00CB0FE7" w:rsidRPr="00812C70" w:rsidRDefault="00CB0FE7" w:rsidP="00CB0FE7">
            <w:r w:rsidRPr="00812C70">
              <w:t xml:space="preserve">ALGORITHM </w:t>
            </w:r>
            <w:r>
              <w:t>RenameShape</w:t>
            </w:r>
            <w:r w:rsidRPr="00812C70">
              <w:t>(</w:t>
            </w:r>
            <w:r>
              <w:t>SHAPE S, STRING NewName</w:t>
            </w:r>
            <w:r w:rsidRPr="00812C70">
              <w:t>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CB0FE7" w:rsidRPr="00812C70" w:rsidTr="00880DEF">
        <w:tc>
          <w:tcPr>
            <w:tcW w:w="648" w:type="dxa"/>
          </w:tcPr>
          <w:p w:rsidR="00CB0FE7" w:rsidRPr="00812C70" w:rsidRDefault="00CB0FE7" w:rsidP="00CB0FE7">
            <w:pPr>
              <w:pStyle w:val="ListParagraph"/>
              <w:numPr>
                <w:ilvl w:val="0"/>
                <w:numId w:val="27"/>
              </w:numPr>
              <w:ind w:left="360"/>
            </w:pPr>
          </w:p>
        </w:tc>
        <w:tc>
          <w:tcPr>
            <w:tcW w:w="8280" w:type="dxa"/>
          </w:tcPr>
          <w:p w:rsidR="00CB0FE7" w:rsidRPr="00812C70" w:rsidRDefault="00CB0FE7" w:rsidP="00CB0FE7">
            <w:pPr>
              <w:ind w:left="720"/>
            </w:pPr>
            <w:r>
              <w:t>ThisWindow.DFDBackend.Data.S.Name := NewName;</w:t>
            </w:r>
          </w:p>
        </w:tc>
      </w:tr>
      <w:tr w:rsidR="001B7C0F" w:rsidRPr="00812C70" w:rsidTr="00880DEF">
        <w:tc>
          <w:tcPr>
            <w:tcW w:w="648" w:type="dxa"/>
          </w:tcPr>
          <w:p w:rsidR="001B7C0F" w:rsidRPr="00812C70" w:rsidRDefault="001B7C0F" w:rsidP="00CB0FE7">
            <w:pPr>
              <w:pStyle w:val="ListParagraph"/>
              <w:numPr>
                <w:ilvl w:val="0"/>
                <w:numId w:val="27"/>
              </w:numPr>
              <w:ind w:left="360"/>
            </w:pPr>
          </w:p>
        </w:tc>
        <w:tc>
          <w:tcPr>
            <w:tcW w:w="8280" w:type="dxa"/>
          </w:tcPr>
          <w:p w:rsidR="001B7C0F" w:rsidRDefault="001B7C0F" w:rsidP="00CB0FE7">
            <w:pPr>
              <w:ind w:left="720"/>
            </w:pPr>
            <w:r>
              <w:t>DISPLAY ThisWindow.DFDBackend.Data IN ThisWindow.WorkSpace;</w:t>
            </w:r>
          </w:p>
        </w:tc>
      </w:tr>
      <w:tr w:rsidR="001B7C0F" w:rsidRPr="00812C70" w:rsidTr="00880DEF">
        <w:tc>
          <w:tcPr>
            <w:tcW w:w="648" w:type="dxa"/>
          </w:tcPr>
          <w:p w:rsidR="001B7C0F" w:rsidRPr="00812C70" w:rsidRDefault="001B7C0F" w:rsidP="00CB0FE7">
            <w:pPr>
              <w:pStyle w:val="ListParagraph"/>
              <w:numPr>
                <w:ilvl w:val="0"/>
                <w:numId w:val="27"/>
              </w:numPr>
              <w:ind w:left="360"/>
            </w:pPr>
          </w:p>
        </w:tc>
        <w:tc>
          <w:tcPr>
            <w:tcW w:w="8280" w:type="dxa"/>
          </w:tcPr>
          <w:p w:rsidR="001B7C0F" w:rsidRDefault="001B7C0F" w:rsidP="00CB0FE7">
            <w:pPr>
              <w:ind w:left="720"/>
            </w:pPr>
            <w:r>
              <w:t>ThisWindow.IsChanged = TRUE;</w:t>
            </w:r>
          </w:p>
        </w:tc>
      </w:tr>
      <w:tr w:rsidR="00CB0FE7" w:rsidRPr="00812C70" w:rsidTr="00880DEF">
        <w:tc>
          <w:tcPr>
            <w:tcW w:w="648" w:type="dxa"/>
          </w:tcPr>
          <w:p w:rsidR="00CB0FE7" w:rsidRPr="00812C70" w:rsidRDefault="00CB0FE7" w:rsidP="00CB0FE7">
            <w:pPr>
              <w:pStyle w:val="ListParagraph"/>
              <w:numPr>
                <w:ilvl w:val="0"/>
                <w:numId w:val="27"/>
              </w:numPr>
              <w:ind w:left="360"/>
            </w:pPr>
          </w:p>
        </w:tc>
        <w:tc>
          <w:tcPr>
            <w:tcW w:w="8280" w:type="dxa"/>
          </w:tcPr>
          <w:p w:rsidR="00CB0FE7" w:rsidRDefault="00CB0FE7" w:rsidP="00CB0FE7">
            <w:r>
              <w:t>}</w:t>
            </w:r>
          </w:p>
        </w:tc>
      </w:tr>
    </w:tbl>
    <w:p w:rsidR="00FC3B39" w:rsidRDefault="00FC3B39" w:rsidP="00EC249D">
      <w:pPr>
        <w:pStyle w:val="Heading2"/>
      </w:pPr>
      <w:r>
        <w:t>ResizeShap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FC3B39" w:rsidRPr="00812C70" w:rsidTr="00880DEF">
        <w:tc>
          <w:tcPr>
            <w:tcW w:w="648" w:type="dxa"/>
          </w:tcPr>
          <w:p w:rsidR="00FC3B39" w:rsidRPr="00812C70" w:rsidRDefault="00FC3B39" w:rsidP="003A503E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FC3B39" w:rsidRPr="00812C70" w:rsidRDefault="00FC3B39" w:rsidP="00A534FE">
            <w:r w:rsidRPr="00812C70">
              <w:t xml:space="preserve">ALGORITHM </w:t>
            </w:r>
            <w:r>
              <w:t>ResizeShape</w:t>
            </w:r>
            <w:r w:rsidRPr="00812C70">
              <w:t>(</w:t>
            </w:r>
            <w:r>
              <w:t>SHAPE S, POSITIONS P</w:t>
            </w:r>
            <w:r w:rsidRPr="00812C70">
              <w:t>)</w:t>
            </w:r>
            <w:r>
              <w:t xml:space="preserve"> : </w:t>
            </w:r>
            <w:r w:rsidR="00A534FE">
              <w:t xml:space="preserve">VOID </w:t>
            </w:r>
            <w:r w:rsidRPr="00812C70">
              <w:t>{</w:t>
            </w:r>
          </w:p>
        </w:tc>
      </w:tr>
      <w:tr w:rsidR="00523AB1" w:rsidRPr="00812C70" w:rsidTr="00880DEF">
        <w:tc>
          <w:tcPr>
            <w:tcW w:w="648" w:type="dxa"/>
          </w:tcPr>
          <w:p w:rsidR="00523AB1" w:rsidRPr="00812C70" w:rsidRDefault="00523AB1" w:rsidP="003A503E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523AB1" w:rsidRPr="00812C70" w:rsidRDefault="00523AB1" w:rsidP="00523AB1">
            <w:pPr>
              <w:ind w:left="720"/>
            </w:pPr>
            <w:r>
              <w:t>IF (ValPositions(P)) {</w:t>
            </w:r>
          </w:p>
        </w:tc>
      </w:tr>
      <w:tr w:rsidR="00FC3B39" w:rsidRPr="00812C70" w:rsidTr="00880DEF">
        <w:tc>
          <w:tcPr>
            <w:tcW w:w="648" w:type="dxa"/>
          </w:tcPr>
          <w:p w:rsidR="00FC3B39" w:rsidRPr="00812C70" w:rsidRDefault="00FC3B39" w:rsidP="003A503E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FC3B39" w:rsidRPr="00812C70" w:rsidRDefault="001B7C0F" w:rsidP="00523AB1">
            <w:pPr>
              <w:ind w:left="1440"/>
            </w:pPr>
            <w:r>
              <w:t>ThisWindow.DFDBackend.Data</w:t>
            </w:r>
            <w:r w:rsidR="00FC3B39">
              <w:t xml:space="preserve">.S.Positions := </w:t>
            </w:r>
            <w:r w:rsidR="00D85CAD">
              <w:t>P</w:t>
            </w:r>
            <w:r w:rsidR="00FC3B39">
              <w:t>;</w:t>
            </w:r>
          </w:p>
        </w:tc>
      </w:tr>
      <w:tr w:rsidR="00FC3B39" w:rsidRPr="00812C70" w:rsidTr="00880DEF">
        <w:tc>
          <w:tcPr>
            <w:tcW w:w="648" w:type="dxa"/>
          </w:tcPr>
          <w:p w:rsidR="00FC3B39" w:rsidRPr="00812C70" w:rsidRDefault="00FC3B39" w:rsidP="003A503E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FC3B39" w:rsidRDefault="00230BC8" w:rsidP="00523AB1">
            <w:pPr>
              <w:ind w:left="1440"/>
            </w:pPr>
            <w:r>
              <w:t xml:space="preserve">DISPLAY </w:t>
            </w:r>
            <w:r w:rsidR="001B7C0F">
              <w:t>ThisWindow.DFDBackend.Data</w:t>
            </w:r>
            <w:r>
              <w:t xml:space="preserve"> IN ThisWindow.WorkSpace;</w:t>
            </w:r>
          </w:p>
        </w:tc>
      </w:tr>
      <w:tr w:rsidR="001B7C0F" w:rsidRPr="00812C70" w:rsidTr="00880DEF">
        <w:tc>
          <w:tcPr>
            <w:tcW w:w="648" w:type="dxa"/>
          </w:tcPr>
          <w:p w:rsidR="001B7C0F" w:rsidRPr="00812C70" w:rsidRDefault="001B7C0F" w:rsidP="003A503E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1B7C0F" w:rsidRDefault="001B7C0F" w:rsidP="00523AB1">
            <w:pPr>
              <w:ind w:left="1440"/>
            </w:pPr>
            <w:r>
              <w:t>ThisWindow.IsChanged = TRUE;</w:t>
            </w:r>
          </w:p>
        </w:tc>
      </w:tr>
      <w:tr w:rsidR="00523AB1" w:rsidRPr="00812C70" w:rsidTr="00880DEF">
        <w:tc>
          <w:tcPr>
            <w:tcW w:w="648" w:type="dxa"/>
          </w:tcPr>
          <w:p w:rsidR="00523AB1" w:rsidRPr="00812C70" w:rsidRDefault="00523AB1" w:rsidP="003A503E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523AB1" w:rsidRDefault="00523AB1" w:rsidP="00523AB1">
            <w:pPr>
              <w:ind w:left="720"/>
            </w:pPr>
            <w:r>
              <w:t>}</w:t>
            </w:r>
          </w:p>
        </w:tc>
      </w:tr>
      <w:tr w:rsidR="00FC3B39" w:rsidRPr="00812C70" w:rsidTr="00880DEF">
        <w:tc>
          <w:tcPr>
            <w:tcW w:w="648" w:type="dxa"/>
          </w:tcPr>
          <w:p w:rsidR="00FC3B39" w:rsidRPr="00812C70" w:rsidRDefault="00FC3B39" w:rsidP="003A503E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FC3B39" w:rsidRDefault="00FC3B39" w:rsidP="00880DEF">
            <w:r>
              <w:t>}</w:t>
            </w:r>
          </w:p>
        </w:tc>
      </w:tr>
    </w:tbl>
    <w:p w:rsidR="003A503E" w:rsidRDefault="003A503E" w:rsidP="003A503E">
      <w:pPr>
        <w:pStyle w:val="Heading2"/>
      </w:pPr>
      <w:r>
        <w:t>RotateShap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3A503E" w:rsidRPr="00812C70" w:rsidTr="00880DEF">
        <w:tc>
          <w:tcPr>
            <w:tcW w:w="648" w:type="dxa"/>
          </w:tcPr>
          <w:p w:rsidR="003A503E" w:rsidRPr="00812C70" w:rsidRDefault="003A503E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3A503E" w:rsidRPr="00812C70" w:rsidRDefault="003A503E" w:rsidP="003A503E">
            <w:r w:rsidRPr="00812C70">
              <w:t xml:space="preserve">ALGORITHM </w:t>
            </w:r>
            <w:r>
              <w:t>RotateShape</w:t>
            </w:r>
            <w:r w:rsidRPr="00812C70">
              <w:t>(</w:t>
            </w:r>
            <w:r>
              <w:t>SHAPE S</w:t>
            </w:r>
            <w:r w:rsidRPr="00812C70">
              <w:t>)</w:t>
            </w:r>
            <w:r>
              <w:t xml:space="preserve"> : </w:t>
            </w:r>
            <w:r w:rsidR="00FB0AF9">
              <w:t>BOOLEAN Ans</w:t>
            </w:r>
            <w:r>
              <w:t xml:space="preserve"> </w:t>
            </w:r>
            <w:r w:rsidRPr="00812C70">
              <w:t>{</w:t>
            </w:r>
          </w:p>
        </w:tc>
      </w:tr>
      <w:tr w:rsidR="003A503E" w:rsidRPr="00812C70" w:rsidTr="00880DEF">
        <w:tc>
          <w:tcPr>
            <w:tcW w:w="648" w:type="dxa"/>
          </w:tcPr>
          <w:p w:rsidR="003A503E" w:rsidRPr="00812C70" w:rsidRDefault="003A503E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3A503E" w:rsidRPr="00812C70" w:rsidRDefault="003A503E" w:rsidP="00880DEF">
            <w:pPr>
              <w:ind w:left="720"/>
            </w:pPr>
            <w:r>
              <w:t>p := S.Positions;</w:t>
            </w:r>
          </w:p>
        </w:tc>
      </w:tr>
      <w:tr w:rsidR="003A503E" w:rsidRPr="00812C70" w:rsidTr="00880DEF">
        <w:tc>
          <w:tcPr>
            <w:tcW w:w="648" w:type="dxa"/>
          </w:tcPr>
          <w:p w:rsidR="003A503E" w:rsidRPr="00812C70" w:rsidRDefault="003A503E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3A503E" w:rsidRPr="00812C70" w:rsidRDefault="003A503E" w:rsidP="003A503E">
            <w:pPr>
              <w:ind w:left="720"/>
            </w:pPr>
            <w:r>
              <w:t>rx1 := (p[0][0] + p[1][0]) / 2;</w:t>
            </w:r>
          </w:p>
        </w:tc>
      </w:tr>
      <w:tr w:rsidR="003A503E" w:rsidRPr="00812C70" w:rsidTr="00880DEF">
        <w:tc>
          <w:tcPr>
            <w:tcW w:w="648" w:type="dxa"/>
          </w:tcPr>
          <w:p w:rsidR="003A503E" w:rsidRPr="00812C70" w:rsidRDefault="003A503E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3A503E" w:rsidRPr="00812C70" w:rsidRDefault="003A503E" w:rsidP="003A503E">
            <w:pPr>
              <w:ind w:left="720"/>
            </w:pPr>
            <w:r>
              <w:t>rx2 := (p[0][0] – p[1]</w:t>
            </w:r>
            <w:r w:rsidR="00B75171">
              <w:t>[0]) / 2;</w:t>
            </w:r>
          </w:p>
        </w:tc>
      </w:tr>
      <w:tr w:rsidR="003A503E" w:rsidRPr="00812C70" w:rsidTr="00880DEF">
        <w:tc>
          <w:tcPr>
            <w:tcW w:w="648" w:type="dxa"/>
          </w:tcPr>
          <w:p w:rsidR="003A503E" w:rsidRPr="00812C70" w:rsidRDefault="003A503E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3A503E" w:rsidRDefault="00B75171" w:rsidP="00B75171">
            <w:pPr>
              <w:ind w:left="720"/>
            </w:pPr>
            <w:r>
              <w:t>ry1 := (p[0][1] + p[1][1]) / 2;</w:t>
            </w:r>
          </w:p>
        </w:tc>
      </w:tr>
      <w:tr w:rsidR="003A503E" w:rsidRPr="00812C70" w:rsidTr="00880DEF">
        <w:tc>
          <w:tcPr>
            <w:tcW w:w="648" w:type="dxa"/>
          </w:tcPr>
          <w:p w:rsidR="003A503E" w:rsidRPr="00812C70" w:rsidRDefault="003A503E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3A503E" w:rsidRDefault="00B75171" w:rsidP="00880DEF">
            <w:pPr>
              <w:ind w:left="720"/>
            </w:pPr>
            <w:r>
              <w:t>ry2 := (p[0][1] – p[1][1]) / 2;</w:t>
            </w:r>
          </w:p>
        </w:tc>
      </w:tr>
      <w:tr w:rsidR="00B75171" w:rsidRPr="00812C70" w:rsidTr="00880DEF">
        <w:tc>
          <w:tcPr>
            <w:tcW w:w="648" w:type="dxa"/>
          </w:tcPr>
          <w:p w:rsidR="00B75171" w:rsidRPr="00812C70" w:rsidRDefault="00B75171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B75171" w:rsidRDefault="00B75171" w:rsidP="00880DEF">
            <w:pPr>
              <w:ind w:left="720"/>
            </w:pPr>
            <w:r>
              <w:t xml:space="preserve">x1 := rx1 + </w:t>
            </w:r>
            <w:r w:rsidR="00616335">
              <w:t>ry2;</w:t>
            </w:r>
          </w:p>
        </w:tc>
      </w:tr>
      <w:tr w:rsidR="00616335" w:rsidRPr="00812C70" w:rsidTr="00880DEF">
        <w:tc>
          <w:tcPr>
            <w:tcW w:w="648" w:type="dxa"/>
          </w:tcPr>
          <w:p w:rsidR="00616335" w:rsidRPr="00812C70" w:rsidRDefault="00616335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616335" w:rsidRDefault="00616335" w:rsidP="00880DEF">
            <w:pPr>
              <w:ind w:left="720"/>
            </w:pPr>
            <w:r>
              <w:t>y1 := rx2 + ry1;</w:t>
            </w:r>
          </w:p>
        </w:tc>
      </w:tr>
      <w:tr w:rsidR="00616335" w:rsidRPr="00812C70" w:rsidTr="00880DEF">
        <w:tc>
          <w:tcPr>
            <w:tcW w:w="648" w:type="dxa"/>
          </w:tcPr>
          <w:p w:rsidR="00616335" w:rsidRPr="00812C70" w:rsidRDefault="00616335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616335" w:rsidRDefault="00616335" w:rsidP="00880DEF">
            <w:pPr>
              <w:ind w:left="720"/>
            </w:pPr>
            <w:r>
              <w:t>x2 := rx1 – ry2;</w:t>
            </w:r>
          </w:p>
        </w:tc>
      </w:tr>
      <w:tr w:rsidR="00616335" w:rsidRPr="00812C70" w:rsidTr="00880DEF">
        <w:tc>
          <w:tcPr>
            <w:tcW w:w="648" w:type="dxa"/>
          </w:tcPr>
          <w:p w:rsidR="00616335" w:rsidRPr="00812C70" w:rsidRDefault="00616335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FB0AF9" w:rsidRDefault="00616335" w:rsidP="00FB0AF9">
            <w:pPr>
              <w:ind w:left="720"/>
            </w:pPr>
            <w:r>
              <w:t>y2 := rx2 – ry1;</w:t>
            </w:r>
          </w:p>
        </w:tc>
      </w:tr>
      <w:tr w:rsidR="00FB0AF9" w:rsidRPr="00812C70" w:rsidTr="00880DEF">
        <w:tc>
          <w:tcPr>
            <w:tcW w:w="648" w:type="dxa"/>
          </w:tcPr>
          <w:p w:rsidR="00FB0AF9" w:rsidRPr="00812C70" w:rsidRDefault="00FB0AF9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FB0AF9" w:rsidRDefault="00FB0AF9" w:rsidP="00FB0AF9">
            <w:pPr>
              <w:ind w:left="720"/>
            </w:pPr>
            <w:r>
              <w:t>pNew := ((x1, y1), (x2, y2));</w:t>
            </w:r>
          </w:p>
        </w:tc>
      </w:tr>
      <w:tr w:rsidR="00616335" w:rsidRPr="00812C70" w:rsidTr="00880DEF">
        <w:tc>
          <w:tcPr>
            <w:tcW w:w="648" w:type="dxa"/>
          </w:tcPr>
          <w:p w:rsidR="00616335" w:rsidRPr="00812C70" w:rsidRDefault="00616335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616335" w:rsidRDefault="00FB0AF9" w:rsidP="00E32656">
            <w:pPr>
              <w:ind w:left="720"/>
            </w:pPr>
            <w:r>
              <w:t>IF (ValPositions(</w:t>
            </w:r>
            <w:r w:rsidR="00E32656">
              <w:t>pNew</w:t>
            </w:r>
            <w:r>
              <w:t>)) {</w:t>
            </w:r>
          </w:p>
        </w:tc>
      </w:tr>
      <w:tr w:rsidR="00FB0AF9" w:rsidRPr="00812C70" w:rsidTr="00880DEF">
        <w:tc>
          <w:tcPr>
            <w:tcW w:w="648" w:type="dxa"/>
          </w:tcPr>
          <w:p w:rsidR="00FB0AF9" w:rsidRPr="00812C70" w:rsidRDefault="00FB0AF9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FB0AF9" w:rsidRDefault="00FB0AF9" w:rsidP="00FB0AF9">
            <w:pPr>
              <w:ind w:left="1440"/>
            </w:pPr>
            <w:r>
              <w:t>d := ThisWindow.DFDBackend.Data;</w:t>
            </w:r>
          </w:p>
        </w:tc>
      </w:tr>
      <w:tr w:rsidR="00FB0AF9" w:rsidRPr="00812C70" w:rsidTr="00880DEF">
        <w:tc>
          <w:tcPr>
            <w:tcW w:w="648" w:type="dxa"/>
          </w:tcPr>
          <w:p w:rsidR="00FB0AF9" w:rsidRPr="00812C70" w:rsidRDefault="00FB0AF9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FB0AF9" w:rsidRDefault="00FB0AF9" w:rsidP="00FB0AF9">
            <w:pPr>
              <w:ind w:left="1440"/>
            </w:pPr>
            <w:r>
              <w:t xml:space="preserve">d.S.Positions := </w:t>
            </w:r>
            <w:r w:rsidR="00E32656">
              <w:t>pNew</w:t>
            </w:r>
            <w:r>
              <w:t>;</w:t>
            </w:r>
          </w:p>
        </w:tc>
      </w:tr>
      <w:tr w:rsidR="00FB0AF9" w:rsidRPr="00812C70" w:rsidTr="00880DEF">
        <w:tc>
          <w:tcPr>
            <w:tcW w:w="648" w:type="dxa"/>
          </w:tcPr>
          <w:p w:rsidR="00FB0AF9" w:rsidRPr="00812C70" w:rsidRDefault="00FB0AF9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FB0AF9" w:rsidRDefault="00FB0AF9" w:rsidP="00FB0AF9">
            <w:pPr>
              <w:ind w:left="1440"/>
            </w:pPr>
            <w:r>
              <w:t>d.S.Rotate = (d.S.Rotate + 1) mod 4;</w:t>
            </w:r>
          </w:p>
        </w:tc>
      </w:tr>
      <w:tr w:rsidR="00FB0AF9" w:rsidRPr="00812C70" w:rsidTr="00880DEF">
        <w:tc>
          <w:tcPr>
            <w:tcW w:w="648" w:type="dxa"/>
          </w:tcPr>
          <w:p w:rsidR="00FB0AF9" w:rsidRPr="00812C70" w:rsidRDefault="00FB0AF9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FB0AF9" w:rsidRDefault="0058784E" w:rsidP="00FB0AF9">
            <w:pPr>
              <w:ind w:left="1440"/>
            </w:pPr>
            <w:r>
              <w:t>DISPLAY d IN ThisWindow.WorkSpace;</w:t>
            </w:r>
          </w:p>
        </w:tc>
      </w:tr>
      <w:tr w:rsidR="001B7C0F" w:rsidRPr="00812C70" w:rsidTr="00880DEF">
        <w:tc>
          <w:tcPr>
            <w:tcW w:w="648" w:type="dxa"/>
          </w:tcPr>
          <w:p w:rsidR="001B7C0F" w:rsidRPr="00812C70" w:rsidRDefault="001B7C0F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1B7C0F" w:rsidRDefault="001B7C0F" w:rsidP="00FB0AF9">
            <w:pPr>
              <w:ind w:left="1440"/>
            </w:pPr>
            <w:r>
              <w:t>ThisWindow.IsChanged = TRUE;</w:t>
            </w:r>
          </w:p>
        </w:tc>
      </w:tr>
      <w:tr w:rsidR="0058784E" w:rsidRPr="00812C70" w:rsidTr="00880DEF">
        <w:tc>
          <w:tcPr>
            <w:tcW w:w="648" w:type="dxa"/>
          </w:tcPr>
          <w:p w:rsidR="0058784E" w:rsidRPr="00812C70" w:rsidRDefault="0058784E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58784E" w:rsidRDefault="0058784E" w:rsidP="00FB0AF9">
            <w:pPr>
              <w:ind w:left="1440"/>
            </w:pPr>
            <w:r>
              <w:t>Ans := TRUE;</w:t>
            </w:r>
          </w:p>
        </w:tc>
      </w:tr>
      <w:tr w:rsidR="00FB0AF9" w:rsidRPr="00812C70" w:rsidTr="00880DEF">
        <w:tc>
          <w:tcPr>
            <w:tcW w:w="648" w:type="dxa"/>
          </w:tcPr>
          <w:p w:rsidR="00FB0AF9" w:rsidRPr="00812C70" w:rsidRDefault="00FB0AF9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FB0AF9" w:rsidRDefault="00FB0AF9" w:rsidP="00FB0AF9">
            <w:pPr>
              <w:ind w:left="720"/>
            </w:pPr>
            <w:r>
              <w:t>}</w:t>
            </w:r>
            <w:r w:rsidR="0058784E">
              <w:t xml:space="preserve"> ELSE {</w:t>
            </w:r>
          </w:p>
        </w:tc>
      </w:tr>
      <w:tr w:rsidR="0058784E" w:rsidRPr="00812C70" w:rsidTr="00880DEF">
        <w:tc>
          <w:tcPr>
            <w:tcW w:w="648" w:type="dxa"/>
          </w:tcPr>
          <w:p w:rsidR="0058784E" w:rsidRPr="00812C70" w:rsidRDefault="0058784E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58784E" w:rsidRDefault="0058784E" w:rsidP="0058784E">
            <w:pPr>
              <w:ind w:left="1440"/>
            </w:pPr>
            <w:r>
              <w:t>ERROR(“Rotated values not valid”);</w:t>
            </w:r>
          </w:p>
        </w:tc>
      </w:tr>
      <w:tr w:rsidR="0058784E" w:rsidRPr="00812C70" w:rsidTr="00880DEF">
        <w:tc>
          <w:tcPr>
            <w:tcW w:w="648" w:type="dxa"/>
          </w:tcPr>
          <w:p w:rsidR="0058784E" w:rsidRPr="00812C70" w:rsidRDefault="0058784E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58784E" w:rsidRDefault="0058784E" w:rsidP="0058784E">
            <w:pPr>
              <w:ind w:left="1440"/>
            </w:pPr>
            <w:r>
              <w:t>Ans := FALSE;</w:t>
            </w:r>
          </w:p>
        </w:tc>
      </w:tr>
      <w:tr w:rsidR="0058784E" w:rsidRPr="00812C70" w:rsidTr="00880DEF">
        <w:tc>
          <w:tcPr>
            <w:tcW w:w="648" w:type="dxa"/>
          </w:tcPr>
          <w:p w:rsidR="0058784E" w:rsidRPr="00812C70" w:rsidRDefault="0058784E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58784E" w:rsidRDefault="0058784E" w:rsidP="00FB0AF9">
            <w:pPr>
              <w:ind w:left="720"/>
            </w:pPr>
            <w:r>
              <w:t>}</w:t>
            </w:r>
          </w:p>
        </w:tc>
      </w:tr>
      <w:tr w:rsidR="003A503E" w:rsidRPr="00812C70" w:rsidTr="00880DEF">
        <w:tc>
          <w:tcPr>
            <w:tcW w:w="648" w:type="dxa"/>
          </w:tcPr>
          <w:p w:rsidR="003A503E" w:rsidRPr="00812C70" w:rsidRDefault="003A503E" w:rsidP="003A503E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3A503E" w:rsidRDefault="003A503E" w:rsidP="00880DEF">
            <w:r>
              <w:t>}</w:t>
            </w:r>
          </w:p>
        </w:tc>
      </w:tr>
    </w:tbl>
    <w:p w:rsidR="004A6272" w:rsidRDefault="004A6272" w:rsidP="00EC249D">
      <w:pPr>
        <w:pStyle w:val="Heading2"/>
      </w:pPr>
      <w:r>
        <w:t>SaveAs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4A6272" w:rsidRPr="00812C70" w:rsidTr="00880DEF">
        <w:tc>
          <w:tcPr>
            <w:tcW w:w="648" w:type="dxa"/>
          </w:tcPr>
          <w:p w:rsidR="004A6272" w:rsidRPr="00812C70" w:rsidRDefault="004A6272" w:rsidP="00880DEF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4A6272" w:rsidRPr="00812C70" w:rsidRDefault="004A6272" w:rsidP="000E400A">
            <w:r w:rsidRPr="00812C70">
              <w:t xml:space="preserve">ALGORITHM </w:t>
            </w:r>
            <w:r>
              <w:t>SaveAs</w:t>
            </w:r>
            <w:r w:rsidRPr="00812C70">
              <w:t>()</w:t>
            </w:r>
            <w:r>
              <w:t xml:space="preserve"> : </w:t>
            </w:r>
            <w:r w:rsidR="000E400A">
              <w:t>BOOLEAN Ans</w:t>
            </w:r>
            <w:r w:rsidRPr="00812C70">
              <w:t xml:space="preserve"> {</w:t>
            </w:r>
          </w:p>
        </w:tc>
      </w:tr>
      <w:tr w:rsidR="00D3180E" w:rsidRPr="00812C70" w:rsidTr="00880DEF">
        <w:tc>
          <w:tcPr>
            <w:tcW w:w="648" w:type="dxa"/>
          </w:tcPr>
          <w:p w:rsidR="00D3180E" w:rsidRPr="00812C70" w:rsidRDefault="00D3180E" w:rsidP="00880DEF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D3180E" w:rsidRPr="00812C70" w:rsidRDefault="00D3180E" w:rsidP="00D3180E">
            <w:pPr>
              <w:ind w:left="720"/>
            </w:pPr>
            <w:r>
              <w:t>IF (</w:t>
            </w:r>
            <w:r w:rsidR="00175BAC">
              <w:t xml:space="preserve">NOT </w:t>
            </w:r>
            <w:r>
              <w:t>DebugFile()) {</w:t>
            </w:r>
          </w:p>
        </w:tc>
      </w:tr>
      <w:tr w:rsidR="004A6272" w:rsidRPr="00812C70" w:rsidTr="00880DEF">
        <w:tc>
          <w:tcPr>
            <w:tcW w:w="648" w:type="dxa"/>
          </w:tcPr>
          <w:p w:rsidR="004A6272" w:rsidRPr="00812C70" w:rsidRDefault="004A6272" w:rsidP="00880DEF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4A6272" w:rsidRPr="00812C70" w:rsidRDefault="00D7466E" w:rsidP="00D3180E">
            <w:pPr>
              <w:ind w:left="1440"/>
            </w:pPr>
            <w:r>
              <w:t>d</w:t>
            </w:r>
            <w:r w:rsidR="004A6272">
              <w:t xml:space="preserve">ir, </w:t>
            </w:r>
            <w:r>
              <w:t>t</w:t>
            </w:r>
            <w:r w:rsidR="004A6272">
              <w:t xml:space="preserve">itle </w:t>
            </w:r>
            <w:r w:rsidR="004A6272" w:rsidRPr="00812C70">
              <w:t>:= ChooseFile(“.dfd”);</w:t>
            </w:r>
          </w:p>
        </w:tc>
      </w:tr>
      <w:tr w:rsidR="004A6272" w:rsidRPr="00812C70" w:rsidTr="00880DEF">
        <w:tc>
          <w:tcPr>
            <w:tcW w:w="648" w:type="dxa"/>
          </w:tcPr>
          <w:p w:rsidR="004A6272" w:rsidRPr="00812C70" w:rsidRDefault="004A6272" w:rsidP="00880DEF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4A6272" w:rsidRPr="00812C70" w:rsidRDefault="00D7466E" w:rsidP="00D3180E">
            <w:pPr>
              <w:ind w:left="1440"/>
            </w:pPr>
            <w:r>
              <w:t>OPEN dir/title</w:t>
            </w:r>
            <w:r w:rsidR="004A6272" w:rsidRPr="00812C70">
              <w:t xml:space="preserve"> AS file;</w:t>
            </w:r>
          </w:p>
        </w:tc>
      </w:tr>
      <w:tr w:rsidR="004A6272" w:rsidRPr="00812C70" w:rsidTr="00880DEF">
        <w:tc>
          <w:tcPr>
            <w:tcW w:w="648" w:type="dxa"/>
          </w:tcPr>
          <w:p w:rsidR="004A6272" w:rsidRPr="00812C70" w:rsidRDefault="004A6272" w:rsidP="00880DEF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4A6272" w:rsidRPr="00812C70" w:rsidRDefault="004A6272" w:rsidP="00D3180E">
            <w:pPr>
              <w:ind w:left="1440"/>
            </w:pPr>
            <w:r>
              <w:t>file</w:t>
            </w:r>
            <w:r w:rsidRPr="00812C70">
              <w:t>.DFDBackend := ThisWindow.DFDBackend;</w:t>
            </w:r>
          </w:p>
        </w:tc>
      </w:tr>
      <w:tr w:rsidR="004A6272" w:rsidRPr="00812C70" w:rsidTr="00880DEF">
        <w:tc>
          <w:tcPr>
            <w:tcW w:w="648" w:type="dxa"/>
          </w:tcPr>
          <w:p w:rsidR="004A6272" w:rsidRPr="00812C70" w:rsidRDefault="004A6272" w:rsidP="00880DEF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4A6272" w:rsidRPr="00812C70" w:rsidRDefault="004A6272" w:rsidP="00D3180E">
            <w:pPr>
              <w:ind w:left="1440"/>
            </w:pPr>
            <w:r>
              <w:t>file.D</w:t>
            </w:r>
            <w:r w:rsidRPr="00812C70">
              <w:t>DBackend := ThisWindow</w:t>
            </w:r>
            <w:r>
              <w:t>.D</w:t>
            </w:r>
            <w:r w:rsidRPr="00812C70">
              <w:t>DBackend;</w:t>
            </w:r>
          </w:p>
        </w:tc>
      </w:tr>
      <w:tr w:rsidR="004A6272" w:rsidRPr="00812C70" w:rsidTr="00880DEF">
        <w:tc>
          <w:tcPr>
            <w:tcW w:w="648" w:type="dxa"/>
          </w:tcPr>
          <w:p w:rsidR="004A6272" w:rsidRPr="00812C70" w:rsidRDefault="004A6272" w:rsidP="00880DEF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4A6272" w:rsidRDefault="004A6272" w:rsidP="00D3180E">
            <w:pPr>
              <w:ind w:left="1440"/>
            </w:pPr>
            <w:r>
              <w:t>ThisWindow.IsChanged := TRUE;</w:t>
            </w:r>
          </w:p>
        </w:tc>
      </w:tr>
      <w:tr w:rsidR="004A6272" w:rsidRPr="00812C70" w:rsidTr="00880DEF">
        <w:tc>
          <w:tcPr>
            <w:tcW w:w="648" w:type="dxa"/>
          </w:tcPr>
          <w:p w:rsidR="004A6272" w:rsidRPr="00812C70" w:rsidRDefault="004A6272" w:rsidP="00880DEF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4A6272" w:rsidRPr="00812C70" w:rsidRDefault="004A6272" w:rsidP="00D3180E">
            <w:pPr>
              <w:ind w:left="1440"/>
            </w:pPr>
            <w:r>
              <w:t>CLOSE file;</w:t>
            </w:r>
          </w:p>
        </w:tc>
      </w:tr>
      <w:tr w:rsidR="000E400A" w:rsidRPr="00812C70" w:rsidTr="00880DEF">
        <w:tc>
          <w:tcPr>
            <w:tcW w:w="648" w:type="dxa"/>
          </w:tcPr>
          <w:p w:rsidR="000E400A" w:rsidRPr="00812C70" w:rsidRDefault="000E400A" w:rsidP="00880DEF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0E400A" w:rsidRDefault="000E400A" w:rsidP="00D3180E">
            <w:pPr>
              <w:ind w:left="1440"/>
            </w:pPr>
            <w:r>
              <w:t>Ans := TRUE;</w:t>
            </w:r>
          </w:p>
        </w:tc>
      </w:tr>
      <w:tr w:rsidR="00D3180E" w:rsidRPr="00812C70" w:rsidTr="00880DEF">
        <w:tc>
          <w:tcPr>
            <w:tcW w:w="648" w:type="dxa"/>
          </w:tcPr>
          <w:p w:rsidR="00D3180E" w:rsidRPr="00812C70" w:rsidRDefault="00D3180E" w:rsidP="00880DEF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D3180E" w:rsidRDefault="00D3180E" w:rsidP="00D3180E">
            <w:pPr>
              <w:ind w:left="720"/>
            </w:pPr>
            <w:r>
              <w:t>}</w:t>
            </w:r>
            <w:r w:rsidR="000E400A">
              <w:t xml:space="preserve"> ELSE Ans := FALSE;</w:t>
            </w:r>
          </w:p>
        </w:tc>
      </w:tr>
      <w:tr w:rsidR="004A6272" w:rsidRPr="00812C70" w:rsidTr="00880DEF">
        <w:tc>
          <w:tcPr>
            <w:tcW w:w="648" w:type="dxa"/>
          </w:tcPr>
          <w:p w:rsidR="004A6272" w:rsidRPr="00812C70" w:rsidRDefault="004A6272" w:rsidP="00880DEF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4A6272" w:rsidRDefault="004A6272" w:rsidP="00880DEF">
            <w:r>
              <w:t>}</w:t>
            </w:r>
          </w:p>
        </w:tc>
      </w:tr>
    </w:tbl>
    <w:p w:rsidR="00B1460C" w:rsidRDefault="00B1460C" w:rsidP="00EC249D">
      <w:pPr>
        <w:pStyle w:val="Heading2"/>
      </w:pPr>
      <w:r>
        <w:t>SaveDecompos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B1460C" w:rsidRPr="00812C70" w:rsidTr="00380FB1">
        <w:tc>
          <w:tcPr>
            <w:tcW w:w="648" w:type="dxa"/>
          </w:tcPr>
          <w:p w:rsidR="00B1460C" w:rsidRPr="00812C70" w:rsidRDefault="00B1460C" w:rsidP="00380FB1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B1460C" w:rsidRPr="00812C70" w:rsidRDefault="00B1460C" w:rsidP="00380FB1">
            <w:r w:rsidRPr="00812C70">
              <w:t xml:space="preserve">ALGORITHM </w:t>
            </w:r>
            <w:r>
              <w:t>Save</w:t>
            </w:r>
            <w:r>
              <w:t>Decompose</w:t>
            </w:r>
            <w:r w:rsidRPr="00812C70">
              <w:t>()</w:t>
            </w:r>
            <w:r>
              <w:t xml:space="preserve"> : BOOLEAN Ans</w:t>
            </w:r>
            <w:r w:rsidRPr="00812C70">
              <w:t xml:space="preserve"> {</w:t>
            </w:r>
          </w:p>
        </w:tc>
      </w:tr>
      <w:tr w:rsidR="00B1460C" w:rsidRPr="00812C70" w:rsidTr="00380FB1">
        <w:tc>
          <w:tcPr>
            <w:tcW w:w="648" w:type="dxa"/>
          </w:tcPr>
          <w:p w:rsidR="00B1460C" w:rsidRPr="00812C70" w:rsidRDefault="00B1460C" w:rsidP="00380FB1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B1460C" w:rsidRPr="00812C70" w:rsidRDefault="00B1460C" w:rsidP="00380FB1">
            <w:pPr>
              <w:ind w:left="720"/>
            </w:pPr>
            <w:r>
              <w:t>IF (NOT DebugFile()) {</w:t>
            </w:r>
          </w:p>
        </w:tc>
      </w:tr>
      <w:tr w:rsidR="00B1460C" w:rsidRPr="00812C70" w:rsidTr="00380FB1">
        <w:tc>
          <w:tcPr>
            <w:tcW w:w="648" w:type="dxa"/>
          </w:tcPr>
          <w:p w:rsidR="00B1460C" w:rsidRPr="00812C70" w:rsidRDefault="00B1460C" w:rsidP="00380FB1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B1460C" w:rsidRPr="00812C70" w:rsidRDefault="00B1460C" w:rsidP="00B1460C">
            <w:pPr>
              <w:ind w:left="1440"/>
            </w:pPr>
            <w:r>
              <w:t>This</w:t>
            </w:r>
            <w:r w:rsidRPr="00812C70">
              <w:t xml:space="preserve">.DFDBackend := </w:t>
            </w:r>
            <w:r>
              <w:t>This</w:t>
            </w:r>
            <w:r w:rsidRPr="00812C70">
              <w:t>.DFDBackend;</w:t>
            </w:r>
          </w:p>
        </w:tc>
      </w:tr>
      <w:tr w:rsidR="00B1460C" w:rsidRPr="00812C70" w:rsidTr="00380FB1">
        <w:tc>
          <w:tcPr>
            <w:tcW w:w="648" w:type="dxa"/>
          </w:tcPr>
          <w:p w:rsidR="00B1460C" w:rsidRPr="00812C70" w:rsidRDefault="00B1460C" w:rsidP="00380FB1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B1460C" w:rsidRPr="00812C70" w:rsidRDefault="00B1460C" w:rsidP="00B1460C">
            <w:pPr>
              <w:ind w:left="1440"/>
            </w:pPr>
            <w:r>
              <w:t>This</w:t>
            </w:r>
            <w:r>
              <w:t>.D</w:t>
            </w:r>
            <w:r w:rsidRPr="00812C70">
              <w:t>DBackend := ThisWindow</w:t>
            </w:r>
            <w:r>
              <w:t>.D</w:t>
            </w:r>
            <w:r w:rsidRPr="00812C70">
              <w:t>DBackend;</w:t>
            </w:r>
          </w:p>
        </w:tc>
      </w:tr>
      <w:tr w:rsidR="00B1460C" w:rsidRPr="00812C70" w:rsidTr="00380FB1">
        <w:tc>
          <w:tcPr>
            <w:tcW w:w="648" w:type="dxa"/>
          </w:tcPr>
          <w:p w:rsidR="00B1460C" w:rsidRPr="00812C70" w:rsidRDefault="00B1460C" w:rsidP="00380FB1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B1460C" w:rsidRDefault="00B1460C" w:rsidP="00B1460C">
            <w:pPr>
              <w:ind w:left="1440"/>
            </w:pPr>
            <w:r>
              <w:t>ThisWindow.IsChanged := TRUE;</w:t>
            </w:r>
          </w:p>
        </w:tc>
      </w:tr>
      <w:tr w:rsidR="00B1460C" w:rsidRPr="00812C70" w:rsidTr="00380FB1">
        <w:tc>
          <w:tcPr>
            <w:tcW w:w="648" w:type="dxa"/>
          </w:tcPr>
          <w:p w:rsidR="00B1460C" w:rsidRPr="00812C70" w:rsidRDefault="00B1460C" w:rsidP="00380FB1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B1460C" w:rsidRDefault="00B1460C" w:rsidP="00380FB1">
            <w:pPr>
              <w:ind w:left="720"/>
            </w:pPr>
            <w:r>
              <w:t>} ELSE Ans := FALSE;</w:t>
            </w:r>
          </w:p>
        </w:tc>
      </w:tr>
      <w:tr w:rsidR="00B1460C" w:rsidRPr="00812C70" w:rsidTr="00380FB1">
        <w:tc>
          <w:tcPr>
            <w:tcW w:w="648" w:type="dxa"/>
          </w:tcPr>
          <w:p w:rsidR="00B1460C" w:rsidRPr="00812C70" w:rsidRDefault="00B1460C" w:rsidP="00380FB1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B1460C" w:rsidRDefault="00B1460C" w:rsidP="00380FB1">
            <w:r>
              <w:t>}</w:t>
            </w:r>
          </w:p>
        </w:tc>
      </w:tr>
    </w:tbl>
    <w:p w:rsidR="008B5772" w:rsidRDefault="008B5772" w:rsidP="00EC249D">
      <w:pPr>
        <w:pStyle w:val="Heading2"/>
      </w:pPr>
      <w:r>
        <w:t>SaveFil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8B5772" w:rsidRPr="00812C70" w:rsidTr="00880DEF">
        <w:tc>
          <w:tcPr>
            <w:tcW w:w="648" w:type="dxa"/>
          </w:tcPr>
          <w:p w:rsidR="008B5772" w:rsidRPr="00812C70" w:rsidRDefault="008B5772" w:rsidP="00B1460C">
            <w:pPr>
              <w:pStyle w:val="ListParagraph"/>
              <w:numPr>
                <w:ilvl w:val="0"/>
                <w:numId w:val="47"/>
              </w:numPr>
              <w:ind w:left="360"/>
            </w:pPr>
          </w:p>
        </w:tc>
        <w:tc>
          <w:tcPr>
            <w:tcW w:w="8280" w:type="dxa"/>
          </w:tcPr>
          <w:p w:rsidR="008B5772" w:rsidRPr="00812C70" w:rsidRDefault="008B5772" w:rsidP="00F94B9A">
            <w:r w:rsidRPr="00812C70">
              <w:t xml:space="preserve">ALGORITHM </w:t>
            </w:r>
            <w:r w:rsidR="004A6272">
              <w:t>Save</w:t>
            </w:r>
            <w:r w:rsidRPr="00812C70">
              <w:t>File()</w:t>
            </w:r>
            <w:r>
              <w:t xml:space="preserve"> : </w:t>
            </w:r>
            <w:r w:rsidR="00F94B9A">
              <w:t>BOOLEAN Ans</w:t>
            </w:r>
            <w:r w:rsidRPr="00812C70">
              <w:t xml:space="preserve"> {</w:t>
            </w:r>
          </w:p>
        </w:tc>
      </w:tr>
      <w:tr w:rsidR="00D3180E" w:rsidRPr="00812C70" w:rsidTr="00880DEF">
        <w:tc>
          <w:tcPr>
            <w:tcW w:w="648" w:type="dxa"/>
          </w:tcPr>
          <w:p w:rsidR="00D3180E" w:rsidRPr="00812C70" w:rsidRDefault="00D3180E" w:rsidP="00B1460C">
            <w:pPr>
              <w:pStyle w:val="ListParagraph"/>
              <w:numPr>
                <w:ilvl w:val="0"/>
                <w:numId w:val="47"/>
              </w:numPr>
              <w:ind w:left="360"/>
            </w:pPr>
          </w:p>
        </w:tc>
        <w:tc>
          <w:tcPr>
            <w:tcW w:w="8280" w:type="dxa"/>
          </w:tcPr>
          <w:p w:rsidR="00D3180E" w:rsidRPr="00812C70" w:rsidRDefault="00D3180E" w:rsidP="00D3180E">
            <w:pPr>
              <w:ind w:left="720"/>
            </w:pPr>
            <w:r>
              <w:t>IF (</w:t>
            </w:r>
            <w:r w:rsidR="00175BAC">
              <w:t xml:space="preserve">NOT </w:t>
            </w:r>
            <w:r>
              <w:t>DebugFile()) {</w:t>
            </w:r>
          </w:p>
        </w:tc>
      </w:tr>
      <w:tr w:rsidR="00F94B9A" w:rsidRPr="00812C70" w:rsidTr="00880DEF">
        <w:tc>
          <w:tcPr>
            <w:tcW w:w="648" w:type="dxa"/>
          </w:tcPr>
          <w:p w:rsidR="00F94B9A" w:rsidRPr="00812C70" w:rsidRDefault="00F94B9A" w:rsidP="00B1460C">
            <w:pPr>
              <w:pStyle w:val="ListParagraph"/>
              <w:numPr>
                <w:ilvl w:val="0"/>
                <w:numId w:val="47"/>
              </w:numPr>
              <w:ind w:left="360"/>
            </w:pPr>
          </w:p>
        </w:tc>
        <w:tc>
          <w:tcPr>
            <w:tcW w:w="8280" w:type="dxa"/>
          </w:tcPr>
          <w:p w:rsidR="00F94B9A" w:rsidRDefault="00F94B9A" w:rsidP="00F94B9A">
            <w:pPr>
              <w:ind w:left="1440"/>
            </w:pPr>
            <w:r>
              <w:t>IF (ThisWindow.Title = “Untitled”) SaveAs(); ELSE {</w:t>
            </w:r>
          </w:p>
        </w:tc>
      </w:tr>
      <w:tr w:rsidR="008B5772" w:rsidRPr="00812C70" w:rsidTr="00880DEF">
        <w:tc>
          <w:tcPr>
            <w:tcW w:w="648" w:type="dxa"/>
          </w:tcPr>
          <w:p w:rsidR="008B5772" w:rsidRPr="00812C70" w:rsidRDefault="008B5772" w:rsidP="00B1460C">
            <w:pPr>
              <w:pStyle w:val="ListParagraph"/>
              <w:numPr>
                <w:ilvl w:val="0"/>
                <w:numId w:val="47"/>
              </w:numPr>
              <w:ind w:left="360"/>
            </w:pPr>
          </w:p>
        </w:tc>
        <w:tc>
          <w:tcPr>
            <w:tcW w:w="8280" w:type="dxa"/>
          </w:tcPr>
          <w:p w:rsidR="008B5772" w:rsidRPr="00812C70" w:rsidRDefault="008B5772" w:rsidP="00F94B9A">
            <w:pPr>
              <w:ind w:left="2160"/>
            </w:pPr>
            <w:r>
              <w:t xml:space="preserve">OPEN </w:t>
            </w:r>
            <w:r w:rsidR="00D7466E">
              <w:t>ThisWindow.Dir/</w:t>
            </w:r>
            <w:r>
              <w:t>ThisWindow.Title</w:t>
            </w:r>
            <w:r w:rsidRPr="00812C70">
              <w:t xml:space="preserve"> AS file;</w:t>
            </w:r>
          </w:p>
        </w:tc>
      </w:tr>
      <w:tr w:rsidR="008B5772" w:rsidRPr="00812C70" w:rsidTr="00880DEF">
        <w:tc>
          <w:tcPr>
            <w:tcW w:w="648" w:type="dxa"/>
          </w:tcPr>
          <w:p w:rsidR="008B5772" w:rsidRPr="00812C70" w:rsidRDefault="008B5772" w:rsidP="00B1460C">
            <w:pPr>
              <w:pStyle w:val="ListParagraph"/>
              <w:numPr>
                <w:ilvl w:val="0"/>
                <w:numId w:val="47"/>
              </w:numPr>
              <w:ind w:left="360"/>
            </w:pPr>
          </w:p>
        </w:tc>
        <w:tc>
          <w:tcPr>
            <w:tcW w:w="8280" w:type="dxa"/>
          </w:tcPr>
          <w:p w:rsidR="008B5772" w:rsidRPr="00812C70" w:rsidRDefault="004A6272" w:rsidP="00F94B9A">
            <w:pPr>
              <w:ind w:left="2160"/>
            </w:pPr>
            <w:r>
              <w:t>file</w:t>
            </w:r>
            <w:r w:rsidR="008B5772" w:rsidRPr="00812C70">
              <w:t xml:space="preserve">.DFDBackend := </w:t>
            </w:r>
            <w:r w:rsidRPr="00812C70">
              <w:t>ThisWindow</w:t>
            </w:r>
            <w:r w:rsidR="008B5772" w:rsidRPr="00812C70">
              <w:t>.DFDBackend;</w:t>
            </w:r>
          </w:p>
        </w:tc>
      </w:tr>
      <w:tr w:rsidR="008B5772" w:rsidRPr="00812C70" w:rsidTr="00880DEF">
        <w:tc>
          <w:tcPr>
            <w:tcW w:w="648" w:type="dxa"/>
          </w:tcPr>
          <w:p w:rsidR="008B5772" w:rsidRPr="00812C70" w:rsidRDefault="008B5772" w:rsidP="00B1460C">
            <w:pPr>
              <w:pStyle w:val="ListParagraph"/>
              <w:numPr>
                <w:ilvl w:val="0"/>
                <w:numId w:val="47"/>
              </w:numPr>
              <w:ind w:left="360"/>
            </w:pPr>
          </w:p>
        </w:tc>
        <w:tc>
          <w:tcPr>
            <w:tcW w:w="8280" w:type="dxa"/>
          </w:tcPr>
          <w:p w:rsidR="008B5772" w:rsidRPr="00812C70" w:rsidRDefault="004A6272" w:rsidP="00F94B9A">
            <w:pPr>
              <w:ind w:left="2160"/>
            </w:pPr>
            <w:r>
              <w:t>file.D</w:t>
            </w:r>
            <w:r w:rsidRPr="00812C70">
              <w:t>DBackend := ThisWindow</w:t>
            </w:r>
            <w:r>
              <w:t>.D</w:t>
            </w:r>
            <w:r w:rsidRPr="00812C70">
              <w:t>DBackend</w:t>
            </w:r>
            <w:r w:rsidR="008B5772" w:rsidRPr="00812C70">
              <w:t>;</w:t>
            </w:r>
          </w:p>
        </w:tc>
      </w:tr>
      <w:tr w:rsidR="004A6272" w:rsidRPr="00812C70" w:rsidTr="00880DEF">
        <w:tc>
          <w:tcPr>
            <w:tcW w:w="648" w:type="dxa"/>
          </w:tcPr>
          <w:p w:rsidR="004A6272" w:rsidRPr="00812C70" w:rsidRDefault="004A6272" w:rsidP="00B1460C">
            <w:pPr>
              <w:pStyle w:val="ListParagraph"/>
              <w:numPr>
                <w:ilvl w:val="0"/>
                <w:numId w:val="47"/>
              </w:numPr>
              <w:ind w:left="360"/>
            </w:pPr>
          </w:p>
        </w:tc>
        <w:tc>
          <w:tcPr>
            <w:tcW w:w="8280" w:type="dxa"/>
          </w:tcPr>
          <w:p w:rsidR="004A6272" w:rsidRDefault="004A6272" w:rsidP="00F94B9A">
            <w:pPr>
              <w:ind w:left="2160"/>
            </w:pPr>
            <w:r>
              <w:t>ThisWindow.IsChanged := TRUE;</w:t>
            </w:r>
          </w:p>
        </w:tc>
      </w:tr>
      <w:tr w:rsidR="008B5772" w:rsidRPr="00812C70" w:rsidTr="00880DEF">
        <w:tc>
          <w:tcPr>
            <w:tcW w:w="648" w:type="dxa"/>
          </w:tcPr>
          <w:p w:rsidR="008B5772" w:rsidRPr="00812C70" w:rsidRDefault="008B5772" w:rsidP="00B1460C">
            <w:pPr>
              <w:pStyle w:val="ListParagraph"/>
              <w:numPr>
                <w:ilvl w:val="0"/>
                <w:numId w:val="47"/>
              </w:numPr>
              <w:ind w:left="360"/>
            </w:pPr>
          </w:p>
        </w:tc>
        <w:tc>
          <w:tcPr>
            <w:tcW w:w="8280" w:type="dxa"/>
          </w:tcPr>
          <w:p w:rsidR="00F94B9A" w:rsidRPr="00812C70" w:rsidRDefault="008B5772" w:rsidP="00F94B9A">
            <w:pPr>
              <w:ind w:left="2160"/>
            </w:pPr>
            <w:r>
              <w:t>CLOSE file;</w:t>
            </w:r>
          </w:p>
        </w:tc>
      </w:tr>
      <w:tr w:rsidR="00F94B9A" w:rsidRPr="00812C70" w:rsidTr="00880DEF">
        <w:tc>
          <w:tcPr>
            <w:tcW w:w="648" w:type="dxa"/>
          </w:tcPr>
          <w:p w:rsidR="00F94B9A" w:rsidRPr="00812C70" w:rsidRDefault="00F94B9A" w:rsidP="00B1460C">
            <w:pPr>
              <w:pStyle w:val="ListParagraph"/>
              <w:numPr>
                <w:ilvl w:val="0"/>
                <w:numId w:val="47"/>
              </w:numPr>
              <w:ind w:left="360"/>
            </w:pPr>
          </w:p>
        </w:tc>
        <w:tc>
          <w:tcPr>
            <w:tcW w:w="8280" w:type="dxa"/>
          </w:tcPr>
          <w:p w:rsidR="00F94B9A" w:rsidRDefault="00F94B9A" w:rsidP="00F94B9A">
            <w:pPr>
              <w:ind w:left="1440"/>
            </w:pPr>
            <w:r>
              <w:t>}</w:t>
            </w:r>
          </w:p>
        </w:tc>
      </w:tr>
      <w:tr w:rsidR="00F94B9A" w:rsidRPr="00812C70" w:rsidTr="00880DEF">
        <w:tc>
          <w:tcPr>
            <w:tcW w:w="648" w:type="dxa"/>
          </w:tcPr>
          <w:p w:rsidR="00F94B9A" w:rsidRPr="00812C70" w:rsidRDefault="00F94B9A" w:rsidP="00B1460C">
            <w:pPr>
              <w:pStyle w:val="ListParagraph"/>
              <w:numPr>
                <w:ilvl w:val="0"/>
                <w:numId w:val="47"/>
              </w:numPr>
              <w:ind w:left="360"/>
            </w:pPr>
          </w:p>
        </w:tc>
        <w:tc>
          <w:tcPr>
            <w:tcW w:w="8280" w:type="dxa"/>
          </w:tcPr>
          <w:p w:rsidR="00F94B9A" w:rsidRDefault="00F94B9A" w:rsidP="00F94B9A">
            <w:pPr>
              <w:ind w:left="1440"/>
            </w:pPr>
            <w:r>
              <w:t xml:space="preserve">Ans := </w:t>
            </w:r>
            <w:r w:rsidR="0048396E">
              <w:t>TRUE;</w:t>
            </w:r>
          </w:p>
        </w:tc>
      </w:tr>
      <w:tr w:rsidR="00D3180E" w:rsidRPr="00812C70" w:rsidTr="00880DEF">
        <w:tc>
          <w:tcPr>
            <w:tcW w:w="648" w:type="dxa"/>
          </w:tcPr>
          <w:p w:rsidR="00D3180E" w:rsidRPr="00812C70" w:rsidRDefault="00D3180E" w:rsidP="00B1460C">
            <w:pPr>
              <w:pStyle w:val="ListParagraph"/>
              <w:numPr>
                <w:ilvl w:val="0"/>
                <w:numId w:val="47"/>
              </w:numPr>
              <w:ind w:left="360"/>
            </w:pPr>
          </w:p>
        </w:tc>
        <w:tc>
          <w:tcPr>
            <w:tcW w:w="8280" w:type="dxa"/>
          </w:tcPr>
          <w:p w:rsidR="00D3180E" w:rsidRDefault="00D3180E" w:rsidP="00D3180E">
            <w:pPr>
              <w:ind w:left="720"/>
            </w:pPr>
            <w:r>
              <w:t>}</w:t>
            </w:r>
            <w:r w:rsidR="0048396E">
              <w:t xml:space="preserve"> ELSE Ans := FALSE;</w:t>
            </w:r>
          </w:p>
        </w:tc>
      </w:tr>
      <w:tr w:rsidR="008B5772" w:rsidRPr="00812C70" w:rsidTr="00880DEF">
        <w:tc>
          <w:tcPr>
            <w:tcW w:w="648" w:type="dxa"/>
          </w:tcPr>
          <w:p w:rsidR="008B5772" w:rsidRPr="00812C70" w:rsidRDefault="008B5772" w:rsidP="00B1460C">
            <w:pPr>
              <w:pStyle w:val="ListParagraph"/>
              <w:numPr>
                <w:ilvl w:val="0"/>
                <w:numId w:val="47"/>
              </w:numPr>
              <w:ind w:left="360"/>
            </w:pPr>
          </w:p>
        </w:tc>
        <w:tc>
          <w:tcPr>
            <w:tcW w:w="8280" w:type="dxa"/>
          </w:tcPr>
          <w:p w:rsidR="008B5772" w:rsidRDefault="008B5772" w:rsidP="004A6272">
            <w:r>
              <w:t>}</w:t>
            </w:r>
          </w:p>
        </w:tc>
      </w:tr>
    </w:tbl>
    <w:p w:rsidR="007F4732" w:rsidRPr="00812C70" w:rsidRDefault="00F57A5A" w:rsidP="00EC249D">
      <w:pPr>
        <w:pStyle w:val="Heading2"/>
      </w:pPr>
      <w:r w:rsidRPr="00812C70">
        <w:t>SavePrompt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F57A5A" w:rsidRPr="00812C70" w:rsidTr="009E51B1">
        <w:tc>
          <w:tcPr>
            <w:tcW w:w="648" w:type="dxa"/>
          </w:tcPr>
          <w:p w:rsidR="00F57A5A" w:rsidRPr="00812C70" w:rsidRDefault="00271C5A" w:rsidP="00B1460C">
            <w:pPr>
              <w:pStyle w:val="ListParagraph"/>
              <w:numPr>
                <w:ilvl w:val="0"/>
                <w:numId w:val="45"/>
              </w:numPr>
              <w:ind w:left="360"/>
            </w:pPr>
            <w:r w:rsidRPr="00812C70">
              <w:t xml:space="preserve"> </w:t>
            </w:r>
          </w:p>
        </w:tc>
        <w:tc>
          <w:tcPr>
            <w:tcW w:w="8280" w:type="dxa"/>
          </w:tcPr>
          <w:p w:rsidR="00F57A5A" w:rsidRPr="00812C70" w:rsidRDefault="00F57A5A" w:rsidP="00880DEF">
            <w:r w:rsidRPr="00812C70">
              <w:t>ALGORITHM SavePrompt()</w:t>
            </w:r>
            <w:r w:rsidR="005639C0">
              <w:t xml:space="preserve"> : </w:t>
            </w:r>
            <w:r w:rsidR="008B5772">
              <w:t>BOOLEAN Ans</w:t>
            </w:r>
            <w:r w:rsidRPr="00812C70">
              <w:t xml:space="preserve"> {</w:t>
            </w:r>
          </w:p>
        </w:tc>
      </w:tr>
      <w:tr w:rsidR="00F57A5A" w:rsidRPr="00812C70" w:rsidTr="009E51B1">
        <w:tc>
          <w:tcPr>
            <w:tcW w:w="648" w:type="dxa"/>
          </w:tcPr>
          <w:p w:rsidR="00F57A5A" w:rsidRPr="00812C70" w:rsidRDefault="00F57A5A" w:rsidP="00B1460C">
            <w:pPr>
              <w:pStyle w:val="ListParagraph"/>
              <w:numPr>
                <w:ilvl w:val="0"/>
                <w:numId w:val="45"/>
              </w:numPr>
              <w:ind w:left="360"/>
            </w:pPr>
          </w:p>
        </w:tc>
        <w:tc>
          <w:tcPr>
            <w:tcW w:w="8280" w:type="dxa"/>
          </w:tcPr>
          <w:p w:rsidR="00F57A5A" w:rsidRPr="00812C70" w:rsidRDefault="00B277E7" w:rsidP="00880DEF">
            <w:pPr>
              <w:ind w:left="720"/>
            </w:pPr>
            <w:r>
              <w:t>OPEN</w:t>
            </w:r>
            <w:r w:rsidR="00F57A5A" w:rsidRPr="00812C70">
              <w:t xml:space="preserve"> SavePrompt dialog box</w:t>
            </w:r>
            <w:r w:rsidR="000E400A">
              <w:t xml:space="preserve"> AS sp</w:t>
            </w:r>
            <w:r w:rsidR="00F57A5A" w:rsidRPr="00812C70">
              <w:t>;</w:t>
            </w:r>
          </w:p>
        </w:tc>
      </w:tr>
      <w:tr w:rsidR="00F57A5A" w:rsidRPr="00812C70" w:rsidTr="009E51B1">
        <w:tc>
          <w:tcPr>
            <w:tcW w:w="648" w:type="dxa"/>
          </w:tcPr>
          <w:p w:rsidR="00F57A5A" w:rsidRPr="00812C70" w:rsidRDefault="00F57A5A" w:rsidP="00B1460C">
            <w:pPr>
              <w:pStyle w:val="ListParagraph"/>
              <w:numPr>
                <w:ilvl w:val="0"/>
                <w:numId w:val="45"/>
              </w:numPr>
              <w:ind w:left="360"/>
            </w:pPr>
          </w:p>
        </w:tc>
        <w:tc>
          <w:tcPr>
            <w:tcW w:w="8280" w:type="dxa"/>
          </w:tcPr>
          <w:p w:rsidR="00F57A5A" w:rsidRPr="00812C70" w:rsidRDefault="000E400A" w:rsidP="000E400A">
            <w:pPr>
              <w:ind w:left="720"/>
            </w:pPr>
            <w:r>
              <w:t>Ans :=</w:t>
            </w:r>
            <w:r w:rsidR="00F57A5A" w:rsidRPr="00812C70">
              <w:t xml:space="preserve"> </w:t>
            </w:r>
            <w:r>
              <w:t>((sp</w:t>
            </w:r>
            <w:r w:rsidR="00F57A5A" w:rsidRPr="00812C70">
              <w:t>.Output = “Yes”</w:t>
            </w:r>
            <w:r>
              <w:t xml:space="preserve"> AND SaveFile()</w:t>
            </w:r>
            <w:r w:rsidR="00F57A5A" w:rsidRPr="00812C70">
              <w:t>)</w:t>
            </w:r>
            <w:r>
              <w:t xml:space="preserve"> OR sp</w:t>
            </w:r>
            <w:r w:rsidRPr="00812C70">
              <w:t>.Output = “No”</w:t>
            </w:r>
            <w:r>
              <w:t>);</w:t>
            </w:r>
          </w:p>
        </w:tc>
      </w:tr>
      <w:tr w:rsidR="00271C5A" w:rsidRPr="00812C70" w:rsidTr="009E51B1">
        <w:tc>
          <w:tcPr>
            <w:tcW w:w="648" w:type="dxa"/>
          </w:tcPr>
          <w:p w:rsidR="00271C5A" w:rsidRPr="00812C70" w:rsidRDefault="00271C5A" w:rsidP="00B1460C">
            <w:pPr>
              <w:pStyle w:val="ListParagraph"/>
              <w:numPr>
                <w:ilvl w:val="0"/>
                <w:numId w:val="45"/>
              </w:numPr>
              <w:ind w:left="360"/>
            </w:pPr>
          </w:p>
        </w:tc>
        <w:tc>
          <w:tcPr>
            <w:tcW w:w="8280" w:type="dxa"/>
          </w:tcPr>
          <w:p w:rsidR="00271C5A" w:rsidRPr="00812C70" w:rsidRDefault="00271C5A" w:rsidP="00271C5A">
            <w:r w:rsidRPr="00812C70">
              <w:t>}</w:t>
            </w:r>
          </w:p>
        </w:tc>
      </w:tr>
    </w:tbl>
    <w:p w:rsidR="00B1460C" w:rsidRDefault="00B1460C" w:rsidP="00C833CF">
      <w:pPr>
        <w:pStyle w:val="Heading2"/>
      </w:pPr>
      <w:r>
        <w:lastRenderedPageBreak/>
        <w:t>SavePromptDecompos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B1460C" w:rsidRPr="00812C70" w:rsidTr="00380FB1">
        <w:tc>
          <w:tcPr>
            <w:tcW w:w="648" w:type="dxa"/>
          </w:tcPr>
          <w:p w:rsidR="00B1460C" w:rsidRPr="00812C70" w:rsidRDefault="00B1460C" w:rsidP="00B1460C">
            <w:pPr>
              <w:pStyle w:val="ListParagraph"/>
              <w:numPr>
                <w:ilvl w:val="0"/>
                <w:numId w:val="46"/>
              </w:numPr>
              <w:ind w:left="360"/>
            </w:pPr>
          </w:p>
        </w:tc>
        <w:tc>
          <w:tcPr>
            <w:tcW w:w="8280" w:type="dxa"/>
          </w:tcPr>
          <w:p w:rsidR="00B1460C" w:rsidRPr="00812C70" w:rsidRDefault="00B1460C" w:rsidP="00380FB1">
            <w:r w:rsidRPr="00812C70">
              <w:t>ALGORITHM SavePrompt</w:t>
            </w:r>
            <w:r>
              <w:t>Decompose</w:t>
            </w:r>
            <w:r w:rsidRPr="00812C70">
              <w:t>()</w:t>
            </w:r>
            <w:r>
              <w:t xml:space="preserve"> : BOOLEAN Ans</w:t>
            </w:r>
            <w:r w:rsidRPr="00812C70">
              <w:t xml:space="preserve"> {</w:t>
            </w:r>
          </w:p>
        </w:tc>
      </w:tr>
      <w:tr w:rsidR="00B1460C" w:rsidRPr="00812C70" w:rsidTr="00380FB1">
        <w:tc>
          <w:tcPr>
            <w:tcW w:w="648" w:type="dxa"/>
          </w:tcPr>
          <w:p w:rsidR="00B1460C" w:rsidRPr="00812C70" w:rsidRDefault="00B1460C" w:rsidP="00B1460C">
            <w:pPr>
              <w:pStyle w:val="ListParagraph"/>
              <w:numPr>
                <w:ilvl w:val="0"/>
                <w:numId w:val="46"/>
              </w:numPr>
              <w:ind w:left="360"/>
            </w:pPr>
          </w:p>
        </w:tc>
        <w:tc>
          <w:tcPr>
            <w:tcW w:w="8280" w:type="dxa"/>
          </w:tcPr>
          <w:p w:rsidR="00B1460C" w:rsidRPr="00812C70" w:rsidRDefault="00B1460C" w:rsidP="00380FB1">
            <w:pPr>
              <w:ind w:left="720"/>
            </w:pPr>
            <w:r>
              <w:t>OPEN</w:t>
            </w:r>
            <w:r w:rsidRPr="00812C70">
              <w:t xml:space="preserve"> SavePrompt dialog box</w:t>
            </w:r>
            <w:r>
              <w:t xml:space="preserve"> AS sp</w:t>
            </w:r>
            <w:r w:rsidRPr="00812C70">
              <w:t>;</w:t>
            </w:r>
          </w:p>
        </w:tc>
      </w:tr>
      <w:tr w:rsidR="00B1460C" w:rsidRPr="00812C70" w:rsidTr="00380FB1">
        <w:tc>
          <w:tcPr>
            <w:tcW w:w="648" w:type="dxa"/>
          </w:tcPr>
          <w:p w:rsidR="00B1460C" w:rsidRPr="00812C70" w:rsidRDefault="00B1460C" w:rsidP="00B1460C">
            <w:pPr>
              <w:pStyle w:val="ListParagraph"/>
              <w:numPr>
                <w:ilvl w:val="0"/>
                <w:numId w:val="46"/>
              </w:numPr>
              <w:ind w:left="360"/>
            </w:pPr>
          </w:p>
        </w:tc>
        <w:tc>
          <w:tcPr>
            <w:tcW w:w="8280" w:type="dxa"/>
          </w:tcPr>
          <w:p w:rsidR="00B1460C" w:rsidRPr="00812C70" w:rsidRDefault="00B1460C" w:rsidP="00380FB1">
            <w:pPr>
              <w:ind w:left="720"/>
            </w:pPr>
            <w:r>
              <w:t>Ans :=</w:t>
            </w:r>
            <w:r w:rsidRPr="00812C70">
              <w:t xml:space="preserve"> </w:t>
            </w:r>
            <w:r>
              <w:t>((sp</w:t>
            </w:r>
            <w:r w:rsidRPr="00812C70">
              <w:t>.Output = “Yes”</w:t>
            </w:r>
            <w:r>
              <w:t xml:space="preserve"> AND SaveDecompose</w:t>
            </w:r>
            <w:r>
              <w:t>()</w:t>
            </w:r>
            <w:r w:rsidRPr="00812C70">
              <w:t>)</w:t>
            </w:r>
            <w:r>
              <w:t xml:space="preserve"> OR sp</w:t>
            </w:r>
            <w:r w:rsidRPr="00812C70">
              <w:t>.Output = “No”</w:t>
            </w:r>
            <w:r>
              <w:t>);</w:t>
            </w:r>
          </w:p>
        </w:tc>
      </w:tr>
      <w:tr w:rsidR="00B1460C" w:rsidRPr="00812C70" w:rsidTr="00380FB1">
        <w:tc>
          <w:tcPr>
            <w:tcW w:w="648" w:type="dxa"/>
          </w:tcPr>
          <w:p w:rsidR="00B1460C" w:rsidRPr="00812C70" w:rsidRDefault="00B1460C" w:rsidP="00B1460C">
            <w:pPr>
              <w:pStyle w:val="ListParagraph"/>
              <w:numPr>
                <w:ilvl w:val="0"/>
                <w:numId w:val="46"/>
              </w:numPr>
              <w:ind w:left="360"/>
            </w:pPr>
          </w:p>
        </w:tc>
        <w:tc>
          <w:tcPr>
            <w:tcW w:w="8280" w:type="dxa"/>
          </w:tcPr>
          <w:p w:rsidR="00B1460C" w:rsidRPr="00812C70" w:rsidRDefault="00B1460C" w:rsidP="00380FB1">
            <w:r w:rsidRPr="00812C70">
              <w:t>}</w:t>
            </w:r>
          </w:p>
        </w:tc>
      </w:tr>
    </w:tbl>
    <w:p w:rsidR="0023789C" w:rsidRDefault="0023789C" w:rsidP="00C833CF">
      <w:pPr>
        <w:pStyle w:val="Heading2"/>
      </w:pPr>
      <w:r>
        <w:t>UpdateConnects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23789C" w:rsidRPr="00812C70" w:rsidTr="00482B20">
        <w:tc>
          <w:tcPr>
            <w:tcW w:w="648" w:type="dxa"/>
          </w:tcPr>
          <w:p w:rsidR="0023789C" w:rsidRPr="00812C70" w:rsidRDefault="0023789C" w:rsidP="00482B20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23789C" w:rsidRPr="00812C70" w:rsidRDefault="0023789C" w:rsidP="0023789C">
            <w:r w:rsidRPr="00812C70">
              <w:t xml:space="preserve">ALGORITHM </w:t>
            </w:r>
            <w:r>
              <w:t>UpdateConnects</w:t>
            </w:r>
            <w:r w:rsidRPr="00812C70">
              <w:t>(</w:t>
            </w:r>
            <w:r w:rsidR="00896215">
              <w:t>DATAFLOW df</w:t>
            </w:r>
            <w:r w:rsidRPr="00812C70">
              <w:t>)</w:t>
            </w:r>
            <w:r>
              <w:t xml:space="preserve"> : VOID </w:t>
            </w:r>
            <w:r w:rsidRPr="00812C70">
              <w:t>{</w:t>
            </w:r>
          </w:p>
        </w:tc>
      </w:tr>
      <w:tr w:rsidR="0023789C" w:rsidRPr="00812C70" w:rsidTr="00482B20">
        <w:tc>
          <w:tcPr>
            <w:tcW w:w="648" w:type="dxa"/>
          </w:tcPr>
          <w:p w:rsidR="0023789C" w:rsidRPr="00812C70" w:rsidRDefault="0023789C" w:rsidP="00482B20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23789C" w:rsidRPr="00812C70" w:rsidRDefault="00896215" w:rsidP="00482B20">
            <w:pPr>
              <w:ind w:left="720"/>
            </w:pPr>
            <w:r>
              <w:t>s1 := df.Start.Shape;</w:t>
            </w:r>
          </w:p>
        </w:tc>
      </w:tr>
      <w:tr w:rsidR="0023789C" w:rsidRPr="00812C70" w:rsidTr="00482B20">
        <w:tc>
          <w:tcPr>
            <w:tcW w:w="648" w:type="dxa"/>
          </w:tcPr>
          <w:p w:rsidR="0023789C" w:rsidRPr="00812C70" w:rsidRDefault="0023789C" w:rsidP="00482B20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23789C" w:rsidRPr="00812C70" w:rsidRDefault="00896215" w:rsidP="00482B20">
            <w:pPr>
              <w:ind w:left="720"/>
            </w:pPr>
            <w:r>
              <w:t>s2 := df.End.Shape;</w:t>
            </w:r>
          </w:p>
        </w:tc>
      </w:tr>
      <w:tr w:rsidR="0023789C" w:rsidRPr="00812C70" w:rsidTr="00482B20">
        <w:tc>
          <w:tcPr>
            <w:tcW w:w="648" w:type="dxa"/>
          </w:tcPr>
          <w:p w:rsidR="0023789C" w:rsidRPr="00812C70" w:rsidRDefault="0023789C" w:rsidP="00482B20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23789C" w:rsidRDefault="00896215" w:rsidP="00896215">
            <w:pPr>
              <w:ind w:left="720"/>
            </w:pPr>
            <w:r>
              <w:t>IF (s1.</w:t>
            </w:r>
            <w:r w:rsidR="00654D25">
              <w:t>Type = DataProcess) {</w:t>
            </w:r>
          </w:p>
        </w:tc>
      </w:tr>
      <w:tr w:rsidR="0023789C" w:rsidRPr="00812C70" w:rsidTr="00482B20">
        <w:tc>
          <w:tcPr>
            <w:tcW w:w="648" w:type="dxa"/>
          </w:tcPr>
          <w:p w:rsidR="0023789C" w:rsidRPr="00812C70" w:rsidRDefault="0023789C" w:rsidP="00482B20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23789C" w:rsidRDefault="00654D25" w:rsidP="00654D25">
            <w:pPr>
              <w:ind w:left="1440"/>
            </w:pPr>
            <w:r>
              <w:t>IF (s2.Type = DataProcess) {</w:t>
            </w:r>
          </w:p>
        </w:tc>
      </w:tr>
      <w:tr w:rsidR="00654D25" w:rsidRPr="00812C70" w:rsidTr="00482B20">
        <w:tc>
          <w:tcPr>
            <w:tcW w:w="648" w:type="dxa"/>
          </w:tcPr>
          <w:p w:rsidR="00654D25" w:rsidRPr="00812C70" w:rsidRDefault="00654D25" w:rsidP="00482B20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654D25" w:rsidRDefault="00654D25" w:rsidP="00654D25">
            <w:pPr>
              <w:ind w:left="2160"/>
            </w:pPr>
            <w:r>
              <w:t>ADD df IN ThisWindow.DFDBackend.Connects[(s1, s2)];</w:t>
            </w:r>
          </w:p>
        </w:tc>
      </w:tr>
      <w:tr w:rsidR="0023789C" w:rsidRPr="00812C70" w:rsidTr="00482B20">
        <w:tc>
          <w:tcPr>
            <w:tcW w:w="648" w:type="dxa"/>
          </w:tcPr>
          <w:p w:rsidR="0023789C" w:rsidRPr="00812C70" w:rsidRDefault="0023789C" w:rsidP="00482B20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23789C" w:rsidRDefault="00654D25" w:rsidP="00654D25">
            <w:pPr>
              <w:ind w:left="2160"/>
            </w:pPr>
            <w:r>
              <w:t>ADD df IN ThisWindow.DFDBackend.Connects[(s2, s1)];</w:t>
            </w:r>
          </w:p>
        </w:tc>
      </w:tr>
      <w:tr w:rsidR="0023789C" w:rsidRPr="00812C70" w:rsidTr="00482B20">
        <w:tc>
          <w:tcPr>
            <w:tcW w:w="648" w:type="dxa"/>
          </w:tcPr>
          <w:p w:rsidR="0023789C" w:rsidRPr="00812C70" w:rsidRDefault="0023789C" w:rsidP="00482B20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23789C" w:rsidRDefault="00654D25" w:rsidP="00482B20">
            <w:pPr>
              <w:ind w:left="1440"/>
            </w:pPr>
            <w:r>
              <w:t>} ELSE {</w:t>
            </w:r>
          </w:p>
        </w:tc>
      </w:tr>
      <w:tr w:rsidR="00654D25" w:rsidRPr="00812C70" w:rsidTr="00482B20">
        <w:tc>
          <w:tcPr>
            <w:tcW w:w="648" w:type="dxa"/>
          </w:tcPr>
          <w:p w:rsidR="00654D25" w:rsidRPr="00812C70" w:rsidRDefault="00654D25" w:rsidP="00482B20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654D25" w:rsidRDefault="00654D25" w:rsidP="00654D25">
            <w:pPr>
              <w:ind w:left="2160"/>
            </w:pPr>
            <w:r>
              <w:t>ADD df IN ThisWindow.DFDBackend.Connects[(s1, s2)];</w:t>
            </w:r>
          </w:p>
        </w:tc>
      </w:tr>
      <w:tr w:rsidR="00654D25" w:rsidRPr="00812C70" w:rsidTr="00482B20">
        <w:tc>
          <w:tcPr>
            <w:tcW w:w="648" w:type="dxa"/>
          </w:tcPr>
          <w:p w:rsidR="00654D25" w:rsidRPr="00812C70" w:rsidRDefault="00654D25" w:rsidP="00482B20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654D25" w:rsidRDefault="00654D25" w:rsidP="00654D25">
            <w:pPr>
              <w:ind w:left="2160"/>
            </w:pPr>
            <w:r>
              <w:t>FOR</w:t>
            </w:r>
            <w:r w:rsidR="00F4569E">
              <w:t xml:space="preserve"> TWOPATH</w:t>
            </w:r>
            <w:r>
              <w:t xml:space="preserve"> key in ThisWindow.DFDBackend.Connects.keys() {</w:t>
            </w:r>
          </w:p>
        </w:tc>
      </w:tr>
      <w:tr w:rsidR="00654D25" w:rsidRPr="00812C70" w:rsidTr="00482B20">
        <w:tc>
          <w:tcPr>
            <w:tcW w:w="648" w:type="dxa"/>
          </w:tcPr>
          <w:p w:rsidR="00654D25" w:rsidRPr="00812C70" w:rsidRDefault="00654D25" w:rsidP="00482B20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654D25" w:rsidRDefault="00654D25" w:rsidP="00614C56">
            <w:pPr>
              <w:ind w:left="2880"/>
            </w:pPr>
            <w:r>
              <w:t xml:space="preserve">IF ( </w:t>
            </w:r>
          </w:p>
        </w:tc>
      </w:tr>
      <w:tr w:rsidR="00614C56" w:rsidRPr="00812C70" w:rsidTr="00482B20">
        <w:tc>
          <w:tcPr>
            <w:tcW w:w="648" w:type="dxa"/>
          </w:tcPr>
          <w:p w:rsidR="00614C56" w:rsidRPr="00812C70" w:rsidRDefault="00614C56" w:rsidP="00482B20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614C56" w:rsidRDefault="00614C56" w:rsidP="00614C56">
            <w:pPr>
              <w:ind w:left="3600"/>
            </w:pPr>
            <w:r>
              <w:t xml:space="preserve">key.Uedge = s2 AND </w:t>
            </w:r>
          </w:p>
        </w:tc>
      </w:tr>
      <w:tr w:rsidR="00614C56" w:rsidRPr="00812C70" w:rsidTr="00482B20">
        <w:tc>
          <w:tcPr>
            <w:tcW w:w="648" w:type="dxa"/>
          </w:tcPr>
          <w:p w:rsidR="00614C56" w:rsidRPr="00812C70" w:rsidRDefault="00614C56" w:rsidP="00482B20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614C56" w:rsidRDefault="00614C56" w:rsidP="00614C56">
            <w:pPr>
              <w:ind w:left="3600"/>
            </w:pPr>
            <w:r>
              <w:t>ThisWindow.DFDBackend.Connects[key].size &gt; 0</w:t>
            </w:r>
          </w:p>
        </w:tc>
      </w:tr>
      <w:tr w:rsidR="00614C56" w:rsidRPr="00812C70" w:rsidTr="00482B20">
        <w:tc>
          <w:tcPr>
            <w:tcW w:w="648" w:type="dxa"/>
          </w:tcPr>
          <w:p w:rsidR="00614C56" w:rsidRPr="00812C70" w:rsidRDefault="00614C56" w:rsidP="00482B20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614C56" w:rsidRDefault="00614C56" w:rsidP="00614C56">
            <w:pPr>
              <w:ind w:left="2880"/>
            </w:pPr>
            <w:r>
              <w:t>)</w:t>
            </w:r>
            <w:r w:rsidR="00582679">
              <w:t xml:space="preserve"> {</w:t>
            </w:r>
          </w:p>
        </w:tc>
      </w:tr>
      <w:tr w:rsidR="00654D25" w:rsidRPr="00812C70" w:rsidTr="00482B20">
        <w:tc>
          <w:tcPr>
            <w:tcW w:w="648" w:type="dxa"/>
          </w:tcPr>
          <w:p w:rsidR="00654D25" w:rsidRPr="00812C70" w:rsidRDefault="00654D25" w:rsidP="00482B20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654D25" w:rsidRDefault="00614C56" w:rsidP="00F4569E">
            <w:pPr>
              <w:ind w:left="3600"/>
            </w:pPr>
            <w:r>
              <w:t xml:space="preserve">FOR </w:t>
            </w:r>
            <w:r w:rsidR="00F4569E">
              <w:t>(</w:t>
            </w:r>
          </w:p>
        </w:tc>
      </w:tr>
      <w:tr w:rsidR="00F4569E" w:rsidRPr="00812C70" w:rsidTr="00482B20">
        <w:tc>
          <w:tcPr>
            <w:tcW w:w="648" w:type="dxa"/>
          </w:tcPr>
          <w:p w:rsidR="00F4569E" w:rsidRPr="00812C70" w:rsidRDefault="00F4569E" w:rsidP="00482B20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F4569E" w:rsidRDefault="00F4569E" w:rsidP="00F4569E">
            <w:pPr>
              <w:ind w:left="4320"/>
            </w:pPr>
            <w:r>
              <w:t>PATH _</w:t>
            </w:r>
          </w:p>
        </w:tc>
      </w:tr>
      <w:tr w:rsidR="00F4569E" w:rsidRPr="00812C70" w:rsidTr="00482B20">
        <w:tc>
          <w:tcPr>
            <w:tcW w:w="648" w:type="dxa"/>
          </w:tcPr>
          <w:p w:rsidR="00F4569E" w:rsidRPr="00812C70" w:rsidRDefault="00F4569E" w:rsidP="00482B20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F4569E" w:rsidRDefault="00F4569E" w:rsidP="00F4569E">
            <w:pPr>
              <w:ind w:left="3600"/>
            </w:pPr>
            <w:r>
              <w:t>) IN ThisWindow.DFDBackend.Connects[key] {</w:t>
            </w:r>
          </w:p>
        </w:tc>
      </w:tr>
      <w:tr w:rsidR="00614C56" w:rsidRPr="00812C70" w:rsidTr="00482B20">
        <w:tc>
          <w:tcPr>
            <w:tcW w:w="648" w:type="dxa"/>
          </w:tcPr>
          <w:p w:rsidR="00614C56" w:rsidRPr="00812C70" w:rsidRDefault="00614C56" w:rsidP="00482B20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614C56" w:rsidRDefault="00614C56" w:rsidP="00614C56">
            <w:pPr>
              <w:ind w:left="4320"/>
            </w:pPr>
            <w:r>
              <w:t>ADD (</w:t>
            </w:r>
          </w:p>
        </w:tc>
      </w:tr>
      <w:tr w:rsidR="00614C56" w:rsidRPr="00812C70" w:rsidTr="00482B20">
        <w:tc>
          <w:tcPr>
            <w:tcW w:w="648" w:type="dxa"/>
          </w:tcPr>
          <w:p w:rsidR="00614C56" w:rsidRPr="00812C70" w:rsidRDefault="00614C56" w:rsidP="00482B20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614C56" w:rsidRDefault="00614C56" w:rsidP="00614C56">
            <w:pPr>
              <w:ind w:left="5040"/>
            </w:pPr>
            <w:r>
              <w:t>NEW TWOPATH(df, key)</w:t>
            </w:r>
          </w:p>
        </w:tc>
      </w:tr>
      <w:tr w:rsidR="00614C56" w:rsidRPr="00812C70" w:rsidTr="00482B20">
        <w:tc>
          <w:tcPr>
            <w:tcW w:w="648" w:type="dxa"/>
          </w:tcPr>
          <w:p w:rsidR="00614C56" w:rsidRPr="00812C70" w:rsidRDefault="00614C56" w:rsidP="00482B20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614C56" w:rsidRDefault="00614C56" w:rsidP="00614C56">
            <w:pPr>
              <w:ind w:left="4320"/>
            </w:pPr>
            <w:r>
              <w:t>) IN (</w:t>
            </w:r>
          </w:p>
        </w:tc>
      </w:tr>
      <w:tr w:rsidR="00614C56" w:rsidRPr="00812C70" w:rsidTr="00482B20">
        <w:tc>
          <w:tcPr>
            <w:tcW w:w="648" w:type="dxa"/>
          </w:tcPr>
          <w:p w:rsidR="00614C56" w:rsidRPr="00812C70" w:rsidRDefault="00614C56" w:rsidP="00482B20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614C56" w:rsidRDefault="00614C56" w:rsidP="00614C56">
            <w:pPr>
              <w:ind w:left="5040"/>
            </w:pPr>
            <w:r>
              <w:t>ThisWindow.DFDBackend.Connects[</w:t>
            </w:r>
          </w:p>
        </w:tc>
      </w:tr>
      <w:tr w:rsidR="00614C56" w:rsidRPr="00812C70" w:rsidTr="00482B20">
        <w:tc>
          <w:tcPr>
            <w:tcW w:w="648" w:type="dxa"/>
          </w:tcPr>
          <w:p w:rsidR="00614C56" w:rsidRPr="00812C70" w:rsidRDefault="00614C56" w:rsidP="00482B20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614C56" w:rsidRDefault="00614C56" w:rsidP="00614C56">
            <w:pPr>
              <w:ind w:left="5760"/>
            </w:pPr>
            <w:r>
              <w:t>(s1, key.V</w:t>
            </w:r>
            <w:r w:rsidR="00582679">
              <w:t>e</w:t>
            </w:r>
            <w:r>
              <w:t>dge)</w:t>
            </w:r>
          </w:p>
        </w:tc>
      </w:tr>
      <w:tr w:rsidR="00614C56" w:rsidRPr="00812C70" w:rsidTr="00482B20">
        <w:tc>
          <w:tcPr>
            <w:tcW w:w="648" w:type="dxa"/>
          </w:tcPr>
          <w:p w:rsidR="00614C56" w:rsidRPr="00812C70" w:rsidRDefault="00614C56" w:rsidP="00482B20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614C56" w:rsidRDefault="00614C56" w:rsidP="00614C56">
            <w:pPr>
              <w:ind w:left="5040"/>
            </w:pPr>
            <w:r>
              <w:t>]</w:t>
            </w:r>
          </w:p>
        </w:tc>
      </w:tr>
      <w:tr w:rsidR="00614C56" w:rsidRPr="00812C70" w:rsidTr="00482B20">
        <w:tc>
          <w:tcPr>
            <w:tcW w:w="648" w:type="dxa"/>
          </w:tcPr>
          <w:p w:rsidR="00614C56" w:rsidRPr="00812C70" w:rsidRDefault="00614C56" w:rsidP="00482B20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614C56" w:rsidRDefault="00614C56" w:rsidP="007017E3">
            <w:pPr>
              <w:ind w:left="4320"/>
            </w:pPr>
            <w:r>
              <w:t>);</w:t>
            </w:r>
          </w:p>
        </w:tc>
      </w:tr>
      <w:tr w:rsidR="00582679" w:rsidRPr="00812C70" w:rsidTr="00482B20">
        <w:tc>
          <w:tcPr>
            <w:tcW w:w="648" w:type="dxa"/>
          </w:tcPr>
          <w:p w:rsidR="00582679" w:rsidRPr="00812C70" w:rsidRDefault="00582679" w:rsidP="00482B20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582679" w:rsidRDefault="00582679" w:rsidP="00582679">
            <w:pPr>
              <w:ind w:left="3600"/>
            </w:pPr>
            <w:r>
              <w:t>}</w:t>
            </w:r>
          </w:p>
        </w:tc>
      </w:tr>
      <w:tr w:rsidR="00582679" w:rsidRPr="00812C70" w:rsidTr="00482B20">
        <w:tc>
          <w:tcPr>
            <w:tcW w:w="648" w:type="dxa"/>
          </w:tcPr>
          <w:p w:rsidR="00582679" w:rsidRPr="00812C70" w:rsidRDefault="00582679" w:rsidP="00482B20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582679" w:rsidRDefault="00582679" w:rsidP="00582679">
            <w:pPr>
              <w:ind w:left="2880"/>
            </w:pPr>
            <w:r>
              <w:t>}</w:t>
            </w:r>
          </w:p>
        </w:tc>
      </w:tr>
      <w:tr w:rsidR="00654D25" w:rsidRPr="00812C70" w:rsidTr="00482B20">
        <w:tc>
          <w:tcPr>
            <w:tcW w:w="648" w:type="dxa"/>
          </w:tcPr>
          <w:p w:rsidR="00654D25" w:rsidRPr="00812C70" w:rsidRDefault="00654D25" w:rsidP="00482B20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654D25" w:rsidRDefault="00654D25" w:rsidP="00654D25">
            <w:pPr>
              <w:ind w:left="2160"/>
            </w:pPr>
            <w:r>
              <w:t>}</w:t>
            </w:r>
          </w:p>
        </w:tc>
      </w:tr>
      <w:tr w:rsidR="00614C56" w:rsidRPr="00812C70" w:rsidTr="00482B20">
        <w:tc>
          <w:tcPr>
            <w:tcW w:w="648" w:type="dxa"/>
          </w:tcPr>
          <w:p w:rsidR="00614C56" w:rsidRPr="00812C70" w:rsidRDefault="00614C56" w:rsidP="00482B20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614C56" w:rsidRDefault="00614C56" w:rsidP="00614C56">
            <w:pPr>
              <w:ind w:left="1440"/>
            </w:pPr>
            <w:r>
              <w:t>}</w:t>
            </w:r>
          </w:p>
        </w:tc>
      </w:tr>
      <w:tr w:rsidR="0023789C" w:rsidRPr="00812C70" w:rsidTr="00482B20">
        <w:tc>
          <w:tcPr>
            <w:tcW w:w="648" w:type="dxa"/>
          </w:tcPr>
          <w:p w:rsidR="0023789C" w:rsidRPr="00812C70" w:rsidRDefault="0023789C" w:rsidP="00482B20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23789C" w:rsidRDefault="00654D25" w:rsidP="00482B20">
            <w:pPr>
              <w:ind w:left="720"/>
            </w:pPr>
            <w:r>
              <w:t>}</w:t>
            </w:r>
            <w:r w:rsidR="00614C56">
              <w:t xml:space="preserve"> ELSE {</w:t>
            </w:r>
          </w:p>
        </w:tc>
      </w:tr>
      <w:tr w:rsidR="00614C56" w:rsidRPr="00812C70" w:rsidTr="00482B20">
        <w:tc>
          <w:tcPr>
            <w:tcW w:w="648" w:type="dxa"/>
          </w:tcPr>
          <w:p w:rsidR="00614C56" w:rsidRPr="00812C70" w:rsidRDefault="00614C56" w:rsidP="00482B20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614C56" w:rsidRDefault="00582679" w:rsidP="00582679">
            <w:pPr>
              <w:ind w:left="1440"/>
            </w:pPr>
            <w:r>
              <w:t>ADD df IN ThisWindow.DFDBackend.Connects[(s1, s2)];</w:t>
            </w:r>
          </w:p>
        </w:tc>
      </w:tr>
      <w:tr w:rsidR="00582679" w:rsidRPr="00812C70" w:rsidTr="00482B20">
        <w:tc>
          <w:tcPr>
            <w:tcW w:w="648" w:type="dxa"/>
          </w:tcPr>
          <w:p w:rsidR="00582679" w:rsidRPr="00812C70" w:rsidRDefault="00582679" w:rsidP="00482B20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582679" w:rsidRDefault="00582679" w:rsidP="00582679">
            <w:pPr>
              <w:ind w:left="1440"/>
            </w:pPr>
            <w:r>
              <w:t xml:space="preserve">FOR </w:t>
            </w:r>
            <w:r w:rsidR="00F4569E">
              <w:t xml:space="preserve">TWOPATH </w:t>
            </w:r>
            <w:r>
              <w:t>key in ThisWindow.DFDBackend.Connects.keys() {</w:t>
            </w:r>
          </w:p>
        </w:tc>
      </w:tr>
      <w:tr w:rsidR="00582679" w:rsidRPr="00812C70" w:rsidTr="00482B20">
        <w:tc>
          <w:tcPr>
            <w:tcW w:w="648" w:type="dxa"/>
          </w:tcPr>
          <w:p w:rsidR="00582679" w:rsidRPr="00812C70" w:rsidRDefault="00582679" w:rsidP="00482B20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582679" w:rsidRDefault="00582679" w:rsidP="00582679">
            <w:pPr>
              <w:ind w:left="2160"/>
            </w:pPr>
            <w:r>
              <w:t>IF (</w:t>
            </w:r>
          </w:p>
        </w:tc>
      </w:tr>
      <w:tr w:rsidR="00582679" w:rsidRPr="00812C70" w:rsidTr="00482B20">
        <w:tc>
          <w:tcPr>
            <w:tcW w:w="648" w:type="dxa"/>
          </w:tcPr>
          <w:p w:rsidR="00582679" w:rsidRPr="00812C70" w:rsidRDefault="00582679" w:rsidP="00482B20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582679" w:rsidRDefault="00582679" w:rsidP="00582679">
            <w:pPr>
              <w:ind w:left="2880"/>
            </w:pPr>
            <w:r>
              <w:t xml:space="preserve">key.Vedge = s2 AND </w:t>
            </w:r>
          </w:p>
        </w:tc>
      </w:tr>
      <w:tr w:rsidR="00582679" w:rsidRPr="00812C70" w:rsidTr="00482B20">
        <w:tc>
          <w:tcPr>
            <w:tcW w:w="648" w:type="dxa"/>
          </w:tcPr>
          <w:p w:rsidR="00582679" w:rsidRPr="00812C70" w:rsidRDefault="00582679" w:rsidP="00482B20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582679" w:rsidRDefault="00582679" w:rsidP="00582679">
            <w:pPr>
              <w:ind w:left="2880"/>
            </w:pPr>
            <w:r>
              <w:t>ThisWindow.DFDBackend.Connects[key].size &gt; 0</w:t>
            </w:r>
          </w:p>
        </w:tc>
      </w:tr>
      <w:tr w:rsidR="00582679" w:rsidRPr="00812C70" w:rsidTr="00482B20">
        <w:tc>
          <w:tcPr>
            <w:tcW w:w="648" w:type="dxa"/>
          </w:tcPr>
          <w:p w:rsidR="00582679" w:rsidRPr="00812C70" w:rsidRDefault="00582679" w:rsidP="00482B20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582679" w:rsidRDefault="00582679" w:rsidP="00582679">
            <w:pPr>
              <w:ind w:left="2160"/>
            </w:pPr>
            <w:r>
              <w:t>) {</w:t>
            </w:r>
          </w:p>
        </w:tc>
      </w:tr>
      <w:tr w:rsidR="00582679" w:rsidRPr="00812C70" w:rsidTr="00482B20">
        <w:tc>
          <w:tcPr>
            <w:tcW w:w="648" w:type="dxa"/>
          </w:tcPr>
          <w:p w:rsidR="00582679" w:rsidRPr="00812C70" w:rsidRDefault="00582679" w:rsidP="00482B20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582679" w:rsidRDefault="000F534B" w:rsidP="00582679">
            <w:pPr>
              <w:ind w:left="2880"/>
            </w:pPr>
            <w:r>
              <w:t xml:space="preserve">FOR </w:t>
            </w:r>
            <w:r w:rsidR="00F4569E">
              <w:t xml:space="preserve">PATH </w:t>
            </w:r>
            <w:r>
              <w:t>_ IN ThisWindow.DFDBackend.Connects[key] {</w:t>
            </w:r>
          </w:p>
        </w:tc>
      </w:tr>
      <w:tr w:rsidR="000F534B" w:rsidRPr="00812C70" w:rsidTr="00482B20">
        <w:tc>
          <w:tcPr>
            <w:tcW w:w="648" w:type="dxa"/>
          </w:tcPr>
          <w:p w:rsidR="000F534B" w:rsidRPr="00812C70" w:rsidRDefault="000F534B" w:rsidP="00482B20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0F534B" w:rsidRDefault="000F534B" w:rsidP="000F534B">
            <w:pPr>
              <w:ind w:left="3600"/>
            </w:pPr>
            <w:r>
              <w:t>ADD (</w:t>
            </w:r>
          </w:p>
        </w:tc>
      </w:tr>
      <w:tr w:rsidR="000F534B" w:rsidRPr="00812C70" w:rsidTr="00482B20">
        <w:tc>
          <w:tcPr>
            <w:tcW w:w="648" w:type="dxa"/>
          </w:tcPr>
          <w:p w:rsidR="000F534B" w:rsidRPr="00812C70" w:rsidRDefault="000F534B" w:rsidP="00482B20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0F534B" w:rsidRDefault="000F534B" w:rsidP="000F534B">
            <w:pPr>
              <w:ind w:left="4320"/>
            </w:pPr>
            <w:r>
              <w:t>NEW TWOPATH(key, df)</w:t>
            </w:r>
          </w:p>
        </w:tc>
      </w:tr>
      <w:tr w:rsidR="000F534B" w:rsidRPr="00812C70" w:rsidTr="00482B20">
        <w:tc>
          <w:tcPr>
            <w:tcW w:w="648" w:type="dxa"/>
          </w:tcPr>
          <w:p w:rsidR="000F534B" w:rsidRPr="00812C70" w:rsidRDefault="000F534B" w:rsidP="00482B20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0F534B" w:rsidRDefault="000F534B" w:rsidP="000F534B">
            <w:pPr>
              <w:ind w:left="3600"/>
            </w:pPr>
            <w:r>
              <w:t>) IN (</w:t>
            </w:r>
          </w:p>
        </w:tc>
      </w:tr>
      <w:tr w:rsidR="000F534B" w:rsidRPr="00812C70" w:rsidTr="00482B20">
        <w:tc>
          <w:tcPr>
            <w:tcW w:w="648" w:type="dxa"/>
          </w:tcPr>
          <w:p w:rsidR="000F534B" w:rsidRPr="00812C70" w:rsidRDefault="000F534B" w:rsidP="00482B20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0F534B" w:rsidRDefault="000F534B" w:rsidP="000F534B">
            <w:pPr>
              <w:ind w:left="4320"/>
            </w:pPr>
            <w:r>
              <w:t>ThisWindow.DFDBackend.Connects[</w:t>
            </w:r>
          </w:p>
        </w:tc>
      </w:tr>
      <w:tr w:rsidR="000F534B" w:rsidRPr="00812C70" w:rsidTr="00482B20">
        <w:tc>
          <w:tcPr>
            <w:tcW w:w="648" w:type="dxa"/>
          </w:tcPr>
          <w:p w:rsidR="000F534B" w:rsidRPr="00812C70" w:rsidRDefault="000F534B" w:rsidP="00482B20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0F534B" w:rsidRDefault="008427BC" w:rsidP="000F534B">
            <w:pPr>
              <w:ind w:left="5040"/>
            </w:pPr>
            <w:r>
              <w:t>(key.U</w:t>
            </w:r>
            <w:r w:rsidR="000F534B">
              <w:t>edge</w:t>
            </w:r>
            <w:r>
              <w:t>, s2</w:t>
            </w:r>
            <w:r w:rsidR="000F534B">
              <w:t>)</w:t>
            </w:r>
          </w:p>
        </w:tc>
      </w:tr>
      <w:tr w:rsidR="000F534B" w:rsidRPr="00812C70" w:rsidTr="00482B20">
        <w:tc>
          <w:tcPr>
            <w:tcW w:w="648" w:type="dxa"/>
          </w:tcPr>
          <w:p w:rsidR="000F534B" w:rsidRPr="00812C70" w:rsidRDefault="000F534B" w:rsidP="00482B20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0F534B" w:rsidRDefault="000F534B" w:rsidP="000F534B">
            <w:pPr>
              <w:ind w:left="4320"/>
            </w:pPr>
            <w:r>
              <w:t>]</w:t>
            </w:r>
          </w:p>
        </w:tc>
      </w:tr>
      <w:tr w:rsidR="000F534B" w:rsidRPr="00812C70" w:rsidTr="00482B20">
        <w:tc>
          <w:tcPr>
            <w:tcW w:w="648" w:type="dxa"/>
          </w:tcPr>
          <w:p w:rsidR="000F534B" w:rsidRPr="00812C70" w:rsidRDefault="000F534B" w:rsidP="00482B20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0F534B" w:rsidRDefault="000F534B" w:rsidP="000F534B">
            <w:pPr>
              <w:ind w:left="3600"/>
            </w:pPr>
            <w:r>
              <w:t>);</w:t>
            </w:r>
          </w:p>
        </w:tc>
      </w:tr>
      <w:tr w:rsidR="000F534B" w:rsidRPr="00812C70" w:rsidTr="00482B20">
        <w:tc>
          <w:tcPr>
            <w:tcW w:w="648" w:type="dxa"/>
          </w:tcPr>
          <w:p w:rsidR="000F534B" w:rsidRPr="00812C70" w:rsidRDefault="000F534B" w:rsidP="00482B20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0F534B" w:rsidRDefault="000F534B" w:rsidP="00582679">
            <w:pPr>
              <w:ind w:left="2880"/>
            </w:pPr>
            <w:r>
              <w:t>}</w:t>
            </w:r>
          </w:p>
        </w:tc>
      </w:tr>
      <w:tr w:rsidR="00582679" w:rsidRPr="00812C70" w:rsidTr="00482B20">
        <w:tc>
          <w:tcPr>
            <w:tcW w:w="648" w:type="dxa"/>
          </w:tcPr>
          <w:p w:rsidR="00582679" w:rsidRPr="00812C70" w:rsidRDefault="00582679" w:rsidP="00482B20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582679" w:rsidRDefault="00582679" w:rsidP="00582679">
            <w:pPr>
              <w:ind w:left="2160"/>
            </w:pPr>
            <w:r>
              <w:t>}</w:t>
            </w:r>
          </w:p>
        </w:tc>
      </w:tr>
      <w:tr w:rsidR="00582679" w:rsidRPr="00812C70" w:rsidTr="00482B20">
        <w:tc>
          <w:tcPr>
            <w:tcW w:w="648" w:type="dxa"/>
          </w:tcPr>
          <w:p w:rsidR="00582679" w:rsidRPr="00812C70" w:rsidRDefault="00582679" w:rsidP="00482B20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582679" w:rsidRDefault="00582679" w:rsidP="00582679">
            <w:pPr>
              <w:ind w:left="1440"/>
            </w:pPr>
            <w:r>
              <w:t>}</w:t>
            </w:r>
          </w:p>
        </w:tc>
      </w:tr>
      <w:tr w:rsidR="00614C56" w:rsidRPr="00812C70" w:rsidTr="00482B20">
        <w:tc>
          <w:tcPr>
            <w:tcW w:w="648" w:type="dxa"/>
          </w:tcPr>
          <w:p w:rsidR="00614C56" w:rsidRPr="00812C70" w:rsidRDefault="00614C56" w:rsidP="00482B20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614C56" w:rsidRDefault="00614C56" w:rsidP="00482B20">
            <w:pPr>
              <w:ind w:left="720"/>
            </w:pPr>
            <w:r>
              <w:t>}</w:t>
            </w:r>
          </w:p>
        </w:tc>
      </w:tr>
      <w:tr w:rsidR="0023789C" w:rsidRPr="00812C70" w:rsidTr="00482B20">
        <w:tc>
          <w:tcPr>
            <w:tcW w:w="648" w:type="dxa"/>
          </w:tcPr>
          <w:p w:rsidR="0023789C" w:rsidRPr="00812C70" w:rsidRDefault="0023789C" w:rsidP="00482B20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23789C" w:rsidRDefault="0023789C" w:rsidP="00482B20">
            <w:r>
              <w:t>}</w:t>
            </w:r>
          </w:p>
        </w:tc>
      </w:tr>
    </w:tbl>
    <w:p w:rsidR="00F57A5A" w:rsidRDefault="00C833CF" w:rsidP="00C833CF">
      <w:pPr>
        <w:pStyle w:val="Heading2"/>
      </w:pPr>
      <w:r>
        <w:t>ValPositions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C833CF" w:rsidRPr="00812C70" w:rsidTr="00880DEF">
        <w:tc>
          <w:tcPr>
            <w:tcW w:w="648" w:type="dxa"/>
          </w:tcPr>
          <w:p w:rsidR="00C833CF" w:rsidRPr="00812C70" w:rsidRDefault="00C833CF" w:rsidP="0023789C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C833CF" w:rsidRPr="00812C70" w:rsidRDefault="00C833CF" w:rsidP="00C833CF">
            <w:r w:rsidRPr="00812C70">
              <w:t xml:space="preserve">ALGORITHM </w:t>
            </w:r>
            <w:r>
              <w:t>ValPositions</w:t>
            </w:r>
            <w:r w:rsidRPr="00812C70">
              <w:t>(</w:t>
            </w:r>
            <w:r>
              <w:t>POSITIONS P</w:t>
            </w:r>
            <w:r w:rsidRPr="00812C70">
              <w:t>)</w:t>
            </w:r>
            <w:r>
              <w:t xml:space="preserve"> : BOOLEAN</w:t>
            </w:r>
            <w:r w:rsidRPr="00812C70">
              <w:t xml:space="preserve"> </w:t>
            </w:r>
            <w:r>
              <w:t xml:space="preserve">Ans </w:t>
            </w:r>
            <w:r w:rsidRPr="00812C70">
              <w:t>{</w:t>
            </w:r>
          </w:p>
        </w:tc>
      </w:tr>
      <w:tr w:rsidR="00C833CF" w:rsidRPr="00812C70" w:rsidTr="00880DEF">
        <w:tc>
          <w:tcPr>
            <w:tcW w:w="648" w:type="dxa"/>
          </w:tcPr>
          <w:p w:rsidR="00C833CF" w:rsidRPr="00812C70" w:rsidRDefault="00C833CF" w:rsidP="0023789C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C833CF" w:rsidRPr="00812C70" w:rsidRDefault="00C833CF" w:rsidP="00880DEF">
            <w:pPr>
              <w:ind w:left="720"/>
            </w:pPr>
            <w:r>
              <w:t>wp := ThisWindow.Workspace.Positions;</w:t>
            </w:r>
          </w:p>
        </w:tc>
      </w:tr>
      <w:tr w:rsidR="00C833CF" w:rsidRPr="00812C70" w:rsidTr="00880DEF">
        <w:tc>
          <w:tcPr>
            <w:tcW w:w="648" w:type="dxa"/>
          </w:tcPr>
          <w:p w:rsidR="00C833CF" w:rsidRPr="00812C70" w:rsidRDefault="00C833CF" w:rsidP="0023789C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C833CF" w:rsidRPr="00812C70" w:rsidRDefault="00C833CF" w:rsidP="00C833CF">
            <w:pPr>
              <w:ind w:left="720"/>
            </w:pPr>
            <w:r>
              <w:t>ans := ALL(</w:t>
            </w:r>
          </w:p>
        </w:tc>
      </w:tr>
      <w:tr w:rsidR="00C833CF" w:rsidRPr="00812C70" w:rsidTr="00880DEF">
        <w:tc>
          <w:tcPr>
            <w:tcW w:w="648" w:type="dxa"/>
          </w:tcPr>
          <w:p w:rsidR="00C833CF" w:rsidRPr="00812C70" w:rsidRDefault="00C833CF" w:rsidP="0023789C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C833CF" w:rsidRDefault="00C833CF" w:rsidP="00C833CF">
            <w:pPr>
              <w:ind w:left="1440"/>
            </w:pPr>
            <w:r>
              <w:t>(</w:t>
            </w:r>
          </w:p>
        </w:tc>
      </w:tr>
      <w:tr w:rsidR="00C833CF" w:rsidRPr="00812C70" w:rsidTr="00880DEF">
        <w:tc>
          <w:tcPr>
            <w:tcW w:w="648" w:type="dxa"/>
          </w:tcPr>
          <w:p w:rsidR="00C833CF" w:rsidRPr="00812C70" w:rsidRDefault="00C833CF" w:rsidP="0023789C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C833CF" w:rsidRDefault="00C833CF" w:rsidP="00C833CF">
            <w:pPr>
              <w:ind w:left="2160"/>
            </w:pPr>
            <w:r>
              <w:t>(p[0] &gt;= wp[0][0] AND p[0] &lt;= wp[1][0]) AND</w:t>
            </w:r>
          </w:p>
        </w:tc>
      </w:tr>
      <w:tr w:rsidR="00C833CF" w:rsidRPr="00812C70" w:rsidTr="00880DEF">
        <w:tc>
          <w:tcPr>
            <w:tcW w:w="648" w:type="dxa"/>
          </w:tcPr>
          <w:p w:rsidR="00C833CF" w:rsidRPr="00812C70" w:rsidRDefault="00C833CF" w:rsidP="0023789C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C833CF" w:rsidRDefault="00C833CF" w:rsidP="00C833CF">
            <w:pPr>
              <w:ind w:left="2160"/>
            </w:pPr>
            <w:r>
              <w:t>(p[1] &gt;= wp[0][1] AND p[1] &lt;= wp[1][1])</w:t>
            </w:r>
          </w:p>
        </w:tc>
      </w:tr>
      <w:tr w:rsidR="00C833CF" w:rsidRPr="00812C70" w:rsidTr="00880DEF">
        <w:tc>
          <w:tcPr>
            <w:tcW w:w="648" w:type="dxa"/>
          </w:tcPr>
          <w:p w:rsidR="00C833CF" w:rsidRPr="00812C70" w:rsidRDefault="00C833CF" w:rsidP="0023789C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C833CF" w:rsidRDefault="00C833CF" w:rsidP="00C833CF">
            <w:pPr>
              <w:ind w:left="1440"/>
            </w:pPr>
            <w:r>
              <w:t xml:space="preserve">) FOR </w:t>
            </w:r>
            <w:r w:rsidR="00DD053A">
              <w:t xml:space="preserve">POSITION </w:t>
            </w:r>
            <w:r>
              <w:t>p IN P</w:t>
            </w:r>
          </w:p>
        </w:tc>
      </w:tr>
      <w:tr w:rsidR="00C833CF" w:rsidRPr="00812C70" w:rsidTr="00880DEF">
        <w:tc>
          <w:tcPr>
            <w:tcW w:w="648" w:type="dxa"/>
          </w:tcPr>
          <w:p w:rsidR="00C833CF" w:rsidRPr="00812C70" w:rsidRDefault="00C833CF" w:rsidP="0023789C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C833CF" w:rsidRDefault="00C833CF" w:rsidP="00880DEF">
            <w:pPr>
              <w:ind w:left="720"/>
            </w:pPr>
            <w:r>
              <w:t>);</w:t>
            </w:r>
          </w:p>
        </w:tc>
      </w:tr>
      <w:tr w:rsidR="00C833CF" w:rsidRPr="00812C70" w:rsidTr="00880DEF">
        <w:tc>
          <w:tcPr>
            <w:tcW w:w="648" w:type="dxa"/>
          </w:tcPr>
          <w:p w:rsidR="00C833CF" w:rsidRPr="00812C70" w:rsidRDefault="00C833CF" w:rsidP="0023789C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C833CF" w:rsidRDefault="00C833CF" w:rsidP="00880DEF">
            <w:r>
              <w:t>}</w:t>
            </w:r>
          </w:p>
        </w:tc>
      </w:tr>
    </w:tbl>
    <w:p w:rsidR="004D6742" w:rsidRPr="00C833CF" w:rsidRDefault="004D6742" w:rsidP="004D6742"/>
    <w:sectPr w:rsidR="004D6742" w:rsidRPr="00C833CF" w:rsidSect="00DB453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alinga">
    <w:panose1 w:val="020B0502040204020203"/>
    <w:charset w:val="00"/>
    <w:family w:val="swiss"/>
    <w:pitch w:val="variable"/>
    <w:sig w:usb0="0008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4878BC"/>
    <w:multiLevelType w:val="hybridMultilevel"/>
    <w:tmpl w:val="0B647578"/>
    <w:lvl w:ilvl="0" w:tplc="427AAAB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2A80ACC"/>
    <w:multiLevelType w:val="hybridMultilevel"/>
    <w:tmpl w:val="B2DE6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8F01B3C"/>
    <w:multiLevelType w:val="hybridMultilevel"/>
    <w:tmpl w:val="25F6A634"/>
    <w:lvl w:ilvl="0" w:tplc="AE241F8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2B67AE9"/>
    <w:multiLevelType w:val="hybridMultilevel"/>
    <w:tmpl w:val="3EA0C9C0"/>
    <w:lvl w:ilvl="0" w:tplc="F370A9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43D184F"/>
    <w:multiLevelType w:val="hybridMultilevel"/>
    <w:tmpl w:val="66AC70AE"/>
    <w:lvl w:ilvl="0" w:tplc="D1264FD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4483DC6"/>
    <w:multiLevelType w:val="hybridMultilevel"/>
    <w:tmpl w:val="4A167FB8"/>
    <w:lvl w:ilvl="0" w:tplc="7794E2B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8D7274E"/>
    <w:multiLevelType w:val="hybridMultilevel"/>
    <w:tmpl w:val="0EA6459C"/>
    <w:lvl w:ilvl="0" w:tplc="57D640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AE50227"/>
    <w:multiLevelType w:val="hybridMultilevel"/>
    <w:tmpl w:val="83D60D62"/>
    <w:lvl w:ilvl="0" w:tplc="263409A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BC3504B"/>
    <w:multiLevelType w:val="hybridMultilevel"/>
    <w:tmpl w:val="3FAE5BE6"/>
    <w:lvl w:ilvl="0" w:tplc="7390C6E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C1A3F89"/>
    <w:multiLevelType w:val="hybridMultilevel"/>
    <w:tmpl w:val="49F8FE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E05645C"/>
    <w:multiLevelType w:val="hybridMultilevel"/>
    <w:tmpl w:val="C39E35FC"/>
    <w:lvl w:ilvl="0" w:tplc="279018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0307C35"/>
    <w:multiLevelType w:val="hybridMultilevel"/>
    <w:tmpl w:val="80246B3C"/>
    <w:lvl w:ilvl="0" w:tplc="816A4AA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0C264C2"/>
    <w:multiLevelType w:val="hybridMultilevel"/>
    <w:tmpl w:val="7B62C7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502031C"/>
    <w:multiLevelType w:val="hybridMultilevel"/>
    <w:tmpl w:val="F13C140E"/>
    <w:lvl w:ilvl="0" w:tplc="CB46FA0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5073A61"/>
    <w:multiLevelType w:val="hybridMultilevel"/>
    <w:tmpl w:val="CF28EEC8"/>
    <w:lvl w:ilvl="0" w:tplc="4EF8EFE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B150733"/>
    <w:multiLevelType w:val="hybridMultilevel"/>
    <w:tmpl w:val="DB8C2A30"/>
    <w:lvl w:ilvl="0" w:tplc="1B68C3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CE342DB"/>
    <w:multiLevelType w:val="hybridMultilevel"/>
    <w:tmpl w:val="1F2666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DFD7BD2"/>
    <w:multiLevelType w:val="hybridMultilevel"/>
    <w:tmpl w:val="124E86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2F8360E4"/>
    <w:multiLevelType w:val="hybridMultilevel"/>
    <w:tmpl w:val="9AD467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11B082A"/>
    <w:multiLevelType w:val="hybridMultilevel"/>
    <w:tmpl w:val="BE24DB7A"/>
    <w:lvl w:ilvl="0" w:tplc="A8C2A16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5496AC5"/>
    <w:multiLevelType w:val="hybridMultilevel"/>
    <w:tmpl w:val="0E2863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5A35D4F"/>
    <w:multiLevelType w:val="hybridMultilevel"/>
    <w:tmpl w:val="B48E4A34"/>
    <w:lvl w:ilvl="0" w:tplc="99F0F9B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680086A"/>
    <w:multiLevelType w:val="hybridMultilevel"/>
    <w:tmpl w:val="E08E271A"/>
    <w:lvl w:ilvl="0" w:tplc="7FCE924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38D159CA"/>
    <w:multiLevelType w:val="hybridMultilevel"/>
    <w:tmpl w:val="B3263C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3BD81FBA"/>
    <w:multiLevelType w:val="hybridMultilevel"/>
    <w:tmpl w:val="BF5A68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3C0C58D6"/>
    <w:multiLevelType w:val="hybridMultilevel"/>
    <w:tmpl w:val="0E2863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EDE05E8"/>
    <w:multiLevelType w:val="hybridMultilevel"/>
    <w:tmpl w:val="AFE6B3A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>
    <w:nsid w:val="4876139C"/>
    <w:multiLevelType w:val="hybridMultilevel"/>
    <w:tmpl w:val="D82EF14C"/>
    <w:lvl w:ilvl="0" w:tplc="8B70C7F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4B55512B"/>
    <w:multiLevelType w:val="hybridMultilevel"/>
    <w:tmpl w:val="6A187D1C"/>
    <w:lvl w:ilvl="0" w:tplc="27BA4CB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4BF0716B"/>
    <w:multiLevelType w:val="hybridMultilevel"/>
    <w:tmpl w:val="C17A0B96"/>
    <w:lvl w:ilvl="0" w:tplc="C770B6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4CF51868"/>
    <w:multiLevelType w:val="hybridMultilevel"/>
    <w:tmpl w:val="09AED9FC"/>
    <w:lvl w:ilvl="0" w:tplc="BCB040D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4EC64BED"/>
    <w:multiLevelType w:val="hybridMultilevel"/>
    <w:tmpl w:val="1E8EA804"/>
    <w:lvl w:ilvl="0" w:tplc="706E947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0BD2A7A"/>
    <w:multiLevelType w:val="hybridMultilevel"/>
    <w:tmpl w:val="6EFEA7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5D8C0CB3"/>
    <w:multiLevelType w:val="hybridMultilevel"/>
    <w:tmpl w:val="ABCE7DDE"/>
    <w:lvl w:ilvl="0" w:tplc="4442F5D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5DDA34CB"/>
    <w:multiLevelType w:val="hybridMultilevel"/>
    <w:tmpl w:val="1D189064"/>
    <w:lvl w:ilvl="0" w:tplc="7338BAB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60B54186"/>
    <w:multiLevelType w:val="hybridMultilevel"/>
    <w:tmpl w:val="D5A84352"/>
    <w:lvl w:ilvl="0" w:tplc="CDC8036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20E7FF7"/>
    <w:multiLevelType w:val="hybridMultilevel"/>
    <w:tmpl w:val="0E2863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63697537"/>
    <w:multiLevelType w:val="hybridMultilevel"/>
    <w:tmpl w:val="2612C670"/>
    <w:lvl w:ilvl="0" w:tplc="E75C4E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4C05EF6"/>
    <w:multiLevelType w:val="hybridMultilevel"/>
    <w:tmpl w:val="8EF4C428"/>
    <w:lvl w:ilvl="0" w:tplc="E500F66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659A01E2"/>
    <w:multiLevelType w:val="hybridMultilevel"/>
    <w:tmpl w:val="E3942670"/>
    <w:lvl w:ilvl="0" w:tplc="F586A90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69EF535A"/>
    <w:multiLevelType w:val="hybridMultilevel"/>
    <w:tmpl w:val="DAD0F57C"/>
    <w:lvl w:ilvl="0" w:tplc="9902883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6BA3134C"/>
    <w:multiLevelType w:val="hybridMultilevel"/>
    <w:tmpl w:val="200485B2"/>
    <w:lvl w:ilvl="0" w:tplc="A32A0BB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738170D4"/>
    <w:multiLevelType w:val="hybridMultilevel"/>
    <w:tmpl w:val="73F4E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60577B5"/>
    <w:multiLevelType w:val="hybridMultilevel"/>
    <w:tmpl w:val="5C22F39E"/>
    <w:lvl w:ilvl="0" w:tplc="397EE8A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76B2695F"/>
    <w:multiLevelType w:val="hybridMultilevel"/>
    <w:tmpl w:val="3DFC75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>
    <w:nsid w:val="77DA45CD"/>
    <w:multiLevelType w:val="hybridMultilevel"/>
    <w:tmpl w:val="08CA86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>
    <w:nsid w:val="7A3755C1"/>
    <w:multiLevelType w:val="hybridMultilevel"/>
    <w:tmpl w:val="07BAE160"/>
    <w:lvl w:ilvl="0" w:tplc="018E127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6"/>
  </w:num>
  <w:num w:numId="2">
    <w:abstractNumId w:val="20"/>
  </w:num>
  <w:num w:numId="3">
    <w:abstractNumId w:val="25"/>
  </w:num>
  <w:num w:numId="4">
    <w:abstractNumId w:val="6"/>
  </w:num>
  <w:num w:numId="5">
    <w:abstractNumId w:val="38"/>
  </w:num>
  <w:num w:numId="6">
    <w:abstractNumId w:val="35"/>
  </w:num>
  <w:num w:numId="7">
    <w:abstractNumId w:val="28"/>
  </w:num>
  <w:num w:numId="8">
    <w:abstractNumId w:val="39"/>
  </w:num>
  <w:num w:numId="9">
    <w:abstractNumId w:val="15"/>
  </w:num>
  <w:num w:numId="10">
    <w:abstractNumId w:val="17"/>
  </w:num>
  <w:num w:numId="11">
    <w:abstractNumId w:val="43"/>
  </w:num>
  <w:num w:numId="12">
    <w:abstractNumId w:val="46"/>
  </w:num>
  <w:num w:numId="13">
    <w:abstractNumId w:val="40"/>
  </w:num>
  <w:num w:numId="14">
    <w:abstractNumId w:val="19"/>
  </w:num>
  <w:num w:numId="15">
    <w:abstractNumId w:val="14"/>
  </w:num>
  <w:num w:numId="16">
    <w:abstractNumId w:val="42"/>
  </w:num>
  <w:num w:numId="17">
    <w:abstractNumId w:val="23"/>
  </w:num>
  <w:num w:numId="18">
    <w:abstractNumId w:val="16"/>
  </w:num>
  <w:num w:numId="19">
    <w:abstractNumId w:val="26"/>
  </w:num>
  <w:num w:numId="20">
    <w:abstractNumId w:val="24"/>
  </w:num>
  <w:num w:numId="21">
    <w:abstractNumId w:val="1"/>
  </w:num>
  <w:num w:numId="22">
    <w:abstractNumId w:val="12"/>
  </w:num>
  <w:num w:numId="23">
    <w:abstractNumId w:val="9"/>
  </w:num>
  <w:num w:numId="24">
    <w:abstractNumId w:val="13"/>
  </w:num>
  <w:num w:numId="25">
    <w:abstractNumId w:val="2"/>
  </w:num>
  <w:num w:numId="26">
    <w:abstractNumId w:val="10"/>
  </w:num>
  <w:num w:numId="27">
    <w:abstractNumId w:val="7"/>
  </w:num>
  <w:num w:numId="28">
    <w:abstractNumId w:val="37"/>
  </w:num>
  <w:num w:numId="29">
    <w:abstractNumId w:val="8"/>
  </w:num>
  <w:num w:numId="30">
    <w:abstractNumId w:val="32"/>
  </w:num>
  <w:num w:numId="31">
    <w:abstractNumId w:val="22"/>
  </w:num>
  <w:num w:numId="32">
    <w:abstractNumId w:val="0"/>
  </w:num>
  <w:num w:numId="33">
    <w:abstractNumId w:val="45"/>
  </w:num>
  <w:num w:numId="34">
    <w:abstractNumId w:val="44"/>
  </w:num>
  <w:num w:numId="35">
    <w:abstractNumId w:val="5"/>
  </w:num>
  <w:num w:numId="36">
    <w:abstractNumId w:val="41"/>
  </w:num>
  <w:num w:numId="37">
    <w:abstractNumId w:val="21"/>
  </w:num>
  <w:num w:numId="38">
    <w:abstractNumId w:val="3"/>
  </w:num>
  <w:num w:numId="39">
    <w:abstractNumId w:val="31"/>
  </w:num>
  <w:num w:numId="40">
    <w:abstractNumId w:val="4"/>
  </w:num>
  <w:num w:numId="41">
    <w:abstractNumId w:val="29"/>
  </w:num>
  <w:num w:numId="42">
    <w:abstractNumId w:val="11"/>
  </w:num>
  <w:num w:numId="43">
    <w:abstractNumId w:val="18"/>
  </w:num>
  <w:num w:numId="44">
    <w:abstractNumId w:val="33"/>
  </w:num>
  <w:num w:numId="45">
    <w:abstractNumId w:val="30"/>
  </w:num>
  <w:num w:numId="46">
    <w:abstractNumId w:val="27"/>
  </w:num>
  <w:num w:numId="47">
    <w:abstractNumId w:val="3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ayNDYxtTA1MDS1BEJTUyUdpeDU4uLM/DyQAotaAK2C35csAAAA"/>
  </w:docVars>
  <w:rsids>
    <w:rsidRoot w:val="0052419F"/>
    <w:rsid w:val="00020CEC"/>
    <w:rsid w:val="000220FF"/>
    <w:rsid w:val="00087093"/>
    <w:rsid w:val="000B5947"/>
    <w:rsid w:val="000D076F"/>
    <w:rsid w:val="000E400A"/>
    <w:rsid w:val="000F534B"/>
    <w:rsid w:val="00175BAC"/>
    <w:rsid w:val="0017709C"/>
    <w:rsid w:val="001864FC"/>
    <w:rsid w:val="001B7C0F"/>
    <w:rsid w:val="001F0127"/>
    <w:rsid w:val="00215159"/>
    <w:rsid w:val="00230BC8"/>
    <w:rsid w:val="0023789C"/>
    <w:rsid w:val="0024056B"/>
    <w:rsid w:val="002632D1"/>
    <w:rsid w:val="00266C34"/>
    <w:rsid w:val="00271C5A"/>
    <w:rsid w:val="00297C33"/>
    <w:rsid w:val="002A7A27"/>
    <w:rsid w:val="002B4321"/>
    <w:rsid w:val="00306169"/>
    <w:rsid w:val="003726A5"/>
    <w:rsid w:val="003A4878"/>
    <w:rsid w:val="003A503E"/>
    <w:rsid w:val="003A71E7"/>
    <w:rsid w:val="003A74DE"/>
    <w:rsid w:val="003C36A2"/>
    <w:rsid w:val="003E593D"/>
    <w:rsid w:val="00412320"/>
    <w:rsid w:val="00482B20"/>
    <w:rsid w:val="0048396E"/>
    <w:rsid w:val="0049388D"/>
    <w:rsid w:val="004A6272"/>
    <w:rsid w:val="004C0F64"/>
    <w:rsid w:val="004D2719"/>
    <w:rsid w:val="004D6742"/>
    <w:rsid w:val="004F31C3"/>
    <w:rsid w:val="00520C54"/>
    <w:rsid w:val="00523AB1"/>
    <w:rsid w:val="0052419F"/>
    <w:rsid w:val="005639C0"/>
    <w:rsid w:val="00582679"/>
    <w:rsid w:val="0058784E"/>
    <w:rsid w:val="005904FF"/>
    <w:rsid w:val="00610819"/>
    <w:rsid w:val="00614C56"/>
    <w:rsid w:val="00616335"/>
    <w:rsid w:val="00654D25"/>
    <w:rsid w:val="006904AD"/>
    <w:rsid w:val="006C74E7"/>
    <w:rsid w:val="007017E3"/>
    <w:rsid w:val="007173D6"/>
    <w:rsid w:val="00722437"/>
    <w:rsid w:val="00737950"/>
    <w:rsid w:val="00794D69"/>
    <w:rsid w:val="007C41F4"/>
    <w:rsid w:val="007F4732"/>
    <w:rsid w:val="00812C70"/>
    <w:rsid w:val="008427BC"/>
    <w:rsid w:val="00865DED"/>
    <w:rsid w:val="00880DEF"/>
    <w:rsid w:val="00894365"/>
    <w:rsid w:val="00896215"/>
    <w:rsid w:val="008B5772"/>
    <w:rsid w:val="008E6477"/>
    <w:rsid w:val="009032A7"/>
    <w:rsid w:val="009275B0"/>
    <w:rsid w:val="0093148B"/>
    <w:rsid w:val="00955582"/>
    <w:rsid w:val="00972680"/>
    <w:rsid w:val="0097614B"/>
    <w:rsid w:val="009A09E0"/>
    <w:rsid w:val="009E51B1"/>
    <w:rsid w:val="009F6046"/>
    <w:rsid w:val="00A315AD"/>
    <w:rsid w:val="00A37D34"/>
    <w:rsid w:val="00A534FE"/>
    <w:rsid w:val="00A62F93"/>
    <w:rsid w:val="00A7769E"/>
    <w:rsid w:val="00A86973"/>
    <w:rsid w:val="00A97E0B"/>
    <w:rsid w:val="00AA0514"/>
    <w:rsid w:val="00AA31EE"/>
    <w:rsid w:val="00AC3506"/>
    <w:rsid w:val="00AF7919"/>
    <w:rsid w:val="00B1460C"/>
    <w:rsid w:val="00B277E7"/>
    <w:rsid w:val="00B75171"/>
    <w:rsid w:val="00B97249"/>
    <w:rsid w:val="00BB11B2"/>
    <w:rsid w:val="00C60368"/>
    <w:rsid w:val="00C833CF"/>
    <w:rsid w:val="00C96364"/>
    <w:rsid w:val="00C96B0E"/>
    <w:rsid w:val="00C975D8"/>
    <w:rsid w:val="00CB0FE7"/>
    <w:rsid w:val="00CD262F"/>
    <w:rsid w:val="00CF2888"/>
    <w:rsid w:val="00D3180E"/>
    <w:rsid w:val="00D51B75"/>
    <w:rsid w:val="00D70E31"/>
    <w:rsid w:val="00D7466E"/>
    <w:rsid w:val="00D831CB"/>
    <w:rsid w:val="00D85CAD"/>
    <w:rsid w:val="00D94AB8"/>
    <w:rsid w:val="00D970F1"/>
    <w:rsid w:val="00DA2E42"/>
    <w:rsid w:val="00DB4530"/>
    <w:rsid w:val="00DD053A"/>
    <w:rsid w:val="00DF176C"/>
    <w:rsid w:val="00E32656"/>
    <w:rsid w:val="00E70500"/>
    <w:rsid w:val="00EC249D"/>
    <w:rsid w:val="00F33C70"/>
    <w:rsid w:val="00F454B5"/>
    <w:rsid w:val="00F4569E"/>
    <w:rsid w:val="00F57A5A"/>
    <w:rsid w:val="00F670C4"/>
    <w:rsid w:val="00F914DC"/>
    <w:rsid w:val="00F94B9A"/>
    <w:rsid w:val="00FA59FC"/>
    <w:rsid w:val="00FA7434"/>
    <w:rsid w:val="00FB0AF9"/>
    <w:rsid w:val="00FB3C62"/>
    <w:rsid w:val="00FB4285"/>
    <w:rsid w:val="00FC3B3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o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21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lang w:val="en-US" w:eastAsia="en-US" w:bidi="en-US"/>
      </w:rPr>
    </w:rPrDefault>
    <w:pPrDefault>
      <w:pPr>
        <w:spacing w:after="160" w:line="288" w:lineRule="auto"/>
        <w:ind w:left="216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C3B39"/>
    <w:pPr>
      <w:ind w:left="0"/>
    </w:pPr>
    <w:rPr>
      <w:color w:val="5A5A5A" w:themeColor="text1" w:themeTint="A5"/>
    </w:rPr>
  </w:style>
  <w:style w:type="paragraph" w:styleId="Heading1">
    <w:name w:val="heading 1"/>
    <w:basedOn w:val="Normal"/>
    <w:next w:val="Normal"/>
    <w:link w:val="Heading1Char"/>
    <w:uiPriority w:val="9"/>
    <w:qFormat/>
    <w:rsid w:val="0052419F"/>
    <w:pPr>
      <w:spacing w:before="400" w:after="60" w:line="240" w:lineRule="auto"/>
      <w:contextualSpacing/>
      <w:outlineLvl w:val="0"/>
    </w:pPr>
    <w:rPr>
      <w:rFonts w:asciiTheme="majorHAnsi" w:eastAsiaTheme="majorEastAsia" w:hAnsiTheme="majorHAnsi" w:cstheme="majorBidi"/>
      <w:smallCaps/>
      <w:color w:val="0F243E" w:themeColor="text2" w:themeShade="7F"/>
      <w:spacing w:val="2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2419F"/>
    <w:pPr>
      <w:spacing w:before="120" w:after="60" w:line="240" w:lineRule="auto"/>
      <w:contextualSpacing/>
      <w:outlineLvl w:val="1"/>
    </w:pPr>
    <w:rPr>
      <w:rFonts w:asciiTheme="majorHAnsi" w:eastAsiaTheme="majorEastAsia" w:hAnsiTheme="majorHAnsi" w:cstheme="majorBidi"/>
      <w:smallCaps/>
      <w:color w:val="17365D" w:themeColor="text2" w:themeShade="BF"/>
      <w:spacing w:val="20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2419F"/>
    <w:pPr>
      <w:spacing w:before="120" w:after="60" w:line="240" w:lineRule="auto"/>
      <w:contextualSpacing/>
      <w:outlineLvl w:val="2"/>
    </w:pPr>
    <w:rPr>
      <w:rFonts w:asciiTheme="majorHAnsi" w:eastAsiaTheme="majorEastAsia" w:hAnsiTheme="majorHAnsi" w:cstheme="majorBidi"/>
      <w:smallCaps/>
      <w:color w:val="1F497D" w:themeColor="text2"/>
      <w:spacing w:val="20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2419F"/>
    <w:pPr>
      <w:pBdr>
        <w:bottom w:val="single" w:sz="4" w:space="1" w:color="71A0DC" w:themeColor="text2" w:themeTint="7F"/>
      </w:pBdr>
      <w:spacing w:before="200" w:after="100" w:line="240" w:lineRule="auto"/>
      <w:contextualSpacing/>
      <w:outlineLvl w:val="3"/>
    </w:pPr>
    <w:rPr>
      <w:rFonts w:asciiTheme="majorHAnsi" w:eastAsiaTheme="majorEastAsia" w:hAnsiTheme="majorHAnsi" w:cstheme="majorBidi"/>
      <w:b/>
      <w:bCs/>
      <w:smallCaps/>
      <w:color w:val="3071C3" w:themeColor="text2" w:themeTint="BF"/>
      <w:spacing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2419F"/>
    <w:pPr>
      <w:pBdr>
        <w:bottom w:val="single" w:sz="4" w:space="1" w:color="548DD4" w:themeColor="text2" w:themeTint="99"/>
      </w:pBdr>
      <w:spacing w:before="200" w:after="100" w:line="240" w:lineRule="auto"/>
      <w:contextualSpacing/>
      <w:outlineLvl w:val="4"/>
    </w:pPr>
    <w:rPr>
      <w:rFonts w:asciiTheme="majorHAnsi" w:eastAsiaTheme="majorEastAsia" w:hAnsiTheme="majorHAnsi" w:cstheme="majorBidi"/>
      <w:smallCaps/>
      <w:color w:val="3071C3" w:themeColor="text2" w:themeTint="BF"/>
      <w:spacing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2419F"/>
    <w:pPr>
      <w:pBdr>
        <w:bottom w:val="dotted" w:sz="8" w:space="1" w:color="938953" w:themeColor="background2" w:themeShade="7F"/>
      </w:pBdr>
      <w:spacing w:before="200" w:after="100"/>
      <w:contextualSpacing/>
      <w:outlineLvl w:val="5"/>
    </w:pPr>
    <w:rPr>
      <w:rFonts w:asciiTheme="majorHAnsi" w:eastAsiaTheme="majorEastAsia" w:hAnsiTheme="majorHAnsi" w:cstheme="majorBidi"/>
      <w:smallCaps/>
      <w:color w:val="938953" w:themeColor="background2" w:themeShade="7F"/>
      <w:spacing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2419F"/>
    <w:pPr>
      <w:pBdr>
        <w:bottom w:val="dotted" w:sz="8" w:space="1" w:color="938953" w:themeColor="background2" w:themeShade="7F"/>
      </w:pBdr>
      <w:spacing w:before="200" w:after="100" w:line="240" w:lineRule="auto"/>
      <w:contextualSpacing/>
      <w:outlineLvl w:val="6"/>
    </w:pPr>
    <w:rPr>
      <w:rFonts w:asciiTheme="majorHAnsi" w:eastAsiaTheme="majorEastAsia" w:hAnsiTheme="majorHAnsi" w:cstheme="majorBidi"/>
      <w:b/>
      <w:bCs/>
      <w:smallCaps/>
      <w:color w:val="938953" w:themeColor="background2" w:themeShade="7F"/>
      <w:spacing w:val="20"/>
      <w:sz w:val="16"/>
      <w:szCs w:val="1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2419F"/>
    <w:pPr>
      <w:spacing w:before="200" w:after="60" w:line="240" w:lineRule="auto"/>
      <w:contextualSpacing/>
      <w:outlineLvl w:val="7"/>
    </w:pPr>
    <w:rPr>
      <w:rFonts w:asciiTheme="majorHAnsi" w:eastAsiaTheme="majorEastAsia" w:hAnsiTheme="majorHAnsi" w:cstheme="majorBidi"/>
      <w:b/>
      <w:smallCaps/>
      <w:color w:val="938953" w:themeColor="background2" w:themeShade="7F"/>
      <w:spacing w:val="20"/>
      <w:sz w:val="16"/>
      <w:szCs w:val="16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2419F"/>
    <w:pPr>
      <w:spacing w:before="200" w:after="60" w:line="240" w:lineRule="auto"/>
      <w:contextualSpacing/>
      <w:outlineLvl w:val="8"/>
    </w:pPr>
    <w:rPr>
      <w:rFonts w:asciiTheme="majorHAnsi" w:eastAsiaTheme="majorEastAsia" w:hAnsiTheme="majorHAnsi" w:cstheme="majorBidi"/>
      <w:smallCaps/>
      <w:color w:val="938953" w:themeColor="background2" w:themeShade="7F"/>
      <w:spacing w:val="20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2419F"/>
    <w:rPr>
      <w:rFonts w:asciiTheme="majorHAnsi" w:eastAsiaTheme="majorEastAsia" w:hAnsiTheme="majorHAnsi" w:cstheme="majorBidi"/>
      <w:smallCaps/>
      <w:color w:val="0F243E" w:themeColor="text2" w:themeShade="7F"/>
      <w:spacing w:val="2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2419F"/>
    <w:rPr>
      <w:rFonts w:asciiTheme="majorHAnsi" w:eastAsiaTheme="majorEastAsia" w:hAnsiTheme="majorHAnsi" w:cstheme="majorBidi"/>
      <w:smallCaps/>
      <w:color w:val="17365D" w:themeColor="text2" w:themeShade="BF"/>
      <w:spacing w:val="20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2419F"/>
    <w:rPr>
      <w:rFonts w:asciiTheme="majorHAnsi" w:eastAsiaTheme="majorEastAsia" w:hAnsiTheme="majorHAnsi" w:cstheme="majorBidi"/>
      <w:smallCaps/>
      <w:color w:val="1F497D" w:themeColor="text2"/>
      <w:spacing w:val="2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2419F"/>
    <w:rPr>
      <w:rFonts w:asciiTheme="majorHAnsi" w:eastAsiaTheme="majorEastAsia" w:hAnsiTheme="majorHAnsi" w:cstheme="majorBidi"/>
      <w:b/>
      <w:bCs/>
      <w:smallCaps/>
      <w:color w:val="3071C3" w:themeColor="text2" w:themeTint="BF"/>
      <w:spacing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2419F"/>
    <w:rPr>
      <w:rFonts w:asciiTheme="majorHAnsi" w:eastAsiaTheme="majorEastAsia" w:hAnsiTheme="majorHAnsi" w:cstheme="majorBidi"/>
      <w:smallCaps/>
      <w:color w:val="3071C3" w:themeColor="text2" w:themeTint="BF"/>
      <w:spacing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2419F"/>
    <w:rPr>
      <w:rFonts w:asciiTheme="majorHAnsi" w:eastAsiaTheme="majorEastAsia" w:hAnsiTheme="majorHAnsi" w:cstheme="majorBidi"/>
      <w:smallCaps/>
      <w:color w:val="938953" w:themeColor="background2" w:themeShade="7F"/>
      <w:spacing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2419F"/>
    <w:rPr>
      <w:rFonts w:asciiTheme="majorHAnsi" w:eastAsiaTheme="majorEastAsia" w:hAnsiTheme="majorHAnsi" w:cstheme="majorBidi"/>
      <w:b/>
      <w:bCs/>
      <w:smallCaps/>
      <w:color w:val="938953" w:themeColor="background2" w:themeShade="7F"/>
      <w:spacing w:val="20"/>
      <w:sz w:val="16"/>
      <w:szCs w:val="1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2419F"/>
    <w:rPr>
      <w:rFonts w:asciiTheme="majorHAnsi" w:eastAsiaTheme="majorEastAsia" w:hAnsiTheme="majorHAnsi" w:cstheme="majorBidi"/>
      <w:b/>
      <w:smallCaps/>
      <w:color w:val="938953" w:themeColor="background2" w:themeShade="7F"/>
      <w:spacing w:val="20"/>
      <w:sz w:val="16"/>
      <w:szCs w:val="16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2419F"/>
    <w:rPr>
      <w:rFonts w:asciiTheme="majorHAnsi" w:eastAsiaTheme="majorEastAsia" w:hAnsiTheme="majorHAnsi" w:cstheme="majorBidi"/>
      <w:smallCaps/>
      <w:color w:val="938953" w:themeColor="background2" w:themeShade="7F"/>
      <w:spacing w:val="20"/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2419F"/>
    <w:rPr>
      <w:b/>
      <w:bCs/>
      <w:smallCaps/>
      <w:color w:val="1F497D" w:themeColor="text2"/>
      <w:spacing w:val="10"/>
      <w:sz w:val="18"/>
      <w:szCs w:val="18"/>
    </w:rPr>
  </w:style>
  <w:style w:type="paragraph" w:styleId="Title">
    <w:name w:val="Title"/>
    <w:next w:val="Normal"/>
    <w:link w:val="TitleChar"/>
    <w:uiPriority w:val="10"/>
    <w:qFormat/>
    <w:rsid w:val="0052419F"/>
    <w:pPr>
      <w:spacing w:line="240" w:lineRule="auto"/>
      <w:ind w:left="0"/>
      <w:contextualSpacing/>
    </w:pPr>
    <w:rPr>
      <w:rFonts w:asciiTheme="majorHAnsi" w:eastAsiaTheme="majorEastAsia" w:hAnsiTheme="majorHAnsi" w:cstheme="majorBidi"/>
      <w:smallCaps/>
      <w:color w:val="17365D" w:themeColor="text2" w:themeShade="BF"/>
      <w:spacing w:val="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52419F"/>
    <w:rPr>
      <w:rFonts w:asciiTheme="majorHAnsi" w:eastAsiaTheme="majorEastAsia" w:hAnsiTheme="majorHAnsi" w:cstheme="majorBidi"/>
      <w:smallCaps/>
      <w:color w:val="17365D" w:themeColor="text2" w:themeShade="BF"/>
      <w:spacing w:val="5"/>
      <w:sz w:val="72"/>
      <w:szCs w:val="72"/>
    </w:rPr>
  </w:style>
  <w:style w:type="paragraph" w:styleId="Subtitle">
    <w:name w:val="Subtitle"/>
    <w:next w:val="Normal"/>
    <w:link w:val="SubtitleChar"/>
    <w:uiPriority w:val="11"/>
    <w:qFormat/>
    <w:rsid w:val="0052419F"/>
    <w:pPr>
      <w:spacing w:after="600" w:line="240" w:lineRule="auto"/>
      <w:ind w:left="0"/>
    </w:pPr>
    <w:rPr>
      <w:smallCaps/>
      <w:color w:val="938953" w:themeColor="background2" w:themeShade="7F"/>
      <w:spacing w:val="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2419F"/>
    <w:rPr>
      <w:smallCaps/>
      <w:color w:val="938953" w:themeColor="background2" w:themeShade="7F"/>
      <w:spacing w:val="5"/>
      <w:sz w:val="28"/>
      <w:szCs w:val="28"/>
    </w:rPr>
  </w:style>
  <w:style w:type="character" w:styleId="Strong">
    <w:name w:val="Strong"/>
    <w:uiPriority w:val="22"/>
    <w:qFormat/>
    <w:rsid w:val="0052419F"/>
    <w:rPr>
      <w:b/>
      <w:bCs/>
      <w:spacing w:val="0"/>
    </w:rPr>
  </w:style>
  <w:style w:type="character" w:styleId="Emphasis">
    <w:name w:val="Emphasis"/>
    <w:uiPriority w:val="20"/>
    <w:qFormat/>
    <w:rsid w:val="0052419F"/>
    <w:rPr>
      <w:b/>
      <w:bCs/>
      <w:smallCaps/>
      <w:dstrike w:val="0"/>
      <w:color w:val="5A5A5A" w:themeColor="text1" w:themeTint="A5"/>
      <w:spacing w:val="20"/>
      <w:kern w:val="0"/>
      <w:vertAlign w:val="baseline"/>
    </w:rPr>
  </w:style>
  <w:style w:type="paragraph" w:styleId="NoSpacing">
    <w:name w:val="No Spacing"/>
    <w:basedOn w:val="Normal"/>
    <w:uiPriority w:val="1"/>
    <w:qFormat/>
    <w:rsid w:val="0052419F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52419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2419F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52419F"/>
    <w:rPr>
      <w:i/>
      <w:iCs/>
      <w:color w:val="5A5A5A" w:themeColor="text1" w:themeTint="A5"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2419F"/>
    <w:pPr>
      <w:pBdr>
        <w:top w:val="single" w:sz="4" w:space="12" w:color="7BA0CD" w:themeColor="accent1" w:themeTint="BF"/>
        <w:left w:val="single" w:sz="4" w:space="15" w:color="7BA0CD" w:themeColor="accent1" w:themeTint="BF"/>
        <w:bottom w:val="single" w:sz="12" w:space="10" w:color="365F91" w:themeColor="accent1" w:themeShade="BF"/>
        <w:right w:val="single" w:sz="12" w:space="15" w:color="365F91" w:themeColor="accent1" w:themeShade="BF"/>
        <w:between w:val="single" w:sz="4" w:space="12" w:color="7BA0CD" w:themeColor="accent1" w:themeTint="BF"/>
        <w:bar w:val="single" w:sz="4" w:color="7BA0CD" w:themeColor="accent1" w:themeTint="BF"/>
      </w:pBdr>
      <w:spacing w:line="300" w:lineRule="auto"/>
      <w:ind w:left="2506" w:right="432"/>
    </w:pPr>
    <w:rPr>
      <w:rFonts w:asciiTheme="majorHAnsi" w:eastAsiaTheme="majorEastAsia" w:hAnsiTheme="majorHAnsi" w:cstheme="majorBidi"/>
      <w:smallCap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2419F"/>
    <w:rPr>
      <w:rFonts w:asciiTheme="majorHAnsi" w:eastAsiaTheme="majorEastAsia" w:hAnsiTheme="majorHAnsi" w:cstheme="majorBidi"/>
      <w:smallCaps/>
      <w:color w:val="365F91" w:themeColor="accent1" w:themeShade="BF"/>
      <w:sz w:val="20"/>
      <w:szCs w:val="20"/>
    </w:rPr>
  </w:style>
  <w:style w:type="character" w:styleId="SubtleEmphasis">
    <w:name w:val="Subtle Emphasis"/>
    <w:uiPriority w:val="19"/>
    <w:qFormat/>
    <w:rsid w:val="0052419F"/>
    <w:rPr>
      <w:smallCaps/>
      <w:dstrike w:val="0"/>
      <w:color w:val="5A5A5A" w:themeColor="text1" w:themeTint="A5"/>
      <w:vertAlign w:val="baseline"/>
    </w:rPr>
  </w:style>
  <w:style w:type="character" w:styleId="IntenseEmphasis">
    <w:name w:val="Intense Emphasis"/>
    <w:uiPriority w:val="21"/>
    <w:qFormat/>
    <w:rsid w:val="0052419F"/>
    <w:rPr>
      <w:b/>
      <w:bCs/>
      <w:smallCaps/>
      <w:color w:val="4F81BD" w:themeColor="accent1"/>
      <w:spacing w:val="40"/>
    </w:rPr>
  </w:style>
  <w:style w:type="character" w:styleId="SubtleReference">
    <w:name w:val="Subtle Reference"/>
    <w:uiPriority w:val="31"/>
    <w:qFormat/>
    <w:rsid w:val="0052419F"/>
    <w:rPr>
      <w:rFonts w:asciiTheme="majorHAnsi" w:eastAsiaTheme="majorEastAsia" w:hAnsiTheme="majorHAnsi" w:cstheme="majorBidi"/>
      <w:i/>
      <w:iCs/>
      <w:smallCaps/>
      <w:color w:val="5A5A5A" w:themeColor="text1" w:themeTint="A5"/>
      <w:spacing w:val="20"/>
    </w:rPr>
  </w:style>
  <w:style w:type="character" w:styleId="IntenseReference">
    <w:name w:val="Intense Reference"/>
    <w:uiPriority w:val="32"/>
    <w:qFormat/>
    <w:rsid w:val="0052419F"/>
    <w:rPr>
      <w:rFonts w:asciiTheme="majorHAnsi" w:eastAsiaTheme="majorEastAsia" w:hAnsiTheme="majorHAnsi" w:cstheme="majorBidi"/>
      <w:b/>
      <w:bCs/>
      <w:i/>
      <w:iCs/>
      <w:smallCaps/>
      <w:color w:val="17365D" w:themeColor="text2" w:themeShade="BF"/>
      <w:spacing w:val="20"/>
    </w:rPr>
  </w:style>
  <w:style w:type="character" w:styleId="BookTitle">
    <w:name w:val="Book Title"/>
    <w:uiPriority w:val="33"/>
    <w:qFormat/>
    <w:rsid w:val="0052419F"/>
    <w:rPr>
      <w:rFonts w:asciiTheme="majorHAnsi" w:eastAsiaTheme="majorEastAsia" w:hAnsiTheme="majorHAnsi" w:cstheme="majorBidi"/>
      <w:b/>
      <w:bCs/>
      <w:smallCaps/>
      <w:color w:val="17365D" w:themeColor="text2" w:themeShade="BF"/>
      <w:spacing w:val="10"/>
      <w:u w:val="single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2419F"/>
    <w:pPr>
      <w:outlineLvl w:val="9"/>
    </w:pPr>
  </w:style>
  <w:style w:type="table" w:styleId="TableGrid">
    <w:name w:val="Table Grid"/>
    <w:basedOn w:val="TableNormal"/>
    <w:uiPriority w:val="59"/>
    <w:rsid w:val="0052419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91</TotalTime>
  <Pages>12</Pages>
  <Words>2060</Words>
  <Characters>11743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7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p</dc:creator>
  <cp:lastModifiedBy>hp</cp:lastModifiedBy>
  <cp:revision>54</cp:revision>
  <dcterms:created xsi:type="dcterms:W3CDTF">2022-04-03T11:21:00Z</dcterms:created>
  <dcterms:modified xsi:type="dcterms:W3CDTF">2022-04-09T03:38:00Z</dcterms:modified>
</cp:coreProperties>
</file>